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20FBEB" w14:textId="4D2DD726" w:rsidR="00BC57B7" w:rsidRDefault="00BC57B7">
      <w:bookmarkStart w:id="0" w:name="_GoBack"/>
      <w:bookmarkEnd w:id="0"/>
    </w:p>
    <w:p w14:paraId="026F16DC" w14:textId="77777777" w:rsidR="00BC57B7" w:rsidRDefault="00BC57B7"/>
    <w:p w14:paraId="2CFB7ECE" w14:textId="1BF58393" w:rsidR="00EB44D4" w:rsidRPr="00EB44D4" w:rsidRDefault="00EB44D4" w:rsidP="00BC57B7">
      <w:pPr>
        <w:jc w:val="center"/>
        <w:rPr>
          <w:b/>
          <w:sz w:val="28"/>
          <w:szCs w:val="28"/>
        </w:rPr>
      </w:pPr>
      <w:r w:rsidRPr="00EB44D4">
        <w:rPr>
          <w:b/>
          <w:sz w:val="28"/>
          <w:szCs w:val="28"/>
        </w:rPr>
        <w:t>Page - 1</w:t>
      </w:r>
    </w:p>
    <w:p w14:paraId="56F372FF" w14:textId="2F13FDC7" w:rsidR="00BC57B7" w:rsidRDefault="00195762" w:rsidP="00BC57B7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62BA3B09" wp14:editId="48595C07">
                <wp:simplePos x="0" y="0"/>
                <wp:positionH relativeFrom="column">
                  <wp:posOffset>1743741</wp:posOffset>
                </wp:positionH>
                <wp:positionV relativeFrom="paragraph">
                  <wp:posOffset>1360967</wp:posOffset>
                </wp:positionV>
                <wp:extent cx="1184186" cy="729291"/>
                <wp:effectExtent l="0" t="0" r="16510" b="13970"/>
                <wp:wrapNone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4186" cy="729291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9B335C" w14:textId="6E8A5C68" w:rsidR="0006697B" w:rsidRPr="0006697B" w:rsidRDefault="0006697B" w:rsidP="0006697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6697B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Click here to </w:t>
                            </w:r>
                            <w:r w:rsidR="00305B46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select</w:t>
                            </w:r>
                            <w:r w:rsidR="0015671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manually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2BA3B09" id="Rectangle: Rounded Corners 35" o:spid="_x0000_s1026" style="position:absolute;left:0;text-align:left;margin-left:137.3pt;margin-top:107.15pt;width:93.25pt;height:57.4pt;z-index:25183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" fillcolor="white [3212]" strokecolor="#1f3763 [1604]" strokeweight="1pt">
                <v:stroke joinstyle="miter"/>
                <v:textbox>
                  <w:txbxContent>
                    <w:p w14:paraId="679B335C" w14:textId="6E8A5C68" w:rsidR="0006697B" w:rsidRPr="0006697B" w:rsidRDefault="0006697B" w:rsidP="0006697B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06697B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Click here to </w:t>
                      </w:r>
                      <w:r w:rsidR="00305B46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select</w:t>
                      </w:r>
                      <w:r w:rsidR="0015671E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manually </w:t>
                      </w:r>
                    </w:p>
                  </w:txbxContent>
                </v:textbox>
              </v:roundrect>
            </w:pict>
          </mc:Fallback>
        </mc:AlternateContent>
      </w:r>
      <w:r w:rsidR="00C4366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6FD46CA" wp14:editId="0C7FBD59">
                <wp:simplePos x="0" y="0"/>
                <wp:positionH relativeFrom="column">
                  <wp:posOffset>3051544</wp:posOffset>
                </wp:positionH>
                <wp:positionV relativeFrom="paragraph">
                  <wp:posOffset>1371601</wp:posOffset>
                </wp:positionV>
                <wp:extent cx="1471753" cy="708438"/>
                <wp:effectExtent l="0" t="0" r="14605" b="15875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1753" cy="70843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0C27B8" w14:textId="0D5CF6BB" w:rsidR="0006697B" w:rsidRPr="0006697B" w:rsidRDefault="00995BBC" w:rsidP="0006697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6697B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Click here to </w:t>
                            </w:r>
                            <w:r w:rsidR="0006697B" w:rsidRPr="0006697B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get</w:t>
                            </w:r>
                            <w:r w:rsidR="0006697B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your </w:t>
                            </w:r>
                            <w:r w:rsidR="00C4366B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current </w:t>
                            </w:r>
                            <w:r w:rsidR="0006697B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lo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6FD46CA" id="Rectangle: Rounded Corners 5" o:spid="_x0000_s1027" style="position:absolute;left:0;text-align:left;margin-left:240.3pt;margin-top:108pt;width:115.9pt;height:55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" fillcolor="white [3212]" strokecolor="#1f3763 [1604]" strokeweight="1pt">
                <v:stroke joinstyle="miter"/>
                <v:textbox>
                  <w:txbxContent>
                    <w:p w14:paraId="700C27B8" w14:textId="0D5CF6BB" w:rsidR="0006697B" w:rsidRPr="0006697B" w:rsidRDefault="00995BBC" w:rsidP="0006697B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 w:rsidRPr="0006697B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Click here to </w:t>
                      </w:r>
                      <w:r w:rsidR="0006697B" w:rsidRPr="0006697B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get</w:t>
                      </w:r>
                      <w:r w:rsidR="0006697B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 your </w:t>
                      </w:r>
                      <w:r w:rsidR="00C4366B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current </w:t>
                      </w:r>
                      <w:r w:rsidR="0006697B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location</w:t>
                      </w:r>
                    </w:p>
                  </w:txbxContent>
                </v:textbox>
              </v:roundrect>
            </w:pict>
          </mc:Fallback>
        </mc:AlternateContent>
      </w:r>
      <w:r w:rsidR="006B6594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B7BD49" wp14:editId="16C6B9A9">
                <wp:simplePos x="0" y="0"/>
                <wp:positionH relativeFrom="margin">
                  <wp:posOffset>1205082</wp:posOffset>
                </wp:positionH>
                <wp:positionV relativeFrom="paragraph">
                  <wp:posOffset>112572</wp:posOffset>
                </wp:positionV>
                <wp:extent cx="3427383" cy="2038350"/>
                <wp:effectExtent l="0" t="0" r="20955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7383" cy="20383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  <a:alpha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2CC31A3" w14:textId="3E754D2A" w:rsidR="00995BBC" w:rsidRDefault="00995BBC" w:rsidP="0036796D">
                            <w:pPr>
                              <w:jc w:val="both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06697B">
                              <w:rPr>
                                <w:b/>
                                <w:sz w:val="36"/>
                                <w:szCs w:val="36"/>
                              </w:rPr>
                              <w:t>Find landmarks on your route</w:t>
                            </w:r>
                          </w:p>
                          <w:p w14:paraId="351E0DEA" w14:textId="0DB15654" w:rsidR="000920F0" w:rsidRDefault="00021C82" w:rsidP="000920F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To </w:t>
                            </w:r>
                            <w:r w:rsidR="008654B1">
                              <w:rPr>
                                <w:b/>
                                <w:sz w:val="28"/>
                                <w:szCs w:val="28"/>
                              </w:rPr>
                              <w:t>s</w:t>
                            </w:r>
                            <w:r w:rsidR="001D2288">
                              <w:rPr>
                                <w:b/>
                                <w:sz w:val="28"/>
                                <w:szCs w:val="28"/>
                              </w:rPr>
                              <w:t>elect</w:t>
                            </w:r>
                            <w:r w:rsidR="000920F0" w:rsidRPr="000920F0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8654B1">
                              <w:rPr>
                                <w:b/>
                                <w:sz w:val="28"/>
                                <w:szCs w:val="28"/>
                              </w:rPr>
                              <w:t>i</w:t>
                            </w:r>
                            <w:r w:rsidR="000920F0" w:rsidRPr="000920F0">
                              <w:rPr>
                                <w:b/>
                                <w:sz w:val="28"/>
                                <w:szCs w:val="28"/>
                              </w:rPr>
                              <w:t xml:space="preserve">nitial </w:t>
                            </w:r>
                            <w:r w:rsidR="008654B1">
                              <w:rPr>
                                <w:b/>
                                <w:sz w:val="28"/>
                                <w:szCs w:val="28"/>
                              </w:rPr>
                              <w:t>l</w:t>
                            </w:r>
                            <w:r w:rsidR="000920F0" w:rsidRPr="000920F0">
                              <w:rPr>
                                <w:b/>
                                <w:sz w:val="28"/>
                                <w:szCs w:val="28"/>
                              </w:rPr>
                              <w:t>ocation</w:t>
                            </w:r>
                          </w:p>
                          <w:p w14:paraId="676483D0" w14:textId="77777777" w:rsidR="00C4366B" w:rsidRDefault="00C4366B" w:rsidP="00C4366B">
                            <w:pPr>
                              <w:pStyle w:val="ListParagraph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FE32A80" w14:textId="58E23DD3" w:rsidR="000920F0" w:rsidRDefault="000920F0" w:rsidP="000920F0">
                            <w:pPr>
                              <w:pStyle w:val="ListParagraph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A6AB2DF" w14:textId="77777777" w:rsidR="000920F0" w:rsidRPr="000920F0" w:rsidRDefault="000920F0" w:rsidP="000920F0">
                            <w:pPr>
                              <w:pStyle w:val="ListParagraph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FB7BD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8" type="#_x0000_t202" style="position:absolute;left:0;text-align:left;margin-left:94.9pt;margin-top:8.85pt;width:269.85pt;height:160.5pt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" fillcolor="#cfcdcd [2894]" strokeweight=".5pt">
                <v:fill opacity="62194f"/>
                <v:textbox>
                  <w:txbxContent>
                    <w:p w14:paraId="72CC31A3" w14:textId="3E754D2A" w:rsidR="00995BBC" w:rsidRDefault="00995BBC" w:rsidP="0036796D">
                      <w:pPr>
                        <w:jc w:val="both"/>
                        <w:rPr>
                          <w:b/>
                          <w:sz w:val="36"/>
                          <w:szCs w:val="36"/>
                        </w:rPr>
                      </w:pPr>
                      <w:r w:rsidRPr="0006697B">
                        <w:rPr>
                          <w:b/>
                          <w:sz w:val="36"/>
                          <w:szCs w:val="36"/>
                        </w:rPr>
                        <w:t>Find landmarks on your route</w:t>
                      </w:r>
                    </w:p>
                    <w:p w14:paraId="351E0DEA" w14:textId="0DB15654" w:rsidR="000920F0" w:rsidRDefault="00021C82" w:rsidP="000920F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To </w:t>
                      </w:r>
                      <w:r w:rsidR="008654B1">
                        <w:rPr>
                          <w:b/>
                          <w:sz w:val="28"/>
                          <w:szCs w:val="28"/>
                        </w:rPr>
                        <w:t>s</w:t>
                      </w:r>
                      <w:r w:rsidR="001D2288">
                        <w:rPr>
                          <w:b/>
                          <w:sz w:val="28"/>
                          <w:szCs w:val="28"/>
                        </w:rPr>
                        <w:t>elect</w:t>
                      </w:r>
                      <w:r w:rsidR="000920F0" w:rsidRPr="000920F0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8654B1">
                        <w:rPr>
                          <w:b/>
                          <w:sz w:val="28"/>
                          <w:szCs w:val="28"/>
                        </w:rPr>
                        <w:t>i</w:t>
                      </w:r>
                      <w:r w:rsidR="000920F0" w:rsidRPr="000920F0">
                        <w:rPr>
                          <w:b/>
                          <w:sz w:val="28"/>
                          <w:szCs w:val="28"/>
                        </w:rPr>
                        <w:t xml:space="preserve">nitial </w:t>
                      </w:r>
                      <w:r w:rsidR="008654B1">
                        <w:rPr>
                          <w:b/>
                          <w:sz w:val="28"/>
                          <w:szCs w:val="28"/>
                        </w:rPr>
                        <w:t>l</w:t>
                      </w:r>
                      <w:r w:rsidR="000920F0" w:rsidRPr="000920F0">
                        <w:rPr>
                          <w:b/>
                          <w:sz w:val="28"/>
                          <w:szCs w:val="28"/>
                        </w:rPr>
                        <w:t>ocation</w:t>
                      </w:r>
                    </w:p>
                    <w:p w14:paraId="676483D0" w14:textId="77777777" w:rsidR="00C4366B" w:rsidRDefault="00C4366B" w:rsidP="00C4366B">
                      <w:pPr>
                        <w:pStyle w:val="ListParagraph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FE32A80" w14:textId="58E23DD3" w:rsidR="000920F0" w:rsidRDefault="000920F0" w:rsidP="000920F0">
                      <w:pPr>
                        <w:pStyle w:val="ListParagraph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A6AB2DF" w14:textId="77777777" w:rsidR="000920F0" w:rsidRPr="000920F0" w:rsidRDefault="000920F0" w:rsidP="000920F0">
                      <w:pPr>
                        <w:pStyle w:val="ListParagraph"/>
                        <w:rPr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C57B7">
        <w:rPr>
          <w:noProof/>
        </w:rPr>
        <w:drawing>
          <wp:inline distT="0" distB="0" distL="0" distR="0" wp14:anchorId="49DFF421" wp14:editId="40475AC3">
            <wp:extent cx="4124325" cy="699990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hatsApp Image 2021-04-23 at 4.12.22 PM.jpe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5310" cy="7001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D175E" w14:textId="3E9C6826" w:rsidR="00BC57B7" w:rsidRDefault="00BC57B7"/>
    <w:p w14:paraId="1421DCC5" w14:textId="48D917BF" w:rsidR="00BC57B7" w:rsidRDefault="00BC57B7"/>
    <w:p w14:paraId="595B7FB8" w14:textId="09A5C650" w:rsidR="00B90726" w:rsidRDefault="00B90726"/>
    <w:p w14:paraId="6FDC99B8" w14:textId="33454A54" w:rsidR="00B90726" w:rsidRDefault="00B90726"/>
    <w:p w14:paraId="6478B822" w14:textId="77777777" w:rsidR="00183435" w:rsidRPr="000A60C6" w:rsidRDefault="00183435" w:rsidP="00183435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0A60C6">
        <w:rPr>
          <w:rFonts w:ascii="Times New Roman" w:hAnsi="Times New Roman" w:cs="Times New Roman"/>
          <w:b/>
          <w:sz w:val="28"/>
          <w:szCs w:val="28"/>
        </w:rPr>
        <w:t>Display:</w:t>
      </w:r>
    </w:p>
    <w:p w14:paraId="727F5833" w14:textId="257EE566" w:rsidR="00183435" w:rsidRDefault="00183435" w:rsidP="00183435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ox with the above </w:t>
      </w:r>
      <w:r w:rsidR="009A394C">
        <w:rPr>
          <w:rFonts w:ascii="Times New Roman" w:hAnsi="Times New Roman" w:cs="Times New Roman"/>
          <w:sz w:val="28"/>
          <w:szCs w:val="28"/>
        </w:rPr>
        <w:t>t</w:t>
      </w:r>
      <w:r>
        <w:rPr>
          <w:rFonts w:ascii="Times New Roman" w:hAnsi="Times New Roman" w:cs="Times New Roman"/>
          <w:sz w:val="28"/>
          <w:szCs w:val="28"/>
        </w:rPr>
        <w:t>ext</w:t>
      </w:r>
    </w:p>
    <w:p w14:paraId="4122FB9C" w14:textId="4F6F14D1" w:rsidR="00183435" w:rsidRPr="000A60C6" w:rsidRDefault="00183435" w:rsidP="00183435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0A60C6">
        <w:rPr>
          <w:rFonts w:ascii="Times New Roman" w:hAnsi="Times New Roman" w:cs="Times New Roman"/>
          <w:b/>
          <w:sz w:val="28"/>
          <w:szCs w:val="28"/>
        </w:rPr>
        <w:t>Buttons:</w:t>
      </w:r>
    </w:p>
    <w:p w14:paraId="737E6592" w14:textId="119F7E76" w:rsidR="00183435" w:rsidRDefault="00183435" w:rsidP="00183435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“</w:t>
      </w:r>
      <w:r w:rsidR="002F51AA" w:rsidRPr="002F51AA">
        <w:rPr>
          <w:rFonts w:ascii="Times New Roman" w:hAnsi="Times New Roman" w:cs="Times New Roman"/>
          <w:sz w:val="28"/>
          <w:szCs w:val="28"/>
        </w:rPr>
        <w:t>Click here to select manually</w:t>
      </w:r>
      <w:r>
        <w:rPr>
          <w:rFonts w:ascii="Times New Roman" w:hAnsi="Times New Roman" w:cs="Times New Roman"/>
          <w:sz w:val="28"/>
          <w:szCs w:val="28"/>
        </w:rPr>
        <w:t>”: Upon clicking this Page 2 Appears</w:t>
      </w:r>
    </w:p>
    <w:p w14:paraId="65AB9B3D" w14:textId="495322BD" w:rsidR="00183435" w:rsidRDefault="00183435" w:rsidP="0018343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A7A5AB2" w14:textId="4A3533B7" w:rsidR="002150D3" w:rsidRPr="002F51AA" w:rsidRDefault="00183435" w:rsidP="002F51A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“</w:t>
      </w:r>
      <w:r w:rsidRPr="00183435">
        <w:rPr>
          <w:rFonts w:ascii="Times New Roman" w:hAnsi="Times New Roman" w:cs="Times New Roman"/>
          <w:sz w:val="28"/>
          <w:szCs w:val="28"/>
        </w:rPr>
        <w:t>Click here to get your current location</w:t>
      </w:r>
      <w:r>
        <w:rPr>
          <w:rFonts w:ascii="Times New Roman" w:hAnsi="Times New Roman" w:cs="Times New Roman"/>
          <w:sz w:val="28"/>
          <w:szCs w:val="28"/>
        </w:rPr>
        <w:t>”: Upon clicking this Page 3 Appears</w:t>
      </w:r>
    </w:p>
    <w:p w14:paraId="0B1C3798" w14:textId="548D8B46" w:rsidR="002150D3" w:rsidRDefault="002150D3" w:rsidP="002150D3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5524DA17" w14:textId="48A20880" w:rsidR="002150D3" w:rsidRPr="000A60C6" w:rsidRDefault="002150D3" w:rsidP="002150D3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0A60C6">
        <w:rPr>
          <w:rFonts w:ascii="Times New Roman" w:hAnsi="Times New Roman" w:cs="Times New Roman"/>
          <w:b/>
          <w:sz w:val="28"/>
          <w:szCs w:val="28"/>
        </w:rPr>
        <w:t>Functions:</w:t>
      </w:r>
    </w:p>
    <w:p w14:paraId="0B2CDF8F" w14:textId="5389283F" w:rsidR="002150D3" w:rsidRDefault="002150D3" w:rsidP="002150D3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</w:p>
    <w:p w14:paraId="4FD9D4AC" w14:textId="258EA7E0" w:rsidR="002150D3" w:rsidRPr="000A60C6" w:rsidRDefault="00EB2D68" w:rsidP="002150D3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>select</w:t>
      </w:r>
      <w:r w:rsidR="002150D3" w:rsidRPr="000A60C6">
        <w:rPr>
          <w:rFonts w:ascii="Times New Roman" w:hAnsi="Times New Roman" w:cs="Times New Roman"/>
          <w:sz w:val="28"/>
          <w:szCs w:val="28"/>
          <w:u w:val="single"/>
        </w:rPr>
        <w:t>Manually:</w:t>
      </w:r>
    </w:p>
    <w:p w14:paraId="59D159B6" w14:textId="4F6B860A" w:rsidR="002150D3" w:rsidRDefault="002150D3" w:rsidP="002150D3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</w:p>
    <w:p w14:paraId="6B020F30" w14:textId="38E11ABD" w:rsidR="002150D3" w:rsidRDefault="002150D3" w:rsidP="002150D3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earch bar and graphics as shown in page 2</w:t>
      </w:r>
    </w:p>
    <w:p w14:paraId="2ECB9B81" w14:textId="54196B58" w:rsidR="002150D3" w:rsidRDefault="002150D3" w:rsidP="002150D3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</w:p>
    <w:p w14:paraId="6E37F3BF" w14:textId="440760EE" w:rsidR="002150D3" w:rsidRPr="000A60C6" w:rsidRDefault="002150D3" w:rsidP="002150D3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0A60C6">
        <w:rPr>
          <w:rFonts w:ascii="Times New Roman" w:hAnsi="Times New Roman" w:cs="Times New Roman"/>
          <w:sz w:val="28"/>
          <w:szCs w:val="28"/>
          <w:u w:val="single"/>
        </w:rPr>
        <w:t>getCurrentLocation:</w:t>
      </w:r>
    </w:p>
    <w:p w14:paraId="6A1E65DF" w14:textId="2B370CEE" w:rsidR="002150D3" w:rsidRDefault="002150D3" w:rsidP="002150D3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</w:p>
    <w:p w14:paraId="79F7D608" w14:textId="353A8B2B" w:rsidR="002150D3" w:rsidRDefault="002150D3" w:rsidP="002150D3">
      <w:pPr>
        <w:pStyle w:val="ListParagraph"/>
        <w:ind w:left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et current co-ordinates and place a blue pin on the map, with graphics in page 3 </w:t>
      </w:r>
    </w:p>
    <w:p w14:paraId="744A4221" w14:textId="14099797" w:rsidR="00C4366B" w:rsidRPr="00183435" w:rsidRDefault="00C4366B" w:rsidP="00183435">
      <w:pPr>
        <w:rPr>
          <w:rFonts w:ascii="Times New Roman" w:hAnsi="Times New Roman" w:cs="Times New Roman"/>
          <w:sz w:val="28"/>
          <w:szCs w:val="28"/>
        </w:rPr>
      </w:pPr>
      <w:r w:rsidRPr="00183435">
        <w:rPr>
          <w:rFonts w:ascii="Times New Roman" w:hAnsi="Times New Roman" w:cs="Times New Roman"/>
          <w:sz w:val="28"/>
          <w:szCs w:val="28"/>
        </w:rPr>
        <w:br w:type="page"/>
      </w:r>
    </w:p>
    <w:p w14:paraId="7D86DDB7" w14:textId="599B2983" w:rsidR="00EB44D4" w:rsidRPr="00EB44D4" w:rsidRDefault="00EB44D4" w:rsidP="00EB44D4">
      <w:pPr>
        <w:jc w:val="center"/>
        <w:rPr>
          <w:b/>
          <w:sz w:val="28"/>
          <w:szCs w:val="28"/>
        </w:rPr>
      </w:pPr>
      <w:r w:rsidRPr="00EB44D4">
        <w:rPr>
          <w:b/>
          <w:sz w:val="28"/>
          <w:szCs w:val="28"/>
        </w:rPr>
        <w:lastRenderedPageBreak/>
        <w:t xml:space="preserve">Page - </w:t>
      </w:r>
      <w:r>
        <w:rPr>
          <w:b/>
          <w:sz w:val="28"/>
          <w:szCs w:val="28"/>
        </w:rPr>
        <w:t>2</w:t>
      </w:r>
    </w:p>
    <w:p w14:paraId="71A8839C" w14:textId="32014732" w:rsidR="00B90726" w:rsidRDefault="00EB44D4" w:rsidP="00B90726">
      <w:pPr>
        <w:jc w:val="center"/>
      </w:pPr>
      <w:r w:rsidRPr="00F22351">
        <w:rPr>
          <w:noProof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 wp14:anchorId="2BC1BA4B" wp14:editId="05EBE522">
                <wp:simplePos x="0" y="0"/>
                <wp:positionH relativeFrom="margin">
                  <wp:posOffset>1222744</wp:posOffset>
                </wp:positionH>
                <wp:positionV relativeFrom="paragraph">
                  <wp:posOffset>589118</wp:posOffset>
                </wp:positionV>
                <wp:extent cx="839470" cy="276446"/>
                <wp:effectExtent l="0" t="0" r="17780" b="28575"/>
                <wp:wrapNone/>
                <wp:docPr id="112" name="Rectangle: Rounded Corners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9470" cy="276446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4C99E7F" w14:textId="62DD5874" w:rsidR="00121C5F" w:rsidRPr="0006697B" w:rsidRDefault="00121C5F" w:rsidP="00F223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Clear P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BC1BA4B" id="Rectangle: Rounded Corners 112" o:spid="_x0000_s1029" style="position:absolute;left:0;text-align:left;margin-left:96.3pt;margin-top:46.4pt;width:66.1pt;height:21.75pt;z-index:251869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" fillcolor="window" strokecolor="#2f528f" strokeweight="1pt">
                <v:stroke joinstyle="miter"/>
                <v:textbox>
                  <w:txbxContent>
                    <w:p w14:paraId="04C99E7F" w14:textId="62DD5874" w:rsidR="00121C5F" w:rsidRPr="0006697B" w:rsidRDefault="00121C5F" w:rsidP="00F22351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Clear Pin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2E74A5" w:rsidRPr="001623DF">
        <w:rPr>
          <w:noProof/>
        </w:rPr>
        <w:drawing>
          <wp:anchor distT="0" distB="0" distL="114300" distR="114300" simplePos="0" relativeHeight="251874304" behindDoc="0" locked="0" layoutInCell="1" allowOverlap="1" wp14:anchorId="0594505A" wp14:editId="1392C591">
            <wp:simplePos x="0" y="0"/>
            <wp:positionH relativeFrom="column">
              <wp:posOffset>3163053</wp:posOffset>
            </wp:positionH>
            <wp:positionV relativeFrom="paragraph">
              <wp:posOffset>4504306</wp:posOffset>
            </wp:positionV>
            <wp:extent cx="308344" cy="308344"/>
            <wp:effectExtent l="0" t="0" r="0" b="0"/>
            <wp:wrapNone/>
            <wp:docPr id="117" name="Graphic 117" descr="Mar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marker.sv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344" cy="3083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6586" w:rsidRPr="00F22351">
        <w:rPr>
          <w:noProof/>
        </w:rPr>
        <mc:AlternateContent>
          <mc:Choice Requires="wps">
            <w:drawing>
              <wp:anchor distT="0" distB="0" distL="114300" distR="114300" simplePos="0" relativeHeight="251867136" behindDoc="0" locked="0" layoutInCell="1" allowOverlap="1" wp14:anchorId="797DFBA3" wp14:editId="708DB685">
                <wp:simplePos x="0" y="0"/>
                <wp:positionH relativeFrom="margin">
                  <wp:posOffset>3540641</wp:posOffset>
                </wp:positionH>
                <wp:positionV relativeFrom="paragraph">
                  <wp:posOffset>1222744</wp:posOffset>
                </wp:positionV>
                <wp:extent cx="1353997" cy="361507"/>
                <wp:effectExtent l="0" t="0" r="17780" b="19685"/>
                <wp:wrapNone/>
                <wp:docPr id="110" name="Rectangle: Rounded Corners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3997" cy="361507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D361687" w14:textId="221E8FEB" w:rsidR="00F22351" w:rsidRPr="0006697B" w:rsidRDefault="00746586" w:rsidP="00F223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S</w:t>
                            </w:r>
                            <w:r w:rsidR="00F2235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elect destin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97DFBA3" id="Rectangle: Rounded Corners 110" o:spid="_x0000_s1030" style="position:absolute;left:0;text-align:left;margin-left:278.8pt;margin-top:96.3pt;width:106.6pt;height:28.45pt;z-index:2518671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" fillcolor="window" strokecolor="#2f528f" strokeweight="1pt">
                <v:stroke joinstyle="miter"/>
                <v:textbox>
                  <w:txbxContent>
                    <w:p w14:paraId="6D361687" w14:textId="221E8FEB" w:rsidR="00F22351" w:rsidRPr="0006697B" w:rsidRDefault="00746586" w:rsidP="00F22351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S</w:t>
                      </w:r>
                      <w:r w:rsidR="00F22351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elect destination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0757BF">
        <w:rPr>
          <w:noProof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56CDB17F" wp14:editId="75FF55F9">
                <wp:simplePos x="0" y="0"/>
                <wp:positionH relativeFrom="column">
                  <wp:posOffset>1220322</wp:posOffset>
                </wp:positionH>
                <wp:positionV relativeFrom="paragraph">
                  <wp:posOffset>1230955</wp:posOffset>
                </wp:positionV>
                <wp:extent cx="808075" cy="307340"/>
                <wp:effectExtent l="0" t="0" r="11430" b="16510"/>
                <wp:wrapNone/>
                <wp:docPr id="51" name="Rectangle: Rounded Corners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8075" cy="30734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4C1629B" w14:textId="5BD724B0" w:rsidR="00F47FC6" w:rsidRPr="0006697B" w:rsidRDefault="00551D03" w:rsidP="00F47FC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Previo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6CDB17F" id="Rectangle: Rounded Corners 51" o:spid="_x0000_s1031" style="position:absolute;left:0;text-align:left;margin-left:96.1pt;margin-top:96.95pt;width:63.65pt;height:24.2pt;z-index:25184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" fillcolor="window" strokecolor="#2f528f" strokeweight="1pt">
                <v:stroke joinstyle="miter"/>
                <v:textbox>
                  <w:txbxContent>
                    <w:p w14:paraId="64C1629B" w14:textId="5BD724B0" w:rsidR="00F47FC6" w:rsidRPr="0006697B" w:rsidRDefault="00551D03" w:rsidP="00F47FC6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Previous</w:t>
                      </w:r>
                    </w:p>
                  </w:txbxContent>
                </v:textbox>
              </v:roundrect>
            </w:pict>
          </mc:Fallback>
        </mc:AlternateContent>
      </w:r>
      <w:r w:rsidR="000757BF" w:rsidRPr="001623DF"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6AF20EEA" wp14:editId="65D02F4C">
                <wp:simplePos x="0" y="0"/>
                <wp:positionH relativeFrom="margin">
                  <wp:posOffset>1020726</wp:posOffset>
                </wp:positionH>
                <wp:positionV relativeFrom="paragraph">
                  <wp:posOffset>21265</wp:posOffset>
                </wp:positionV>
                <wp:extent cx="3934046" cy="1679575"/>
                <wp:effectExtent l="0" t="0" r="28575" b="15875"/>
                <wp:wrapNone/>
                <wp:docPr id="81" name="Rectangle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34046" cy="16795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  <a:alpha val="92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22DA40" id="Rectangle 81" o:spid="_x0000_s1026" style="position:absolute;margin-left:80.35pt;margin-top:1.65pt;width:309.75pt;height:132.25pt;z-index:251741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" fillcolor="#b4c6e7 [1300]" strokecolor="#1f3763 [1604]" strokeweight="1pt">
                <v:fill opacity="60395f"/>
                <w10:wrap anchorx="margin"/>
              </v:rect>
            </w:pict>
          </mc:Fallback>
        </mc:AlternateContent>
      </w:r>
      <w:r w:rsidR="002F5A3B">
        <w:rPr>
          <w:noProof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7D75D95D" wp14:editId="6DCC8733">
                <wp:simplePos x="0" y="0"/>
                <wp:positionH relativeFrom="column">
                  <wp:posOffset>3901159</wp:posOffset>
                </wp:positionH>
                <wp:positionV relativeFrom="paragraph">
                  <wp:posOffset>583565</wp:posOffset>
                </wp:positionV>
                <wp:extent cx="574158" cy="307960"/>
                <wp:effectExtent l="0" t="0" r="16510" b="16510"/>
                <wp:wrapNone/>
                <wp:docPr id="41" name="Rectangle: Rounded Corners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30796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F462DC9" w14:textId="69318C34" w:rsidR="00F47FC6" w:rsidRPr="0006697B" w:rsidRDefault="005D1224" w:rsidP="00F47FC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En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75D95D" id="Rectangle: Rounded Corners 41" o:spid="_x0000_s1032" style="position:absolute;left:0;text-align:left;margin-left:307.2pt;margin-top:45.95pt;width:45.2pt;height:24.25pt;z-index:25183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" fillcolor="window" strokecolor="#2f528f" strokeweight="1pt">
                <v:stroke joinstyle="miter"/>
                <v:textbox>
                  <w:txbxContent>
                    <w:p w14:paraId="4F462DC9" w14:textId="69318C34" w:rsidR="00F47FC6" w:rsidRPr="0006697B" w:rsidRDefault="005D1224" w:rsidP="00F47FC6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Enter</w:t>
                      </w:r>
                    </w:p>
                  </w:txbxContent>
                </v:textbox>
              </v:roundrect>
            </w:pict>
          </mc:Fallback>
        </mc:AlternateContent>
      </w:r>
      <w:r w:rsidR="005970C9">
        <w:rPr>
          <w:noProof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6632B078" wp14:editId="213A4C80">
                <wp:simplePos x="0" y="0"/>
                <wp:positionH relativeFrom="margin">
                  <wp:align>center</wp:align>
                </wp:positionH>
                <wp:positionV relativeFrom="paragraph">
                  <wp:posOffset>1859885</wp:posOffset>
                </wp:positionV>
                <wp:extent cx="3253563" cy="307886"/>
                <wp:effectExtent l="0" t="0" r="23495" b="16510"/>
                <wp:wrapNone/>
                <wp:docPr id="84" name="Rectangle: Rounded Corners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53563" cy="307886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44BE037" w14:textId="645C7EC0" w:rsidR="005970C9" w:rsidRPr="00F75CB4" w:rsidRDefault="005970C9" w:rsidP="00F47FC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F75CB4">
                              <w:rPr>
                                <w:rFonts w:ascii="Times New Roman" w:hAnsi="Times New Roman" w:cs="Times New Roman"/>
                                <w:color w:val="FF0000"/>
                                <w:sz w:val="28"/>
                                <w:szCs w:val="28"/>
                              </w:rPr>
                              <w:t>The location entered was not fou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632B078" id="Rectangle: Rounded Corners 84" o:spid="_x0000_s1033" style="position:absolute;left:0;text-align:left;margin-left:0;margin-top:146.45pt;width:256.2pt;height:24.25pt;z-index:2518548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" fillcolor="#bfbfbf [2412]" strokecolor="#5a5a5a [2109]" strokeweight="1pt">
                <v:stroke joinstyle="miter"/>
                <v:textbox>
                  <w:txbxContent>
                    <w:p w14:paraId="544BE037" w14:textId="645C7EC0" w:rsidR="005970C9" w:rsidRPr="00F75CB4" w:rsidRDefault="005970C9" w:rsidP="00F47FC6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  <w:sz w:val="28"/>
                          <w:szCs w:val="28"/>
                        </w:rPr>
                      </w:pPr>
                      <w:r w:rsidRPr="00F75CB4">
                        <w:rPr>
                          <w:rFonts w:ascii="Times New Roman" w:hAnsi="Times New Roman" w:cs="Times New Roman"/>
                          <w:color w:val="FF0000"/>
                          <w:sz w:val="28"/>
                          <w:szCs w:val="28"/>
                        </w:rPr>
                        <w:t>The location entered was not found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1623DF" w:rsidRPr="001623DF"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3CEFAEE1" wp14:editId="6816FFB2">
                <wp:simplePos x="0" y="0"/>
                <wp:positionH relativeFrom="column">
                  <wp:posOffset>1400990</wp:posOffset>
                </wp:positionH>
                <wp:positionV relativeFrom="paragraph">
                  <wp:posOffset>133350</wp:posOffset>
                </wp:positionV>
                <wp:extent cx="3000375" cy="295275"/>
                <wp:effectExtent l="0" t="0" r="28575" b="28575"/>
                <wp:wrapNone/>
                <wp:docPr id="82" name="Rectangle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0375" cy="2952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E2640D" w14:textId="4833CF88" w:rsidR="002443CC" w:rsidRPr="00CE429F" w:rsidRDefault="002443CC" w:rsidP="002443CC">
                            <w:pPr>
                              <w:jc w:val="center"/>
                              <w:rPr>
                                <w:color w:val="7F7F7F" w:themeColor="text1" w:themeTint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 xml:space="preserve">Long press on map / </w:t>
                            </w:r>
                            <w:r w:rsidRPr="00CE429F">
                              <w:rPr>
                                <w:color w:val="7F7F7F" w:themeColor="text1" w:themeTint="80"/>
                              </w:rPr>
                              <w:t xml:space="preserve">Type in </w:t>
                            </w:r>
                            <w:r>
                              <w:rPr>
                                <w:color w:val="7F7F7F" w:themeColor="text1" w:themeTint="80"/>
                              </w:rPr>
                              <w:t>Initial location</w:t>
                            </w:r>
                          </w:p>
                          <w:p w14:paraId="2670B6BB" w14:textId="05B521E8" w:rsidR="001623DF" w:rsidRPr="00CE429F" w:rsidRDefault="001623DF" w:rsidP="001623DF">
                            <w:pPr>
                              <w:jc w:val="center"/>
                              <w:rPr>
                                <w:color w:val="7F7F7F" w:themeColor="text1" w:themeTint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EFAEE1" id="Rectangle 82" o:spid="_x0000_s1034" style="position:absolute;left:0;text-align:left;margin-left:110.3pt;margin-top:10.5pt;width:236.25pt;height:23.25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" fillcolor="white [3212]" strokecolor="#1f3763 [1604]" strokeweight="1pt">
                <v:textbox>
                  <w:txbxContent>
                    <w:p w14:paraId="10E2640D" w14:textId="4833CF88" w:rsidR="002443CC" w:rsidRPr="00CE429F" w:rsidRDefault="002443CC" w:rsidP="002443CC">
                      <w:pPr>
                        <w:jc w:val="center"/>
                        <w:rPr>
                          <w:color w:val="7F7F7F" w:themeColor="text1" w:themeTint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 xml:space="preserve">Long press on map / </w:t>
                      </w:r>
                      <w:r w:rsidRPr="00CE429F">
                        <w:rPr>
                          <w:color w:val="7F7F7F" w:themeColor="text1" w:themeTint="80"/>
                        </w:rPr>
                        <w:t xml:space="preserve">Type in </w:t>
                      </w:r>
                      <w:r>
                        <w:rPr>
                          <w:color w:val="7F7F7F" w:themeColor="text1" w:themeTint="80"/>
                        </w:rPr>
                        <w:t>Initial location</w:t>
                      </w:r>
                    </w:p>
                    <w:p w14:paraId="2670B6BB" w14:textId="05B521E8" w:rsidR="001623DF" w:rsidRPr="00CE429F" w:rsidRDefault="001623DF" w:rsidP="001623DF">
                      <w:pPr>
                        <w:jc w:val="center"/>
                        <w:rPr>
                          <w:color w:val="7F7F7F" w:themeColor="text1" w:themeTint="8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1623DF" w:rsidRPr="001623DF">
        <w:rPr>
          <w:noProof/>
        </w:rPr>
        <w:drawing>
          <wp:anchor distT="0" distB="0" distL="114300" distR="114300" simplePos="0" relativeHeight="251746304" behindDoc="0" locked="0" layoutInCell="1" allowOverlap="1" wp14:anchorId="4A739D1B" wp14:editId="66841DCB">
            <wp:simplePos x="0" y="0"/>
            <wp:positionH relativeFrom="column">
              <wp:posOffset>4418247</wp:posOffset>
            </wp:positionH>
            <wp:positionV relativeFrom="paragraph">
              <wp:posOffset>134620</wp:posOffset>
            </wp:positionV>
            <wp:extent cx="308344" cy="308344"/>
            <wp:effectExtent l="0" t="0" r="0" b="0"/>
            <wp:wrapNone/>
            <wp:docPr id="86" name="Graphic 86" descr="Mar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marker.sv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344" cy="3083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726">
        <w:rPr>
          <w:noProof/>
        </w:rPr>
        <w:drawing>
          <wp:inline distT="0" distB="0" distL="0" distR="0" wp14:anchorId="60F7B347" wp14:editId="49AED14F">
            <wp:extent cx="4124325" cy="699990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hatsApp Image 2021-04-23 at 4.12.22 PM.jpe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5310" cy="7001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7B91D" w14:textId="77777777" w:rsidR="00BC57B7" w:rsidRDefault="00BC57B7"/>
    <w:p w14:paraId="33C6909D" w14:textId="63A6A0D6" w:rsidR="00BC57B7" w:rsidRDefault="00BC57B7"/>
    <w:p w14:paraId="4861A21F" w14:textId="77777777" w:rsidR="00A51DD1" w:rsidRDefault="00A51DD1" w:rsidP="008E669F"/>
    <w:p w14:paraId="659DD449" w14:textId="77777777" w:rsidR="00DF1E35" w:rsidRPr="000A60C6" w:rsidRDefault="00DF1E35" w:rsidP="00DF1E35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0A60C6">
        <w:rPr>
          <w:rFonts w:ascii="Times New Roman" w:hAnsi="Times New Roman" w:cs="Times New Roman"/>
          <w:b/>
          <w:sz w:val="28"/>
          <w:szCs w:val="28"/>
        </w:rPr>
        <w:lastRenderedPageBreak/>
        <w:t>Display:</w:t>
      </w:r>
    </w:p>
    <w:p w14:paraId="72E5E655" w14:textId="7E68C13D" w:rsidR="00DF1E35" w:rsidRDefault="00DF1E35" w:rsidP="00DF1E35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ox with blue background, search bar, blue pin (not clickable), </w:t>
      </w:r>
      <w:r w:rsidR="000F5D65">
        <w:rPr>
          <w:rFonts w:ascii="Times New Roman" w:hAnsi="Times New Roman" w:cs="Times New Roman"/>
          <w:sz w:val="28"/>
          <w:szCs w:val="28"/>
        </w:rPr>
        <w:t>four</w:t>
      </w:r>
      <w:r>
        <w:rPr>
          <w:rFonts w:ascii="Times New Roman" w:hAnsi="Times New Roman" w:cs="Times New Roman"/>
          <w:sz w:val="28"/>
          <w:szCs w:val="28"/>
        </w:rPr>
        <w:t xml:space="preserve"> buttons.</w:t>
      </w:r>
    </w:p>
    <w:p w14:paraId="26BAEBF9" w14:textId="4CBE29B4" w:rsidR="00DF1E35" w:rsidRPr="00C40551" w:rsidRDefault="00DF1E35" w:rsidP="00DF1E35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C40551">
        <w:rPr>
          <w:rFonts w:ascii="Times New Roman" w:hAnsi="Times New Roman" w:cs="Times New Roman"/>
          <w:b/>
          <w:sz w:val="28"/>
          <w:szCs w:val="28"/>
        </w:rPr>
        <w:t>Buttons:</w:t>
      </w:r>
    </w:p>
    <w:p w14:paraId="3F69C9DF" w14:textId="5E584E78" w:rsidR="00DF1E35" w:rsidRPr="000C7CB3" w:rsidRDefault="00DF1E35" w:rsidP="000C7CB3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“</w:t>
      </w:r>
      <w:r w:rsidR="004C729C">
        <w:rPr>
          <w:rFonts w:ascii="Times New Roman" w:hAnsi="Times New Roman" w:cs="Times New Roman"/>
          <w:sz w:val="28"/>
          <w:szCs w:val="28"/>
        </w:rPr>
        <w:t>Previous</w:t>
      </w:r>
      <w:r>
        <w:rPr>
          <w:rFonts w:ascii="Times New Roman" w:hAnsi="Times New Roman" w:cs="Times New Roman"/>
          <w:sz w:val="28"/>
          <w:szCs w:val="28"/>
        </w:rPr>
        <w:t xml:space="preserve">”: </w:t>
      </w:r>
      <w:r w:rsidR="004C729C">
        <w:rPr>
          <w:rFonts w:ascii="Times New Roman" w:hAnsi="Times New Roman" w:cs="Times New Roman"/>
          <w:sz w:val="28"/>
          <w:szCs w:val="28"/>
        </w:rPr>
        <w:t xml:space="preserve">Go to Previous </w:t>
      </w:r>
      <w:r w:rsidR="00F31446">
        <w:rPr>
          <w:rFonts w:ascii="Times New Roman" w:hAnsi="Times New Roman" w:cs="Times New Roman"/>
          <w:sz w:val="28"/>
          <w:szCs w:val="28"/>
        </w:rPr>
        <w:t>page</w:t>
      </w:r>
    </w:p>
    <w:p w14:paraId="0499FC4C" w14:textId="77777777" w:rsidR="000C7CB3" w:rsidRDefault="00DF1E35" w:rsidP="00C40551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“</w:t>
      </w:r>
      <w:r w:rsidR="00B3301B">
        <w:rPr>
          <w:rFonts w:ascii="Times New Roman" w:hAnsi="Times New Roman" w:cs="Times New Roman"/>
          <w:sz w:val="28"/>
          <w:szCs w:val="28"/>
        </w:rPr>
        <w:t>Enter</w:t>
      </w:r>
      <w:r>
        <w:rPr>
          <w:rFonts w:ascii="Times New Roman" w:hAnsi="Times New Roman" w:cs="Times New Roman"/>
          <w:sz w:val="28"/>
          <w:szCs w:val="28"/>
        </w:rPr>
        <w:t xml:space="preserve">”: </w:t>
      </w:r>
      <w:r w:rsidR="00B3301B">
        <w:rPr>
          <w:rFonts w:ascii="Times New Roman" w:hAnsi="Times New Roman" w:cs="Times New Roman"/>
          <w:sz w:val="28"/>
          <w:szCs w:val="28"/>
        </w:rPr>
        <w:t>Search the text in text box with APIs</w:t>
      </w:r>
    </w:p>
    <w:p w14:paraId="68650B33" w14:textId="0656A2D2" w:rsidR="00C40551" w:rsidRDefault="00B3301B" w:rsidP="00C40551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0C7CB3">
        <w:rPr>
          <w:rFonts w:ascii="Times New Roman" w:hAnsi="Times New Roman" w:cs="Times New Roman"/>
          <w:sz w:val="28"/>
          <w:szCs w:val="28"/>
        </w:rPr>
        <w:t>“S</w:t>
      </w:r>
      <w:r w:rsidR="000C7CB3" w:rsidRPr="000C7CB3">
        <w:rPr>
          <w:rFonts w:ascii="Times New Roman" w:hAnsi="Times New Roman" w:cs="Times New Roman"/>
          <w:sz w:val="28"/>
          <w:szCs w:val="28"/>
        </w:rPr>
        <w:t>elect</w:t>
      </w:r>
      <w:r w:rsidR="000C7CB3">
        <w:rPr>
          <w:rFonts w:ascii="Times New Roman" w:hAnsi="Times New Roman" w:cs="Times New Roman"/>
          <w:sz w:val="28"/>
          <w:szCs w:val="28"/>
        </w:rPr>
        <w:t xml:space="preserve"> D</w:t>
      </w:r>
      <w:r w:rsidR="000C7CB3" w:rsidRPr="000C7CB3">
        <w:rPr>
          <w:rFonts w:ascii="Times New Roman" w:hAnsi="Times New Roman" w:cs="Times New Roman"/>
          <w:sz w:val="28"/>
          <w:szCs w:val="28"/>
        </w:rPr>
        <w:t>estination</w:t>
      </w:r>
      <w:r w:rsidR="000C7CB3">
        <w:rPr>
          <w:rFonts w:ascii="Times New Roman" w:hAnsi="Times New Roman" w:cs="Times New Roman"/>
          <w:sz w:val="28"/>
          <w:szCs w:val="28"/>
        </w:rPr>
        <w:t xml:space="preserve">”: </w:t>
      </w:r>
    </w:p>
    <w:p w14:paraId="44B10BD6" w14:textId="10F9B229" w:rsidR="000C7CB3" w:rsidRDefault="000C7CB3" w:rsidP="00C40551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“Clear Pin”:</w:t>
      </w:r>
    </w:p>
    <w:p w14:paraId="0737E7C6" w14:textId="06C33C3F" w:rsidR="005970C9" w:rsidRDefault="005970C9" w:rsidP="005970C9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4E7FB94F" w14:textId="4C2B6A45" w:rsidR="005970C9" w:rsidRDefault="005970C9" w:rsidP="005970C9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5970C9">
        <w:rPr>
          <w:rFonts w:ascii="Times New Roman" w:hAnsi="Times New Roman" w:cs="Times New Roman"/>
          <w:b/>
          <w:sz w:val="28"/>
          <w:szCs w:val="28"/>
        </w:rPr>
        <w:t>Functions:</w:t>
      </w:r>
    </w:p>
    <w:p w14:paraId="3898A9B1" w14:textId="77777777" w:rsidR="005970C9" w:rsidRPr="005970C9" w:rsidRDefault="005970C9" w:rsidP="005970C9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1519CB2D" w14:textId="77777777" w:rsidR="005970C9" w:rsidRDefault="005970C9" w:rsidP="005970C9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5970C9">
        <w:rPr>
          <w:rFonts w:ascii="Times New Roman" w:hAnsi="Times New Roman" w:cs="Times New Roman"/>
          <w:sz w:val="28"/>
          <w:szCs w:val="28"/>
          <w:u w:val="single"/>
        </w:rPr>
        <w:t xml:space="preserve">previous: </w:t>
      </w:r>
    </w:p>
    <w:p w14:paraId="6427CB93" w14:textId="77777777" w:rsidR="005970C9" w:rsidRDefault="005970C9" w:rsidP="005970C9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508F159E" w14:textId="19942A4F" w:rsidR="005D1224" w:rsidRPr="005970C9" w:rsidRDefault="005970C9" w:rsidP="005970C9">
      <w:pPr>
        <w:pStyle w:val="ListParagraph"/>
        <w:jc w:val="both"/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>Go to previous step</w:t>
      </w:r>
    </w:p>
    <w:p w14:paraId="5699F79D" w14:textId="6BBD150E" w:rsidR="005970C9" w:rsidRDefault="005970C9" w:rsidP="005970C9">
      <w:pPr>
        <w:pStyle w:val="ListParagraph"/>
        <w:jc w:val="both"/>
        <w:rPr>
          <w:rFonts w:ascii="Times New Roman" w:hAnsi="Times New Roman" w:cs="Times New Roman"/>
          <w:sz w:val="28"/>
          <w:szCs w:val="28"/>
          <w:u w:val="single"/>
        </w:rPr>
      </w:pPr>
    </w:p>
    <w:p w14:paraId="4FDD9DD1" w14:textId="074BC791" w:rsidR="005970C9" w:rsidRDefault="005970C9" w:rsidP="005970C9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 xml:space="preserve">Enter: </w:t>
      </w:r>
    </w:p>
    <w:p w14:paraId="0133CCF0" w14:textId="3B49BCB3" w:rsidR="005970C9" w:rsidRDefault="005970C9" w:rsidP="005970C9">
      <w:pPr>
        <w:pStyle w:val="ListParagraph"/>
        <w:jc w:val="both"/>
        <w:rPr>
          <w:rFonts w:ascii="Times New Roman" w:hAnsi="Times New Roman" w:cs="Times New Roman"/>
          <w:sz w:val="28"/>
          <w:szCs w:val="28"/>
          <w:u w:val="single"/>
        </w:rPr>
      </w:pPr>
    </w:p>
    <w:p w14:paraId="16D8EAA2" w14:textId="6C3BAE56" w:rsidR="005970C9" w:rsidRDefault="005970C9" w:rsidP="005970C9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  <w:r w:rsidRPr="005970C9">
        <w:rPr>
          <w:rFonts w:ascii="Times New Roman" w:hAnsi="Times New Roman" w:cs="Times New Roman"/>
          <w:sz w:val="28"/>
          <w:szCs w:val="28"/>
        </w:rPr>
        <w:t>Search</w:t>
      </w:r>
      <w:r>
        <w:rPr>
          <w:rFonts w:ascii="Times New Roman" w:hAnsi="Times New Roman" w:cs="Times New Roman"/>
          <w:sz w:val="28"/>
          <w:szCs w:val="28"/>
        </w:rPr>
        <w:t xml:space="preserve"> the typed in text using API and place a blue pin on the resulting geolocation.</w:t>
      </w:r>
    </w:p>
    <w:p w14:paraId="489C1360" w14:textId="26A026B7" w:rsidR="005970C9" w:rsidRDefault="005970C9" w:rsidP="005970C9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68F9EFFA" w14:textId="39CC34D1" w:rsidR="005970C9" w:rsidRDefault="005970C9" w:rsidP="005970C9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Display error message </w:t>
      </w:r>
      <w:r w:rsidR="00885295">
        <w:rPr>
          <w:rFonts w:ascii="Times New Roman" w:hAnsi="Times New Roman" w:cs="Times New Roman"/>
          <w:sz w:val="28"/>
          <w:szCs w:val="28"/>
        </w:rPr>
        <w:t>if</w:t>
      </w:r>
      <w:r>
        <w:rPr>
          <w:rFonts w:ascii="Times New Roman" w:hAnsi="Times New Roman" w:cs="Times New Roman"/>
          <w:sz w:val="28"/>
          <w:szCs w:val="28"/>
        </w:rPr>
        <w:t xml:space="preserve"> location is not found</w:t>
      </w:r>
      <w:r w:rsidR="003C660E">
        <w:rPr>
          <w:rFonts w:ascii="Times New Roman" w:hAnsi="Times New Roman" w:cs="Times New Roman"/>
          <w:sz w:val="28"/>
          <w:szCs w:val="28"/>
        </w:rPr>
        <w:t xml:space="preserve"> </w:t>
      </w:r>
      <w:r w:rsidR="003C660E" w:rsidRPr="003C660E">
        <w:rPr>
          <w:rFonts w:ascii="Times New Roman" w:hAnsi="Times New Roman" w:cs="Times New Roman"/>
          <w:sz w:val="28"/>
          <w:szCs w:val="28"/>
        </w:rPr>
        <w:t>(for 5 seconds)</w:t>
      </w:r>
    </w:p>
    <w:p w14:paraId="1C7D803F" w14:textId="53DE9D90" w:rsidR="002D3AEF" w:rsidRDefault="002D3AEF" w:rsidP="005970C9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6BD6EB1A" w14:textId="77777777" w:rsidR="002D3AEF" w:rsidRDefault="002D3AEF" w:rsidP="002D3AEF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AB64EE">
        <w:rPr>
          <w:rFonts w:ascii="Times New Roman" w:hAnsi="Times New Roman" w:cs="Times New Roman"/>
          <w:sz w:val="28"/>
          <w:szCs w:val="28"/>
          <w:u w:val="single"/>
        </w:rPr>
        <w:t>selectDestination</w:t>
      </w:r>
      <w:r>
        <w:rPr>
          <w:rFonts w:ascii="Times New Roman" w:hAnsi="Times New Roman" w:cs="Times New Roman"/>
          <w:sz w:val="28"/>
          <w:szCs w:val="28"/>
          <w:u w:val="single"/>
        </w:rPr>
        <w:t xml:space="preserve">: </w:t>
      </w:r>
    </w:p>
    <w:p w14:paraId="2F0635BD" w14:textId="77777777" w:rsidR="002D3AEF" w:rsidRDefault="002D3AEF" w:rsidP="002D3AEF">
      <w:pPr>
        <w:pStyle w:val="ListParagraph"/>
        <w:jc w:val="both"/>
        <w:rPr>
          <w:rFonts w:ascii="Times New Roman" w:hAnsi="Times New Roman" w:cs="Times New Roman"/>
          <w:sz w:val="28"/>
          <w:szCs w:val="28"/>
          <w:u w:val="single"/>
        </w:rPr>
      </w:pPr>
    </w:p>
    <w:p w14:paraId="1C485FB7" w14:textId="36C81253" w:rsidR="002D3AEF" w:rsidRDefault="00121C5F" w:rsidP="002D3AEF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age to select destination appears</w:t>
      </w:r>
    </w:p>
    <w:p w14:paraId="3473C681" w14:textId="039A8033" w:rsidR="004D7BF5" w:rsidRDefault="004D7BF5" w:rsidP="002D3AEF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5EC5A1FD" w14:textId="3BF1A93F" w:rsidR="00CE2296" w:rsidRDefault="00CE2296" w:rsidP="000F3456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f there is no blue pin on the map at the time of clicking this function. Display error message</w:t>
      </w:r>
      <w:r w:rsidR="000F3456">
        <w:rPr>
          <w:rFonts w:ascii="Times New Roman" w:hAnsi="Times New Roman" w:cs="Times New Roman"/>
          <w:sz w:val="28"/>
          <w:szCs w:val="28"/>
        </w:rPr>
        <w:t xml:space="preserve">, </w:t>
      </w:r>
      <w:r w:rsidRPr="000F3456">
        <w:rPr>
          <w:rFonts w:ascii="Times New Roman" w:hAnsi="Times New Roman" w:cs="Times New Roman"/>
          <w:sz w:val="28"/>
          <w:szCs w:val="28"/>
        </w:rPr>
        <w:t>“Initial location was not selected”</w:t>
      </w:r>
    </w:p>
    <w:p w14:paraId="40F6A5FC" w14:textId="514A950E" w:rsidR="00E57ED3" w:rsidRDefault="00E57ED3" w:rsidP="000F3456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10211FED" w14:textId="5E7FEF0C" w:rsidR="00E57ED3" w:rsidRDefault="00E57ED3" w:rsidP="00E57ED3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C7CB3">
        <w:rPr>
          <w:rFonts w:ascii="Times New Roman" w:hAnsi="Times New Roman" w:cs="Times New Roman"/>
          <w:sz w:val="28"/>
          <w:szCs w:val="28"/>
          <w:u w:val="single"/>
        </w:rPr>
        <w:t>longPressOnMap</w:t>
      </w:r>
      <w:r>
        <w:rPr>
          <w:rFonts w:ascii="Times New Roman" w:hAnsi="Times New Roman" w:cs="Times New Roman"/>
          <w:sz w:val="28"/>
          <w:szCs w:val="28"/>
        </w:rPr>
        <w:t>:</w:t>
      </w:r>
    </w:p>
    <w:p w14:paraId="6D0285B6" w14:textId="14D0759B" w:rsidR="00E57ED3" w:rsidRDefault="00E57ED3" w:rsidP="00E57ED3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1C3C70BC" w14:textId="563499E6" w:rsidR="00E57ED3" w:rsidRDefault="00E57ED3" w:rsidP="00E57ED3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lace a blue pin on the clicked locations</w:t>
      </w:r>
    </w:p>
    <w:p w14:paraId="3B00DF93" w14:textId="2B8DEE22" w:rsidR="000C7CB3" w:rsidRDefault="000C7CB3" w:rsidP="00E57ED3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7EF55F1F" w14:textId="379392CE" w:rsidR="000C7CB3" w:rsidRDefault="000C7CB3" w:rsidP="000C7CB3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54E2B">
        <w:rPr>
          <w:rFonts w:ascii="Times New Roman" w:hAnsi="Times New Roman" w:cs="Times New Roman"/>
          <w:sz w:val="28"/>
          <w:szCs w:val="28"/>
          <w:u w:val="single"/>
        </w:rPr>
        <w:t>clear</w:t>
      </w:r>
      <w:r w:rsidR="008C281D">
        <w:rPr>
          <w:rFonts w:ascii="Times New Roman" w:hAnsi="Times New Roman" w:cs="Times New Roman"/>
          <w:sz w:val="28"/>
          <w:szCs w:val="28"/>
          <w:u w:val="single"/>
        </w:rPr>
        <w:t>Blue</w:t>
      </w:r>
      <w:r w:rsidRPr="00B54E2B">
        <w:rPr>
          <w:rFonts w:ascii="Times New Roman" w:hAnsi="Times New Roman" w:cs="Times New Roman"/>
          <w:sz w:val="28"/>
          <w:szCs w:val="28"/>
          <w:u w:val="single"/>
        </w:rPr>
        <w:t>Pin</w:t>
      </w:r>
      <w:r>
        <w:rPr>
          <w:rFonts w:ascii="Times New Roman" w:hAnsi="Times New Roman" w:cs="Times New Roman"/>
          <w:sz w:val="28"/>
          <w:szCs w:val="28"/>
        </w:rPr>
        <w:t>:</w:t>
      </w:r>
    </w:p>
    <w:p w14:paraId="1897ACE0" w14:textId="77777777" w:rsidR="00B54E2B" w:rsidRDefault="00B54E2B" w:rsidP="00B54E2B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0C8E144F" w14:textId="403E0454" w:rsidR="000C7CB3" w:rsidRPr="00E57ED3" w:rsidRDefault="000C7CB3" w:rsidP="000C7CB3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lear the Pin on the map</w:t>
      </w:r>
    </w:p>
    <w:p w14:paraId="2497B286" w14:textId="2979494A" w:rsidR="00A51DD1" w:rsidRPr="008533C3" w:rsidRDefault="008533C3" w:rsidP="008533C3">
      <w:pPr>
        <w:jc w:val="center"/>
        <w:rPr>
          <w:b/>
          <w:sz w:val="28"/>
          <w:szCs w:val="28"/>
        </w:rPr>
      </w:pPr>
      <w:r w:rsidRPr="00EB44D4">
        <w:rPr>
          <w:b/>
          <w:sz w:val="28"/>
          <w:szCs w:val="28"/>
        </w:rPr>
        <w:lastRenderedPageBreak/>
        <w:t xml:space="preserve">Page - </w:t>
      </w:r>
      <w:r w:rsidR="007B21D6">
        <w:rPr>
          <w:b/>
          <w:sz w:val="28"/>
          <w:szCs w:val="28"/>
        </w:rPr>
        <w:t>3</w:t>
      </w:r>
    </w:p>
    <w:p w14:paraId="26A56195" w14:textId="4055E397" w:rsidR="00BC57B7" w:rsidRDefault="005B26AE" w:rsidP="00BC57B7">
      <w:pPr>
        <w:jc w:val="center"/>
      </w:pPr>
      <w:r w:rsidRPr="004E7DA6">
        <w:rPr>
          <w:noProof/>
        </w:rPr>
        <mc:AlternateContent>
          <mc:Choice Requires="wps">
            <w:drawing>
              <wp:anchor distT="0" distB="0" distL="114300" distR="114300" simplePos="0" relativeHeight="251865088" behindDoc="0" locked="0" layoutInCell="1" allowOverlap="1" wp14:anchorId="51B628B1" wp14:editId="3A08E69B">
                <wp:simplePos x="0" y="0"/>
                <wp:positionH relativeFrom="margin">
                  <wp:align>center</wp:align>
                </wp:positionH>
                <wp:positionV relativeFrom="paragraph">
                  <wp:posOffset>1882687</wp:posOffset>
                </wp:positionV>
                <wp:extent cx="3253563" cy="307886"/>
                <wp:effectExtent l="0" t="0" r="23495" b="16510"/>
                <wp:wrapNone/>
                <wp:docPr id="109" name="Rectangle: Rounded Corners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53563" cy="307886"/>
                        </a:xfrm>
                        <a:prstGeom prst="roundRect">
                          <a:avLst/>
                        </a:prstGeom>
                        <a:solidFill>
                          <a:sysClr val="window" lastClr="FFFFFF">
                            <a:lumMod val="75000"/>
                          </a:sysClr>
                        </a:solidFill>
                        <a:ln w="12700" cap="flat" cmpd="sng" algn="ctr">
                          <a:solidFill>
                            <a:sysClr val="windowText" lastClr="000000">
                              <a:lumMod val="65000"/>
                              <a:lumOff val="35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555F779" w14:textId="77777777" w:rsidR="004E7DA6" w:rsidRPr="004E7DA6" w:rsidRDefault="004E7DA6" w:rsidP="004E7DA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4E7DA6">
                              <w:rPr>
                                <w:rFonts w:ascii="Times New Roman" w:hAnsi="Times New Roman" w:cs="Times New Roman"/>
                                <w:color w:val="FF0000"/>
                                <w:sz w:val="28"/>
                                <w:szCs w:val="28"/>
                              </w:rPr>
                              <w:t>The location entered was not fou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1B628B1" id="Rectangle: Rounded Corners 109" o:spid="_x0000_s1035" style="position:absolute;left:0;text-align:left;margin-left:0;margin-top:148.25pt;width:256.2pt;height:24.25pt;z-index:2518650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" fillcolor="#bfbfbf" strokecolor="#595959" strokeweight="1pt">
                <v:stroke joinstyle="miter"/>
                <v:textbox>
                  <w:txbxContent>
                    <w:p w14:paraId="5555F779" w14:textId="77777777" w:rsidR="004E7DA6" w:rsidRPr="004E7DA6" w:rsidRDefault="004E7DA6" w:rsidP="004E7DA6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  <w:sz w:val="28"/>
                          <w:szCs w:val="28"/>
                        </w:rPr>
                      </w:pPr>
                      <w:r w:rsidRPr="004E7DA6">
                        <w:rPr>
                          <w:rFonts w:ascii="Times New Roman" w:hAnsi="Times New Roman" w:cs="Times New Roman"/>
                          <w:color w:val="FF0000"/>
                          <w:sz w:val="28"/>
                          <w:szCs w:val="28"/>
                        </w:rPr>
                        <w:t>The location entered was not found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917096" w:rsidRPr="00C15366">
        <w:rPr>
          <w:noProof/>
        </w:rPr>
        <mc:AlternateContent>
          <mc:Choice Requires="wps">
            <w:drawing>
              <wp:anchor distT="0" distB="0" distL="114300" distR="114300" simplePos="0" relativeHeight="251860992" behindDoc="0" locked="0" layoutInCell="1" allowOverlap="1" wp14:anchorId="0B535F6A" wp14:editId="4AC20DA9">
                <wp:simplePos x="0" y="0"/>
                <wp:positionH relativeFrom="column">
                  <wp:posOffset>1211757</wp:posOffset>
                </wp:positionH>
                <wp:positionV relativeFrom="paragraph">
                  <wp:posOffset>1063625</wp:posOffset>
                </wp:positionV>
                <wp:extent cx="808074" cy="307340"/>
                <wp:effectExtent l="0" t="0" r="11430" b="16510"/>
                <wp:wrapNone/>
                <wp:docPr id="90" name="Rectangle: Rounded Corners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8074" cy="30734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FBC9DC3" w14:textId="77777777" w:rsidR="00C15366" w:rsidRPr="0006697B" w:rsidRDefault="00C15366" w:rsidP="00C1536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Previo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B535F6A" id="Rectangle: Rounded Corners 90" o:spid="_x0000_s1036" style="position:absolute;left:0;text-align:left;margin-left:95.4pt;margin-top:83.75pt;width:63.65pt;height:24.2pt;z-index:251860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" fillcolor="window" strokecolor="#2f528f" strokeweight="1pt">
                <v:stroke joinstyle="miter"/>
                <v:textbox>
                  <w:txbxContent>
                    <w:p w14:paraId="4FBC9DC3" w14:textId="77777777" w:rsidR="00C15366" w:rsidRPr="0006697B" w:rsidRDefault="00C15366" w:rsidP="00C15366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Previous</w:t>
                      </w:r>
                    </w:p>
                  </w:txbxContent>
                </v:textbox>
              </v:roundrect>
            </w:pict>
          </mc:Fallback>
        </mc:AlternateContent>
      </w:r>
      <w:r w:rsidR="00917096" w:rsidRPr="00746586">
        <w:rPr>
          <w:noProof/>
        </w:rPr>
        <mc:AlternateContent>
          <mc:Choice Requires="wps">
            <w:drawing>
              <wp:anchor distT="0" distB="0" distL="114300" distR="114300" simplePos="0" relativeHeight="251872256" behindDoc="0" locked="0" layoutInCell="1" allowOverlap="1" wp14:anchorId="3EFB82E8" wp14:editId="0E28489E">
                <wp:simplePos x="0" y="0"/>
                <wp:positionH relativeFrom="margin">
                  <wp:posOffset>1233376</wp:posOffset>
                </wp:positionH>
                <wp:positionV relativeFrom="paragraph">
                  <wp:posOffset>567852</wp:posOffset>
                </wp:positionV>
                <wp:extent cx="861237" cy="297712"/>
                <wp:effectExtent l="0" t="0" r="15240" b="26670"/>
                <wp:wrapNone/>
                <wp:docPr id="116" name="Rectangle: Rounded Corners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1237" cy="297712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58E4A83" w14:textId="77777777" w:rsidR="00746586" w:rsidRPr="0006697B" w:rsidRDefault="00746586" w:rsidP="0074658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Clear P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EFB82E8" id="Rectangle: Rounded Corners 116" o:spid="_x0000_s1037" style="position:absolute;left:0;text-align:left;margin-left:97.1pt;margin-top:44.7pt;width:67.8pt;height:23.45pt;z-index:251872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" fillcolor="window" strokecolor="#2f528f" strokeweight="1pt">
                <v:stroke joinstyle="miter"/>
                <v:textbox>
                  <w:txbxContent>
                    <w:p w14:paraId="758E4A83" w14:textId="77777777" w:rsidR="00746586" w:rsidRPr="0006697B" w:rsidRDefault="00746586" w:rsidP="00746586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Clear Pin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2E74A5">
        <w:rPr>
          <w:noProof/>
        </w:rPr>
        <w:drawing>
          <wp:anchor distT="0" distB="0" distL="114300" distR="114300" simplePos="0" relativeHeight="251876352" behindDoc="0" locked="0" layoutInCell="1" allowOverlap="1" wp14:anchorId="42052D0F" wp14:editId="13E11F2D">
            <wp:simplePos x="0" y="0"/>
            <wp:positionH relativeFrom="column">
              <wp:posOffset>2894257</wp:posOffset>
            </wp:positionH>
            <wp:positionV relativeFrom="paragraph">
              <wp:posOffset>2689285</wp:posOffset>
            </wp:positionV>
            <wp:extent cx="308344" cy="308344"/>
            <wp:effectExtent l="0" t="0" r="0" b="0"/>
            <wp:wrapNone/>
            <wp:docPr id="126" name="Graphic 126" descr="Mar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marker.sv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344" cy="3083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4751" w:rsidRPr="00746586">
        <w:rPr>
          <w:noProof/>
        </w:rPr>
        <mc:AlternateContent>
          <mc:Choice Requires="wps">
            <w:drawing>
              <wp:anchor distT="0" distB="0" distL="114300" distR="114300" simplePos="0" relativeHeight="251871232" behindDoc="0" locked="0" layoutInCell="1" allowOverlap="1" wp14:anchorId="5AC1F176" wp14:editId="61918857">
                <wp:simplePos x="0" y="0"/>
                <wp:positionH relativeFrom="margin">
                  <wp:posOffset>3962061</wp:posOffset>
                </wp:positionH>
                <wp:positionV relativeFrom="paragraph">
                  <wp:posOffset>1064570</wp:posOffset>
                </wp:positionV>
                <wp:extent cx="854090" cy="328605"/>
                <wp:effectExtent l="0" t="0" r="22225" b="14605"/>
                <wp:wrapNone/>
                <wp:docPr id="115" name="Rectangle: Rounded Corners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4090" cy="32860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F5BF337" w14:textId="5D5EFBD4" w:rsidR="00746586" w:rsidRPr="0006697B" w:rsidRDefault="00554751" w:rsidP="0074658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Get Rou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AC1F176" id="Rectangle: Rounded Corners 115" o:spid="_x0000_s1038" style="position:absolute;left:0;text-align:left;margin-left:311.95pt;margin-top:83.8pt;width:67.25pt;height:25.85pt;z-index:251871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" fillcolor="window" strokecolor="#2f528f" strokeweight="1pt">
                <v:stroke joinstyle="miter"/>
                <v:textbox>
                  <w:txbxContent>
                    <w:p w14:paraId="2F5BF337" w14:textId="5D5EFBD4" w:rsidR="00746586" w:rsidRPr="0006697B" w:rsidRDefault="00554751" w:rsidP="00746586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Get Route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790CAB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405303E" wp14:editId="7329A6A6">
                <wp:simplePos x="0" y="0"/>
                <wp:positionH relativeFrom="column">
                  <wp:posOffset>978195</wp:posOffset>
                </wp:positionH>
                <wp:positionV relativeFrom="paragraph">
                  <wp:posOffset>33227</wp:posOffset>
                </wp:positionV>
                <wp:extent cx="3976370" cy="1456660"/>
                <wp:effectExtent l="0" t="0" r="24130" b="1079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76370" cy="14566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  <a:alpha val="92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9D802E" id="Rectangle 13" o:spid="_x0000_s1026" style="position:absolute;margin-left:77pt;margin-top:2.6pt;width:313.1pt;height:114.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" fillcolor="#b4c6e7 [1300]" strokecolor="#1f3763 [1604]" strokeweight="1pt">
                <v:fill opacity="60395f"/>
              </v:rect>
            </w:pict>
          </mc:Fallback>
        </mc:AlternateContent>
      </w:r>
      <w:r w:rsidR="00790CAB" w:rsidRPr="00281C00">
        <w:rPr>
          <w:noProof/>
        </w:rPr>
        <mc:AlternateContent>
          <mc:Choice Requires="wps">
            <w:drawing>
              <wp:anchor distT="0" distB="0" distL="114300" distR="114300" simplePos="0" relativeHeight="251863040" behindDoc="0" locked="0" layoutInCell="1" allowOverlap="1" wp14:anchorId="55961196" wp14:editId="68FDADC4">
                <wp:simplePos x="0" y="0"/>
                <wp:positionH relativeFrom="column">
                  <wp:posOffset>4071251</wp:posOffset>
                </wp:positionH>
                <wp:positionV relativeFrom="paragraph">
                  <wp:posOffset>543103</wp:posOffset>
                </wp:positionV>
                <wp:extent cx="574158" cy="307960"/>
                <wp:effectExtent l="0" t="0" r="16510" b="16510"/>
                <wp:wrapNone/>
                <wp:docPr id="107" name="Rectangle: Rounded Corners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30796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849F51C" w14:textId="77777777" w:rsidR="00281C00" w:rsidRPr="0006697B" w:rsidRDefault="00281C00" w:rsidP="00281C0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En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961196" id="Rectangle: Rounded Corners 107" o:spid="_x0000_s1039" style="position:absolute;left:0;text-align:left;margin-left:320.55pt;margin-top:42.75pt;width:45.2pt;height:24.25pt;z-index:25186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" fillcolor="window" strokecolor="#2f528f" strokeweight="1pt">
                <v:stroke joinstyle="miter"/>
                <v:textbox>
                  <w:txbxContent>
                    <w:p w14:paraId="7849F51C" w14:textId="77777777" w:rsidR="00281C00" w:rsidRPr="0006697B" w:rsidRDefault="00281C00" w:rsidP="00281C00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Enter</w:t>
                      </w:r>
                    </w:p>
                  </w:txbxContent>
                </v:textbox>
              </v:roundrect>
            </w:pict>
          </mc:Fallback>
        </mc:AlternateContent>
      </w:r>
      <w:r w:rsidR="003B5298">
        <w:rPr>
          <w:noProof/>
        </w:rPr>
        <w:drawing>
          <wp:anchor distT="0" distB="0" distL="114300" distR="114300" simplePos="0" relativeHeight="251683840" behindDoc="0" locked="0" layoutInCell="1" allowOverlap="1" wp14:anchorId="7BFAECE6" wp14:editId="662F4C43">
            <wp:simplePos x="0" y="0"/>
            <wp:positionH relativeFrom="column">
              <wp:posOffset>4510863</wp:posOffset>
            </wp:positionH>
            <wp:positionV relativeFrom="paragraph">
              <wp:posOffset>84972</wp:posOffset>
            </wp:positionV>
            <wp:extent cx="308344" cy="308344"/>
            <wp:effectExtent l="0" t="0" r="0" b="0"/>
            <wp:wrapNone/>
            <wp:docPr id="30" name="Graphic 30" descr="Mar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marker.sv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344" cy="3083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B5298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767DF8D" wp14:editId="3B667A08">
                <wp:simplePos x="0" y="0"/>
                <wp:positionH relativeFrom="margin">
                  <wp:align>center</wp:align>
                </wp:positionH>
                <wp:positionV relativeFrom="paragraph">
                  <wp:posOffset>102117</wp:posOffset>
                </wp:positionV>
                <wp:extent cx="3000375" cy="295275"/>
                <wp:effectExtent l="0" t="0" r="28575" b="2857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0375" cy="2952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5B966A" w14:textId="4B8BFFBF" w:rsidR="007F12CF" w:rsidRPr="00CE429F" w:rsidRDefault="009A51D8" w:rsidP="007F12CF">
                            <w:pPr>
                              <w:jc w:val="center"/>
                              <w:rPr>
                                <w:color w:val="7F7F7F" w:themeColor="text1" w:themeTint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 xml:space="preserve">Long press on map / </w:t>
                            </w:r>
                            <w:r w:rsidR="00CE429F" w:rsidRPr="00CE429F">
                              <w:rPr>
                                <w:color w:val="7F7F7F" w:themeColor="text1" w:themeTint="80"/>
                              </w:rPr>
                              <w:t xml:space="preserve">Type in </w:t>
                            </w:r>
                            <w:r w:rsidR="007F12CF" w:rsidRPr="00CE429F">
                              <w:rPr>
                                <w:color w:val="7F7F7F" w:themeColor="text1" w:themeTint="80"/>
                              </w:rPr>
                              <w:t>Destin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67DF8D" id="Rectangle 15" o:spid="_x0000_s1040" style="position:absolute;left:0;text-align:left;margin-left:0;margin-top:8.05pt;width:236.25pt;height:23.25pt;z-index:25166848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" fillcolor="white [3212]" strokecolor="#1f3763 [1604]" strokeweight="1pt">
                <v:textbox>
                  <w:txbxContent>
                    <w:p w14:paraId="305B966A" w14:textId="4B8BFFBF" w:rsidR="007F12CF" w:rsidRPr="00CE429F" w:rsidRDefault="009A51D8" w:rsidP="007F12CF">
                      <w:pPr>
                        <w:jc w:val="center"/>
                        <w:rPr>
                          <w:color w:val="7F7F7F" w:themeColor="text1" w:themeTint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 xml:space="preserve">Long press on map / </w:t>
                      </w:r>
                      <w:r w:rsidR="00CE429F" w:rsidRPr="00CE429F">
                        <w:rPr>
                          <w:color w:val="7F7F7F" w:themeColor="text1" w:themeTint="80"/>
                        </w:rPr>
                        <w:t xml:space="preserve">Type in </w:t>
                      </w:r>
                      <w:r w:rsidR="007F12CF" w:rsidRPr="00CE429F">
                        <w:rPr>
                          <w:color w:val="7F7F7F" w:themeColor="text1" w:themeTint="80"/>
                        </w:rPr>
                        <w:t>Destinatio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010281">
        <w:rPr>
          <w:noProof/>
        </w:rPr>
        <w:drawing>
          <wp:anchor distT="0" distB="0" distL="114300" distR="114300" simplePos="0" relativeHeight="251842560" behindDoc="0" locked="0" layoutInCell="1" allowOverlap="1" wp14:anchorId="44502797" wp14:editId="04F1B36D">
            <wp:simplePos x="0" y="0"/>
            <wp:positionH relativeFrom="column">
              <wp:posOffset>3106095</wp:posOffset>
            </wp:positionH>
            <wp:positionV relativeFrom="paragraph">
              <wp:posOffset>4500393</wp:posOffset>
            </wp:positionV>
            <wp:extent cx="308344" cy="308344"/>
            <wp:effectExtent l="0" t="0" r="0" b="0"/>
            <wp:wrapNone/>
            <wp:docPr id="52" name="Graphic 52" descr="Mar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marker.sv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344" cy="3083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5E50">
        <w:rPr>
          <w:noProof/>
        </w:rPr>
        <mc:AlternateContent>
          <mc:Choice Requires="wps">
            <w:drawing>
              <wp:anchor distT="0" distB="0" distL="114300" distR="114300" simplePos="0" relativeHeight="251693056" behindDoc="1" locked="0" layoutInCell="1" allowOverlap="1" wp14:anchorId="0E326ED1" wp14:editId="4FA25E34">
                <wp:simplePos x="0" y="0"/>
                <wp:positionH relativeFrom="column">
                  <wp:posOffset>923026</wp:posOffset>
                </wp:positionH>
                <wp:positionV relativeFrom="paragraph">
                  <wp:posOffset>3864634</wp:posOffset>
                </wp:positionV>
                <wp:extent cx="526212" cy="543464"/>
                <wp:effectExtent l="0" t="0" r="26670" b="28575"/>
                <wp:wrapNone/>
                <wp:docPr id="37" name="Rectangle: Rounded Corners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6212" cy="543464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D5B1F34" id="Rectangle: Rounded Corners 37" o:spid="_x0000_s1026" style="position:absolute;margin-left:72.7pt;margin-top:304.3pt;width:41.45pt;height:42.8pt;z-index:-251623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" fillcolor="#4472c4 [3204]" strokecolor="#1f3763 [1604]" strokeweight="1pt">
                <v:stroke joinstyle="miter"/>
              </v:roundrect>
            </w:pict>
          </mc:Fallback>
        </mc:AlternateContent>
      </w:r>
      <w:r w:rsidR="00BC57B7">
        <w:rPr>
          <w:noProof/>
        </w:rPr>
        <w:drawing>
          <wp:inline distT="0" distB="0" distL="0" distR="0" wp14:anchorId="7A9E418F" wp14:editId="7FCC2EA2">
            <wp:extent cx="4124325" cy="699990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hatsApp Image 2021-04-23 at 4.12.22 PM.jpe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5310" cy="7001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07483" w14:textId="3E734DA7" w:rsidR="00E47400" w:rsidRDefault="00E47400" w:rsidP="00BC57B7">
      <w:pPr>
        <w:jc w:val="center"/>
      </w:pPr>
    </w:p>
    <w:p w14:paraId="6876D6A8" w14:textId="3215E6D0" w:rsidR="00E47400" w:rsidRDefault="00E47400" w:rsidP="00BC57B7">
      <w:pPr>
        <w:jc w:val="center"/>
      </w:pPr>
    </w:p>
    <w:p w14:paraId="0D44961A" w14:textId="62143D84" w:rsidR="000C7064" w:rsidRDefault="000C7064" w:rsidP="00BC57B7">
      <w:pPr>
        <w:jc w:val="center"/>
      </w:pPr>
    </w:p>
    <w:p w14:paraId="2D4A9BC0" w14:textId="77777777" w:rsidR="000C7064" w:rsidRPr="000A60C6" w:rsidRDefault="000C7064" w:rsidP="000C7064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0A60C6">
        <w:rPr>
          <w:rFonts w:ascii="Times New Roman" w:hAnsi="Times New Roman" w:cs="Times New Roman"/>
          <w:b/>
          <w:sz w:val="28"/>
          <w:szCs w:val="28"/>
        </w:rPr>
        <w:lastRenderedPageBreak/>
        <w:t>Display:</w:t>
      </w:r>
    </w:p>
    <w:p w14:paraId="2245E06E" w14:textId="7A4D3149" w:rsidR="000C7064" w:rsidRDefault="000C7064" w:rsidP="000C7064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ox with blue background, search bar, </w:t>
      </w:r>
      <w:r w:rsidR="005B38AB">
        <w:rPr>
          <w:rFonts w:ascii="Times New Roman" w:hAnsi="Times New Roman" w:cs="Times New Roman"/>
          <w:sz w:val="28"/>
          <w:szCs w:val="28"/>
        </w:rPr>
        <w:t>red</w:t>
      </w:r>
      <w:r>
        <w:rPr>
          <w:rFonts w:ascii="Times New Roman" w:hAnsi="Times New Roman" w:cs="Times New Roman"/>
          <w:sz w:val="28"/>
          <w:szCs w:val="28"/>
        </w:rPr>
        <w:t xml:space="preserve"> pin (not clickable), </w:t>
      </w:r>
      <w:r w:rsidR="000F5D65">
        <w:rPr>
          <w:rFonts w:ascii="Times New Roman" w:hAnsi="Times New Roman" w:cs="Times New Roman"/>
          <w:sz w:val="28"/>
          <w:szCs w:val="28"/>
        </w:rPr>
        <w:t>four</w:t>
      </w:r>
      <w:r>
        <w:rPr>
          <w:rFonts w:ascii="Times New Roman" w:hAnsi="Times New Roman" w:cs="Times New Roman"/>
          <w:sz w:val="28"/>
          <w:szCs w:val="28"/>
        </w:rPr>
        <w:t xml:space="preserve"> buttons.</w:t>
      </w:r>
    </w:p>
    <w:p w14:paraId="6DBFA0F8" w14:textId="77777777" w:rsidR="000C7064" w:rsidRPr="00C40551" w:rsidRDefault="000C7064" w:rsidP="000C7064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C40551">
        <w:rPr>
          <w:rFonts w:ascii="Times New Roman" w:hAnsi="Times New Roman" w:cs="Times New Roman"/>
          <w:b/>
          <w:sz w:val="28"/>
          <w:szCs w:val="28"/>
        </w:rPr>
        <w:t>Buttons:</w:t>
      </w:r>
    </w:p>
    <w:p w14:paraId="200BD850" w14:textId="415654D6" w:rsidR="000C7064" w:rsidRPr="00F9246C" w:rsidRDefault="000C7064" w:rsidP="00F9246C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“Previous”: </w:t>
      </w:r>
    </w:p>
    <w:p w14:paraId="0176356E" w14:textId="70CA58E4" w:rsidR="000C7064" w:rsidRDefault="000C7064" w:rsidP="000C7064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“Enter”: Search the text in text box with APIs </w:t>
      </w:r>
    </w:p>
    <w:p w14:paraId="136A12AD" w14:textId="7094610C" w:rsidR="00F9246C" w:rsidRDefault="00F9246C" w:rsidP="00F9246C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“</w:t>
      </w:r>
      <w:r w:rsidR="00086E19">
        <w:rPr>
          <w:rFonts w:ascii="Times New Roman" w:hAnsi="Times New Roman" w:cs="Times New Roman"/>
          <w:sz w:val="28"/>
          <w:szCs w:val="28"/>
        </w:rPr>
        <w:t>Get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086E19">
        <w:rPr>
          <w:rFonts w:ascii="Times New Roman" w:hAnsi="Times New Roman" w:cs="Times New Roman"/>
          <w:sz w:val="28"/>
          <w:szCs w:val="28"/>
        </w:rPr>
        <w:t>Route</w:t>
      </w:r>
      <w:r>
        <w:rPr>
          <w:rFonts w:ascii="Times New Roman" w:hAnsi="Times New Roman" w:cs="Times New Roman"/>
          <w:sz w:val="28"/>
          <w:szCs w:val="28"/>
        </w:rPr>
        <w:t xml:space="preserve">”: </w:t>
      </w:r>
    </w:p>
    <w:p w14:paraId="1DC115B2" w14:textId="1B142D5C" w:rsidR="00F9246C" w:rsidRPr="00F9246C" w:rsidRDefault="00F9246C" w:rsidP="00F9246C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“Clear Pin”:</w:t>
      </w:r>
    </w:p>
    <w:p w14:paraId="2EEC7190" w14:textId="77777777" w:rsidR="000C7064" w:rsidRDefault="000C7064" w:rsidP="000C7064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3FCD686C" w14:textId="77777777" w:rsidR="000C7064" w:rsidRDefault="000C7064" w:rsidP="000C7064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5970C9">
        <w:rPr>
          <w:rFonts w:ascii="Times New Roman" w:hAnsi="Times New Roman" w:cs="Times New Roman"/>
          <w:b/>
          <w:sz w:val="28"/>
          <w:szCs w:val="28"/>
        </w:rPr>
        <w:t>Functions:</w:t>
      </w:r>
    </w:p>
    <w:p w14:paraId="462BC4AC" w14:textId="77777777" w:rsidR="000C7064" w:rsidRPr="005970C9" w:rsidRDefault="000C7064" w:rsidP="000C7064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1824DCF1" w14:textId="77777777" w:rsidR="000C7064" w:rsidRDefault="000C7064" w:rsidP="000C7064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5970C9">
        <w:rPr>
          <w:rFonts w:ascii="Times New Roman" w:hAnsi="Times New Roman" w:cs="Times New Roman"/>
          <w:sz w:val="28"/>
          <w:szCs w:val="28"/>
          <w:u w:val="single"/>
        </w:rPr>
        <w:t xml:space="preserve">previous: </w:t>
      </w:r>
    </w:p>
    <w:p w14:paraId="593CD6F3" w14:textId="77777777" w:rsidR="000C7064" w:rsidRDefault="000C7064" w:rsidP="000C7064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0E0F1A79" w14:textId="0FF4E733" w:rsidR="000C7064" w:rsidRPr="005970C9" w:rsidRDefault="000C7064" w:rsidP="000C7064">
      <w:pPr>
        <w:pStyle w:val="ListParagraph"/>
        <w:jc w:val="both"/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>Go to previous step</w:t>
      </w:r>
      <w:r w:rsidR="001D49C2">
        <w:rPr>
          <w:rFonts w:ascii="Times New Roman" w:hAnsi="Times New Roman" w:cs="Times New Roman"/>
          <w:sz w:val="28"/>
          <w:szCs w:val="28"/>
        </w:rPr>
        <w:t>/page</w:t>
      </w:r>
    </w:p>
    <w:p w14:paraId="74774089" w14:textId="77777777" w:rsidR="000C7064" w:rsidRDefault="000C7064" w:rsidP="000C7064">
      <w:pPr>
        <w:pStyle w:val="ListParagraph"/>
        <w:jc w:val="both"/>
        <w:rPr>
          <w:rFonts w:ascii="Times New Roman" w:hAnsi="Times New Roman" w:cs="Times New Roman"/>
          <w:sz w:val="28"/>
          <w:szCs w:val="28"/>
          <w:u w:val="single"/>
        </w:rPr>
      </w:pPr>
    </w:p>
    <w:p w14:paraId="1DF3CAE5" w14:textId="2A0CCEFE" w:rsidR="000C7064" w:rsidRDefault="00F71BDD" w:rsidP="000C7064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>e</w:t>
      </w:r>
      <w:r w:rsidR="000C7064">
        <w:rPr>
          <w:rFonts w:ascii="Times New Roman" w:hAnsi="Times New Roman" w:cs="Times New Roman"/>
          <w:sz w:val="28"/>
          <w:szCs w:val="28"/>
          <w:u w:val="single"/>
        </w:rPr>
        <w:t xml:space="preserve">nter: </w:t>
      </w:r>
    </w:p>
    <w:p w14:paraId="2CBB883D" w14:textId="77777777" w:rsidR="000C7064" w:rsidRDefault="000C7064" w:rsidP="000C7064">
      <w:pPr>
        <w:pStyle w:val="ListParagraph"/>
        <w:jc w:val="both"/>
        <w:rPr>
          <w:rFonts w:ascii="Times New Roman" w:hAnsi="Times New Roman" w:cs="Times New Roman"/>
          <w:sz w:val="28"/>
          <w:szCs w:val="28"/>
          <w:u w:val="single"/>
        </w:rPr>
      </w:pPr>
    </w:p>
    <w:p w14:paraId="316645DB" w14:textId="2085ECB8" w:rsidR="000C7064" w:rsidRDefault="000C7064" w:rsidP="000C7064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  <w:r w:rsidRPr="005970C9">
        <w:rPr>
          <w:rFonts w:ascii="Times New Roman" w:hAnsi="Times New Roman" w:cs="Times New Roman"/>
          <w:sz w:val="28"/>
          <w:szCs w:val="28"/>
        </w:rPr>
        <w:t>Search</w:t>
      </w:r>
      <w:r>
        <w:rPr>
          <w:rFonts w:ascii="Times New Roman" w:hAnsi="Times New Roman" w:cs="Times New Roman"/>
          <w:sz w:val="28"/>
          <w:szCs w:val="28"/>
        </w:rPr>
        <w:t xml:space="preserve"> the typed in text using API and place a </w:t>
      </w:r>
      <w:r w:rsidR="003D3707">
        <w:rPr>
          <w:rFonts w:ascii="Times New Roman" w:hAnsi="Times New Roman" w:cs="Times New Roman"/>
          <w:sz w:val="28"/>
          <w:szCs w:val="28"/>
        </w:rPr>
        <w:t>red</w:t>
      </w:r>
      <w:r>
        <w:rPr>
          <w:rFonts w:ascii="Times New Roman" w:hAnsi="Times New Roman" w:cs="Times New Roman"/>
          <w:sz w:val="28"/>
          <w:szCs w:val="28"/>
        </w:rPr>
        <w:t xml:space="preserve"> pin on the resulting geolocation.</w:t>
      </w:r>
    </w:p>
    <w:p w14:paraId="3B92B727" w14:textId="77777777" w:rsidR="000C7064" w:rsidRDefault="000C7064" w:rsidP="000C7064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06892FC8" w14:textId="37569185" w:rsidR="000C7064" w:rsidRDefault="000C7064" w:rsidP="000C7064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Display error message </w:t>
      </w:r>
      <w:r w:rsidR="007E7F4B">
        <w:rPr>
          <w:rFonts w:ascii="Times New Roman" w:hAnsi="Times New Roman" w:cs="Times New Roman"/>
          <w:sz w:val="28"/>
          <w:szCs w:val="28"/>
        </w:rPr>
        <w:t>if</w:t>
      </w:r>
      <w:r>
        <w:rPr>
          <w:rFonts w:ascii="Times New Roman" w:hAnsi="Times New Roman" w:cs="Times New Roman"/>
          <w:sz w:val="28"/>
          <w:szCs w:val="28"/>
        </w:rPr>
        <w:t xml:space="preserve"> location is not found </w:t>
      </w:r>
      <w:r w:rsidRPr="003C660E">
        <w:rPr>
          <w:rFonts w:ascii="Times New Roman" w:hAnsi="Times New Roman" w:cs="Times New Roman"/>
          <w:sz w:val="28"/>
          <w:szCs w:val="28"/>
        </w:rPr>
        <w:t>(for 5 seconds)</w:t>
      </w:r>
    </w:p>
    <w:p w14:paraId="57FAD29D" w14:textId="77777777" w:rsidR="000C7064" w:rsidRDefault="000C7064" w:rsidP="000C7064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4C6EAB66" w14:textId="32C48537" w:rsidR="000C7064" w:rsidRDefault="003F1B9A" w:rsidP="000C7064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>getRoute</w:t>
      </w:r>
      <w:r w:rsidR="000C7064">
        <w:rPr>
          <w:rFonts w:ascii="Times New Roman" w:hAnsi="Times New Roman" w:cs="Times New Roman"/>
          <w:sz w:val="28"/>
          <w:szCs w:val="28"/>
          <w:u w:val="single"/>
        </w:rPr>
        <w:t xml:space="preserve">: </w:t>
      </w:r>
    </w:p>
    <w:p w14:paraId="4CB24424" w14:textId="77777777" w:rsidR="000C7064" w:rsidRDefault="000C7064" w:rsidP="000C7064">
      <w:pPr>
        <w:pStyle w:val="ListParagraph"/>
        <w:jc w:val="both"/>
        <w:rPr>
          <w:rFonts w:ascii="Times New Roman" w:hAnsi="Times New Roman" w:cs="Times New Roman"/>
          <w:sz w:val="28"/>
          <w:szCs w:val="28"/>
          <w:u w:val="single"/>
        </w:rPr>
      </w:pPr>
    </w:p>
    <w:p w14:paraId="6DECFBFB" w14:textId="1D5A8B8A" w:rsidR="000C7064" w:rsidRDefault="003F1B9A" w:rsidP="000C7064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ollow road network from blue pin to red pin</w:t>
      </w:r>
      <w:r w:rsidR="00045880">
        <w:rPr>
          <w:rFonts w:ascii="Times New Roman" w:hAnsi="Times New Roman" w:cs="Times New Roman"/>
          <w:sz w:val="28"/>
          <w:szCs w:val="28"/>
        </w:rPr>
        <w:t>. Get watch position function.</w:t>
      </w:r>
    </w:p>
    <w:p w14:paraId="378BC365" w14:textId="77777777" w:rsidR="000C7064" w:rsidRDefault="000C7064" w:rsidP="000C7064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1FAF6318" w14:textId="64170659" w:rsidR="000C7064" w:rsidRDefault="000C7064" w:rsidP="00F9246C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f there is no </w:t>
      </w:r>
      <w:r w:rsidR="0022616C">
        <w:rPr>
          <w:rFonts w:ascii="Times New Roman" w:hAnsi="Times New Roman" w:cs="Times New Roman"/>
          <w:sz w:val="28"/>
          <w:szCs w:val="28"/>
        </w:rPr>
        <w:t>red</w:t>
      </w:r>
      <w:r>
        <w:rPr>
          <w:rFonts w:ascii="Times New Roman" w:hAnsi="Times New Roman" w:cs="Times New Roman"/>
          <w:sz w:val="28"/>
          <w:szCs w:val="28"/>
        </w:rPr>
        <w:t xml:space="preserve"> pin on the map at the time of clicking this function. Display error message</w:t>
      </w:r>
      <w:r w:rsidR="00F9246C">
        <w:rPr>
          <w:rFonts w:ascii="Times New Roman" w:hAnsi="Times New Roman" w:cs="Times New Roman"/>
          <w:sz w:val="28"/>
          <w:szCs w:val="28"/>
        </w:rPr>
        <w:t xml:space="preserve">, </w:t>
      </w:r>
      <w:r w:rsidRPr="00F9246C">
        <w:rPr>
          <w:rFonts w:ascii="Times New Roman" w:hAnsi="Times New Roman" w:cs="Times New Roman"/>
          <w:sz w:val="28"/>
          <w:szCs w:val="28"/>
        </w:rPr>
        <w:t>“</w:t>
      </w:r>
      <w:r w:rsidR="00291B50">
        <w:rPr>
          <w:rFonts w:ascii="Times New Roman" w:hAnsi="Times New Roman" w:cs="Times New Roman"/>
          <w:sz w:val="28"/>
          <w:szCs w:val="28"/>
        </w:rPr>
        <w:t>Destination</w:t>
      </w:r>
      <w:r w:rsidRPr="00F9246C">
        <w:rPr>
          <w:rFonts w:ascii="Times New Roman" w:hAnsi="Times New Roman" w:cs="Times New Roman"/>
          <w:sz w:val="28"/>
          <w:szCs w:val="28"/>
        </w:rPr>
        <w:t xml:space="preserve"> not selected”</w:t>
      </w:r>
      <w:r w:rsidR="00045880">
        <w:rPr>
          <w:rFonts w:ascii="Times New Roman" w:hAnsi="Times New Roman" w:cs="Times New Roman"/>
          <w:sz w:val="28"/>
          <w:szCs w:val="28"/>
        </w:rPr>
        <w:t>.</w:t>
      </w:r>
    </w:p>
    <w:p w14:paraId="08482BB7" w14:textId="53C1B54A" w:rsidR="00F9246C" w:rsidRDefault="00F9246C" w:rsidP="00F9246C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533E0057" w14:textId="77777777" w:rsidR="00F9246C" w:rsidRDefault="00F9246C" w:rsidP="00F9246C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C7CB3">
        <w:rPr>
          <w:rFonts w:ascii="Times New Roman" w:hAnsi="Times New Roman" w:cs="Times New Roman"/>
          <w:sz w:val="28"/>
          <w:szCs w:val="28"/>
          <w:u w:val="single"/>
        </w:rPr>
        <w:t>longPressOnMap</w:t>
      </w:r>
      <w:r>
        <w:rPr>
          <w:rFonts w:ascii="Times New Roman" w:hAnsi="Times New Roman" w:cs="Times New Roman"/>
          <w:sz w:val="28"/>
          <w:szCs w:val="28"/>
        </w:rPr>
        <w:t>:</w:t>
      </w:r>
    </w:p>
    <w:p w14:paraId="0C9FF43B" w14:textId="77777777" w:rsidR="00F9246C" w:rsidRDefault="00F9246C" w:rsidP="00F9246C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6F69411D" w14:textId="0097AE3B" w:rsidR="00F9246C" w:rsidRDefault="00F9246C" w:rsidP="00F9246C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lace a </w:t>
      </w:r>
      <w:r w:rsidR="008C796C">
        <w:rPr>
          <w:rFonts w:ascii="Times New Roman" w:hAnsi="Times New Roman" w:cs="Times New Roman"/>
          <w:sz w:val="28"/>
          <w:szCs w:val="28"/>
        </w:rPr>
        <w:t>red</w:t>
      </w:r>
      <w:r>
        <w:rPr>
          <w:rFonts w:ascii="Times New Roman" w:hAnsi="Times New Roman" w:cs="Times New Roman"/>
          <w:sz w:val="28"/>
          <w:szCs w:val="28"/>
        </w:rPr>
        <w:t xml:space="preserve"> pin on the </w:t>
      </w:r>
      <w:r w:rsidR="00B87151">
        <w:rPr>
          <w:rFonts w:ascii="Times New Roman" w:hAnsi="Times New Roman" w:cs="Times New Roman"/>
          <w:sz w:val="28"/>
          <w:szCs w:val="28"/>
        </w:rPr>
        <w:t>selected</w:t>
      </w:r>
      <w:r>
        <w:rPr>
          <w:rFonts w:ascii="Times New Roman" w:hAnsi="Times New Roman" w:cs="Times New Roman"/>
          <w:sz w:val="28"/>
          <w:szCs w:val="28"/>
        </w:rPr>
        <w:t xml:space="preserve"> location</w:t>
      </w:r>
      <w:r w:rsidR="00B87151">
        <w:rPr>
          <w:rFonts w:ascii="Times New Roman" w:hAnsi="Times New Roman" w:cs="Times New Roman"/>
          <w:sz w:val="28"/>
          <w:szCs w:val="28"/>
        </w:rPr>
        <w:t xml:space="preserve"> upon long pressing.</w:t>
      </w:r>
    </w:p>
    <w:p w14:paraId="33F3F2E4" w14:textId="77777777" w:rsidR="00F9246C" w:rsidRDefault="00F9246C" w:rsidP="00F9246C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30B9EA53" w14:textId="7C7AD8C6" w:rsidR="00F9246C" w:rsidRDefault="00F9246C" w:rsidP="00F9246C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54E2B">
        <w:rPr>
          <w:rFonts w:ascii="Times New Roman" w:hAnsi="Times New Roman" w:cs="Times New Roman"/>
          <w:sz w:val="28"/>
          <w:szCs w:val="28"/>
          <w:u w:val="single"/>
        </w:rPr>
        <w:t>clear</w:t>
      </w:r>
      <w:r w:rsidR="002F1A9D">
        <w:rPr>
          <w:rFonts w:ascii="Times New Roman" w:hAnsi="Times New Roman" w:cs="Times New Roman"/>
          <w:sz w:val="28"/>
          <w:szCs w:val="28"/>
          <w:u w:val="single"/>
        </w:rPr>
        <w:t>Red</w:t>
      </w:r>
      <w:r w:rsidRPr="00B54E2B">
        <w:rPr>
          <w:rFonts w:ascii="Times New Roman" w:hAnsi="Times New Roman" w:cs="Times New Roman"/>
          <w:sz w:val="28"/>
          <w:szCs w:val="28"/>
          <w:u w:val="single"/>
        </w:rPr>
        <w:t>Pin</w:t>
      </w:r>
      <w:r>
        <w:rPr>
          <w:rFonts w:ascii="Times New Roman" w:hAnsi="Times New Roman" w:cs="Times New Roman"/>
          <w:sz w:val="28"/>
          <w:szCs w:val="28"/>
        </w:rPr>
        <w:t>:</w:t>
      </w:r>
    </w:p>
    <w:p w14:paraId="675F2F4B" w14:textId="77777777" w:rsidR="00F9246C" w:rsidRDefault="00F9246C" w:rsidP="00F9246C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75ECF241" w14:textId="1FA88531" w:rsidR="00CE429F" w:rsidRPr="00F9246C" w:rsidRDefault="00F9246C" w:rsidP="00F9246C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lear the </w:t>
      </w:r>
      <w:r w:rsidR="00AE146E">
        <w:rPr>
          <w:rFonts w:ascii="Times New Roman" w:hAnsi="Times New Roman" w:cs="Times New Roman"/>
          <w:sz w:val="28"/>
          <w:szCs w:val="28"/>
        </w:rPr>
        <w:t>red p</w:t>
      </w:r>
      <w:r>
        <w:rPr>
          <w:rFonts w:ascii="Times New Roman" w:hAnsi="Times New Roman" w:cs="Times New Roman"/>
          <w:sz w:val="28"/>
          <w:szCs w:val="28"/>
        </w:rPr>
        <w:t>in on the map</w:t>
      </w:r>
    </w:p>
    <w:p w14:paraId="4F552C8B" w14:textId="578853A4" w:rsidR="00E47400" w:rsidRPr="007B21D6" w:rsidRDefault="007B21D6" w:rsidP="007B21D6">
      <w:pPr>
        <w:jc w:val="center"/>
        <w:rPr>
          <w:b/>
          <w:sz w:val="28"/>
          <w:szCs w:val="28"/>
        </w:rPr>
      </w:pPr>
      <w:r w:rsidRPr="00EB44D4">
        <w:rPr>
          <w:b/>
          <w:sz w:val="28"/>
          <w:szCs w:val="28"/>
        </w:rPr>
        <w:lastRenderedPageBreak/>
        <w:t xml:space="preserve">Page - </w:t>
      </w:r>
      <w:r>
        <w:rPr>
          <w:b/>
          <w:sz w:val="28"/>
          <w:szCs w:val="28"/>
        </w:rPr>
        <w:t>4</w:t>
      </w:r>
    </w:p>
    <w:p w14:paraId="439D6012" w14:textId="696DB3FB" w:rsidR="00E47400" w:rsidRDefault="00546D27" w:rsidP="00BC57B7">
      <w:pPr>
        <w:jc w:val="center"/>
      </w:pPr>
      <w:r w:rsidRPr="00624BAC">
        <w:rPr>
          <w:noProof/>
        </w:rPr>
        <mc:AlternateContent>
          <mc:Choice Requires="wps">
            <w:drawing>
              <wp:anchor distT="0" distB="0" distL="114300" distR="114300" simplePos="0" relativeHeight="251901952" behindDoc="0" locked="0" layoutInCell="1" allowOverlap="1" wp14:anchorId="0781BD86" wp14:editId="737D8BA4">
                <wp:simplePos x="0" y="0"/>
                <wp:positionH relativeFrom="margin">
                  <wp:posOffset>2662555</wp:posOffset>
                </wp:positionH>
                <wp:positionV relativeFrom="paragraph">
                  <wp:posOffset>3556649</wp:posOffset>
                </wp:positionV>
                <wp:extent cx="940461" cy="313335"/>
                <wp:effectExtent l="0" t="114300" r="0" b="106045"/>
                <wp:wrapNone/>
                <wp:docPr id="155" name="Rectangle: Rounded Corners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201270">
                          <a:off x="0" y="0"/>
                          <a:ext cx="940461" cy="313335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DF6A189" w14:textId="2270658A" w:rsidR="00660E9A" w:rsidRPr="00660E9A" w:rsidRDefault="00660E9A" w:rsidP="00624BA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660E9A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31 m</w:t>
                            </w:r>
                            <w:r w:rsidR="00D063CA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in</w:t>
                            </w:r>
                            <w:r w:rsidRPr="00660E9A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781BD86" id="Rectangle: Rounded Corners 155" o:spid="_x0000_s1041" style="position:absolute;left:0;text-align:left;margin-left:209.65pt;margin-top:280.05pt;width:74.05pt;height:24.65pt;rotation:-1527786fd;z-index:251901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" filled="f" stroked="f" strokeweight="1pt">
                <v:stroke joinstyle="miter"/>
                <v:textbox>
                  <w:txbxContent>
                    <w:p w14:paraId="7DF6A189" w14:textId="2270658A" w:rsidR="00660E9A" w:rsidRPr="00660E9A" w:rsidRDefault="00660E9A" w:rsidP="00624BA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 w:rsidRPr="00660E9A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8"/>
                          <w:szCs w:val="28"/>
                        </w:rPr>
                        <w:t>31 m</w:t>
                      </w:r>
                      <w:r w:rsidR="00D063CA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8"/>
                          <w:szCs w:val="28"/>
                        </w:rPr>
                        <w:t>in</w:t>
                      </w:r>
                      <w:r w:rsidRPr="00660E9A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8"/>
                          <w:szCs w:val="28"/>
                        </w:rPr>
                        <w:t>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5B26AE">
        <w:rPr>
          <w:noProof/>
        </w:rPr>
        <mc:AlternateContent>
          <mc:Choice Requires="wps">
            <w:drawing>
              <wp:anchor distT="0" distB="0" distL="114300" distR="114300" simplePos="0" relativeHeight="251893760" behindDoc="0" locked="0" layoutInCell="1" allowOverlap="1" wp14:anchorId="39190782" wp14:editId="2F440466">
                <wp:simplePos x="0" y="0"/>
                <wp:positionH relativeFrom="column">
                  <wp:posOffset>3237392</wp:posOffset>
                </wp:positionH>
                <wp:positionV relativeFrom="paragraph">
                  <wp:posOffset>4818676</wp:posOffset>
                </wp:positionV>
                <wp:extent cx="202018" cy="222280"/>
                <wp:effectExtent l="19050" t="19050" r="26670" b="44450"/>
                <wp:wrapNone/>
                <wp:docPr id="149" name="Star: 16 Points 1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018" cy="222280"/>
                        </a:xfrm>
                        <a:prstGeom prst="star16">
                          <a:avLst/>
                        </a:prstGeom>
                        <a:solidFill>
                          <a:srgbClr val="C00000"/>
                        </a:solidFill>
                        <a:ln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4EFC95" id="_x0000_t59" coordsize="21600,21600" o:spt="59" adj="2700" path="m21600,10800l@5@10,20777,6667@7@12,18436,3163@8@11,14932,822@6@9,10800,0@10@9,6667,822@12@11,3163,3163@11@12,822,6667@9@10,,10800@9@6,822,14932@11@8,3163,18436@12@7,6667,20777@10@5,10800,21600@6@5,14932,20777@8@7,18436,18436@7@8,20777,14932@5@6xe">
                <v:stroke joinstyle="miter"/>
                <v:formulas>
                  <v:f eqn="sum 10800 0 #0"/>
                  <v:f eqn="prod @0 32138 32768"/>
                  <v:f eqn="prod @0 6393 32768"/>
                  <v:f eqn="prod @0 27246 32768"/>
                  <v:f eqn="prod @0 18205 32768"/>
                  <v:f eqn="sum @1 10800 0"/>
                  <v:f eqn="sum @2 10800 0"/>
                  <v:f eqn="sum @3 10800 0"/>
                  <v:f eqn="sum @4 10800 0"/>
                  <v:f eqn="sum 10800 0 @1"/>
                  <v:f eqn="sum 10800 0 @2"/>
                  <v:f eqn="sum 10800 0 @3"/>
                  <v:f eqn="sum 10800 0 @4"/>
                  <v:f eqn="prod @0 23170 32768"/>
                  <v:f eqn="sum @13 10800 0"/>
                  <v:f eqn="sum 10800 0 @13"/>
                </v:formulas>
                <v:path gradientshapeok="t" o:connecttype="rect" textboxrect="@15,@15,@14,@14"/>
                <v:handles>
                  <v:h position="#0,center" xrange="0,10800"/>
                </v:handles>
              </v:shapetype>
              <v:shape id="Star: 16 Points 149" o:spid="_x0000_s1026" type="#_x0000_t59" style="position:absolute;margin-left:254.9pt;margin-top:379.4pt;width:15.9pt;height:17.5pt;z-index:25189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" fillcolor="#c00000" strokecolor="#0d0d0d [3069]" strokeweight="1pt"/>
            </w:pict>
          </mc:Fallback>
        </mc:AlternateContent>
      </w:r>
      <w:r w:rsidR="002B0C8E" w:rsidRPr="00917096">
        <w:rPr>
          <w:noProof/>
        </w:rPr>
        <mc:AlternateContent>
          <mc:Choice Requires="wps">
            <w:drawing>
              <wp:anchor distT="0" distB="0" distL="114300" distR="114300" simplePos="0" relativeHeight="251884544" behindDoc="0" locked="0" layoutInCell="1" allowOverlap="1" wp14:anchorId="08C20E4F" wp14:editId="04760ED5">
                <wp:simplePos x="0" y="0"/>
                <wp:positionH relativeFrom="column">
                  <wp:posOffset>1200652</wp:posOffset>
                </wp:positionH>
                <wp:positionV relativeFrom="paragraph">
                  <wp:posOffset>1332009</wp:posOffset>
                </wp:positionV>
                <wp:extent cx="808074" cy="307340"/>
                <wp:effectExtent l="0" t="0" r="11430" b="16510"/>
                <wp:wrapNone/>
                <wp:docPr id="142" name="Rectangle: Rounded Corners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8074" cy="30734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F69402E" w14:textId="77777777" w:rsidR="00917096" w:rsidRPr="0006697B" w:rsidRDefault="00917096" w:rsidP="0091709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Previo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8C20E4F" id="Rectangle: Rounded Corners 142" o:spid="_x0000_s1042" style="position:absolute;left:0;text-align:left;margin-left:94.55pt;margin-top:104.9pt;width:63.65pt;height:24.2pt;z-index:251884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" fillcolor="window" strokecolor="#2f528f" strokeweight="1pt">
                <v:stroke joinstyle="miter"/>
                <v:textbox>
                  <w:txbxContent>
                    <w:p w14:paraId="2F69402E" w14:textId="77777777" w:rsidR="00917096" w:rsidRPr="0006697B" w:rsidRDefault="00917096" w:rsidP="00917096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Previous</w:t>
                      </w:r>
                    </w:p>
                  </w:txbxContent>
                </v:textbox>
              </v:roundrect>
            </w:pict>
          </mc:Fallback>
        </mc:AlternateContent>
      </w:r>
      <w:r w:rsidR="001A1877" w:rsidRPr="00624BAC">
        <w:rPr>
          <w:noProof/>
        </w:rPr>
        <mc:AlternateContent>
          <mc:Choice Requires="wps">
            <w:drawing>
              <wp:anchor distT="0" distB="0" distL="114300" distR="114300" simplePos="0" relativeHeight="251878400" behindDoc="0" locked="0" layoutInCell="1" allowOverlap="1" wp14:anchorId="6480A9B9" wp14:editId="579D5D6D">
                <wp:simplePos x="0" y="0"/>
                <wp:positionH relativeFrom="margin">
                  <wp:posOffset>3717836</wp:posOffset>
                </wp:positionH>
                <wp:positionV relativeFrom="paragraph">
                  <wp:posOffset>1163128</wp:posOffset>
                </wp:positionV>
                <wp:extent cx="970619" cy="510215"/>
                <wp:effectExtent l="0" t="0" r="20320" b="23495"/>
                <wp:wrapNone/>
                <wp:docPr id="130" name="Rectangle: Rounded Corners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0619" cy="51021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E97461F" w14:textId="41C646F4" w:rsidR="00624BAC" w:rsidRPr="0006697B" w:rsidRDefault="00624BAC" w:rsidP="00624BA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earch along </w:t>
                            </w:r>
                            <w:r w:rsidR="00CD3899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r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ou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480A9B9" id="Rectangle: Rounded Corners 130" o:spid="_x0000_s1043" style="position:absolute;left:0;text-align:left;margin-left:292.75pt;margin-top:91.6pt;width:76.45pt;height:40.15pt;z-index:251878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" fillcolor="window" strokecolor="#2f528f" strokeweight="1pt">
                <v:stroke joinstyle="miter"/>
                <v:textbox>
                  <w:txbxContent>
                    <w:p w14:paraId="0E97461F" w14:textId="41C646F4" w:rsidR="00624BAC" w:rsidRPr="0006697B" w:rsidRDefault="00624BAC" w:rsidP="00624BAC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Search along </w:t>
                      </w:r>
                      <w:r w:rsidR="00CD3899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r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oute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F7733C" w:rsidRPr="00E47400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C7A9F08" wp14:editId="2376E719">
                <wp:simplePos x="0" y="0"/>
                <wp:positionH relativeFrom="column">
                  <wp:posOffset>1010093</wp:posOffset>
                </wp:positionH>
                <wp:positionV relativeFrom="paragraph">
                  <wp:posOffset>68122</wp:posOffset>
                </wp:positionV>
                <wp:extent cx="3880766" cy="1690577"/>
                <wp:effectExtent l="0" t="0" r="24765" b="2413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80766" cy="1690577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lumMod val="40000"/>
                            <a:lumOff val="60000"/>
                            <a:alpha val="92000"/>
                          </a:srgbClr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22C3C8" id="Rectangle 21" o:spid="_x0000_s1026" style="position:absolute;margin-left:79.55pt;margin-top:5.35pt;width:305.55pt;height:133.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" fillcolor="#b4c7e7" strokecolor="#2f528f" strokeweight="1pt">
                <v:fill opacity="60395f"/>
              </v:rect>
            </w:pict>
          </mc:Fallback>
        </mc:AlternateContent>
      </w:r>
      <w:r w:rsidR="005247B8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B38E833" wp14:editId="290A576D">
                <wp:simplePos x="0" y="0"/>
                <wp:positionH relativeFrom="column">
                  <wp:posOffset>3019647</wp:posOffset>
                </wp:positionH>
                <wp:positionV relativeFrom="paragraph">
                  <wp:posOffset>2763634</wp:posOffset>
                </wp:positionV>
                <wp:extent cx="882502" cy="2021017"/>
                <wp:effectExtent l="38100" t="19050" r="32385" b="17780"/>
                <wp:wrapNone/>
                <wp:docPr id="36" name="Freeform: Shap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2502" cy="2021017"/>
                        </a:xfrm>
                        <a:custGeom>
                          <a:avLst/>
                          <a:gdLst>
                            <a:gd name="connsiteX0" fmla="*/ 202018 w 882502"/>
                            <a:gd name="connsiteY0" fmla="*/ 2021017 h 2021017"/>
                            <a:gd name="connsiteX1" fmla="*/ 95693 w 882502"/>
                            <a:gd name="connsiteY1" fmla="*/ 1999752 h 2021017"/>
                            <a:gd name="connsiteX2" fmla="*/ 74427 w 882502"/>
                            <a:gd name="connsiteY2" fmla="*/ 1978487 h 2021017"/>
                            <a:gd name="connsiteX3" fmla="*/ 42530 w 882502"/>
                            <a:gd name="connsiteY3" fmla="*/ 1967854 h 2021017"/>
                            <a:gd name="connsiteX4" fmla="*/ 31897 w 882502"/>
                            <a:gd name="connsiteY4" fmla="*/ 1935957 h 2021017"/>
                            <a:gd name="connsiteX5" fmla="*/ 31897 w 882502"/>
                            <a:gd name="connsiteY5" fmla="*/ 1585082 h 2021017"/>
                            <a:gd name="connsiteX6" fmla="*/ 10632 w 882502"/>
                            <a:gd name="connsiteY6" fmla="*/ 1159780 h 2021017"/>
                            <a:gd name="connsiteX7" fmla="*/ 0 w 882502"/>
                            <a:gd name="connsiteY7" fmla="*/ 1127882 h 2021017"/>
                            <a:gd name="connsiteX8" fmla="*/ 127590 w 882502"/>
                            <a:gd name="connsiteY8" fmla="*/ 1117250 h 2021017"/>
                            <a:gd name="connsiteX9" fmla="*/ 159488 w 882502"/>
                            <a:gd name="connsiteY9" fmla="*/ 1095985 h 2021017"/>
                            <a:gd name="connsiteX10" fmla="*/ 191386 w 882502"/>
                            <a:gd name="connsiteY10" fmla="*/ 1085352 h 2021017"/>
                            <a:gd name="connsiteX11" fmla="*/ 255181 w 882502"/>
                            <a:gd name="connsiteY11" fmla="*/ 1042822 h 2021017"/>
                            <a:gd name="connsiteX12" fmla="*/ 425302 w 882502"/>
                            <a:gd name="connsiteY12" fmla="*/ 1010924 h 2021017"/>
                            <a:gd name="connsiteX13" fmla="*/ 446567 w 882502"/>
                            <a:gd name="connsiteY13" fmla="*/ 979026 h 2021017"/>
                            <a:gd name="connsiteX14" fmla="*/ 489097 w 882502"/>
                            <a:gd name="connsiteY14" fmla="*/ 957761 h 2021017"/>
                            <a:gd name="connsiteX15" fmla="*/ 552893 w 882502"/>
                            <a:gd name="connsiteY15" fmla="*/ 925864 h 2021017"/>
                            <a:gd name="connsiteX16" fmla="*/ 584790 w 882502"/>
                            <a:gd name="connsiteY16" fmla="*/ 904599 h 2021017"/>
                            <a:gd name="connsiteX17" fmla="*/ 595423 w 882502"/>
                            <a:gd name="connsiteY17" fmla="*/ 872701 h 2021017"/>
                            <a:gd name="connsiteX18" fmla="*/ 616688 w 882502"/>
                            <a:gd name="connsiteY18" fmla="*/ 840803 h 2021017"/>
                            <a:gd name="connsiteX19" fmla="*/ 669851 w 882502"/>
                            <a:gd name="connsiteY19" fmla="*/ 787640 h 2021017"/>
                            <a:gd name="connsiteX20" fmla="*/ 744279 w 882502"/>
                            <a:gd name="connsiteY20" fmla="*/ 702580 h 2021017"/>
                            <a:gd name="connsiteX21" fmla="*/ 808074 w 882502"/>
                            <a:gd name="connsiteY21" fmla="*/ 660050 h 2021017"/>
                            <a:gd name="connsiteX22" fmla="*/ 839972 w 882502"/>
                            <a:gd name="connsiteY22" fmla="*/ 628152 h 2021017"/>
                            <a:gd name="connsiteX23" fmla="*/ 871869 w 882502"/>
                            <a:gd name="connsiteY23" fmla="*/ 617519 h 2021017"/>
                            <a:gd name="connsiteX24" fmla="*/ 882502 w 882502"/>
                            <a:gd name="connsiteY24" fmla="*/ 585622 h 2021017"/>
                            <a:gd name="connsiteX25" fmla="*/ 786809 w 882502"/>
                            <a:gd name="connsiteY25" fmla="*/ 532459 h 2021017"/>
                            <a:gd name="connsiteX26" fmla="*/ 733646 w 882502"/>
                            <a:gd name="connsiteY26" fmla="*/ 468664 h 2021017"/>
                            <a:gd name="connsiteX27" fmla="*/ 723013 w 882502"/>
                            <a:gd name="connsiteY27" fmla="*/ 426133 h 2021017"/>
                            <a:gd name="connsiteX28" fmla="*/ 712381 w 882502"/>
                            <a:gd name="connsiteY28" fmla="*/ 394236 h 2021017"/>
                            <a:gd name="connsiteX29" fmla="*/ 701748 w 882502"/>
                            <a:gd name="connsiteY29" fmla="*/ 351706 h 2021017"/>
                            <a:gd name="connsiteX30" fmla="*/ 669851 w 882502"/>
                            <a:gd name="connsiteY30" fmla="*/ 245380 h 2021017"/>
                            <a:gd name="connsiteX31" fmla="*/ 648586 w 882502"/>
                            <a:gd name="connsiteY31" fmla="*/ 139054 h 2021017"/>
                            <a:gd name="connsiteX32" fmla="*/ 627320 w 882502"/>
                            <a:gd name="connsiteY32" fmla="*/ 117789 h 2021017"/>
                            <a:gd name="connsiteX33" fmla="*/ 542260 w 882502"/>
                            <a:gd name="connsiteY33" fmla="*/ 43361 h 2021017"/>
                            <a:gd name="connsiteX34" fmla="*/ 510362 w 882502"/>
                            <a:gd name="connsiteY34" fmla="*/ 22096 h 2021017"/>
                            <a:gd name="connsiteX35" fmla="*/ 297711 w 882502"/>
                            <a:gd name="connsiteY35" fmla="*/ 831 h 2021017"/>
                            <a:gd name="connsiteX36" fmla="*/ 85060 w 882502"/>
                            <a:gd name="connsiteY36" fmla="*/ 11464 h 2021017"/>
                            <a:gd name="connsiteX37" fmla="*/ 21265 w 882502"/>
                            <a:gd name="connsiteY37" fmla="*/ 139054 h 2021017"/>
                            <a:gd name="connsiteX38" fmla="*/ 21265 w 882502"/>
                            <a:gd name="connsiteY38" fmla="*/ 149687 h 202101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</a:cxnLst>
                          <a:rect l="l" t="t" r="r" b="b"/>
                          <a:pathLst>
                            <a:path w="882502" h="2021017">
                              <a:moveTo>
                                <a:pt x="202018" y="2021017"/>
                              </a:moveTo>
                              <a:cubicBezTo>
                                <a:pt x="194003" y="2019681"/>
                                <a:pt x="111557" y="2007684"/>
                                <a:pt x="95693" y="1999752"/>
                              </a:cubicBezTo>
                              <a:cubicBezTo>
                                <a:pt x="86727" y="1995269"/>
                                <a:pt x="83023" y="1983645"/>
                                <a:pt x="74427" y="1978487"/>
                              </a:cubicBezTo>
                              <a:cubicBezTo>
                                <a:pt x="64817" y="1972721"/>
                                <a:pt x="53162" y="1971398"/>
                                <a:pt x="42530" y="1967854"/>
                              </a:cubicBezTo>
                              <a:cubicBezTo>
                                <a:pt x="38986" y="1957222"/>
                                <a:pt x="34976" y="1946733"/>
                                <a:pt x="31897" y="1935957"/>
                              </a:cubicBezTo>
                              <a:cubicBezTo>
                                <a:pt x="-4224" y="1809533"/>
                                <a:pt x="24615" y="1796277"/>
                                <a:pt x="31897" y="1585082"/>
                              </a:cubicBezTo>
                              <a:cubicBezTo>
                                <a:pt x="26446" y="1388823"/>
                                <a:pt x="51584" y="1303113"/>
                                <a:pt x="10632" y="1159780"/>
                              </a:cubicBezTo>
                              <a:cubicBezTo>
                                <a:pt x="7553" y="1149003"/>
                                <a:pt x="3544" y="1138515"/>
                                <a:pt x="0" y="1127882"/>
                              </a:cubicBezTo>
                              <a:cubicBezTo>
                                <a:pt x="42530" y="1124338"/>
                                <a:pt x="85741" y="1125620"/>
                                <a:pt x="127590" y="1117250"/>
                              </a:cubicBezTo>
                              <a:cubicBezTo>
                                <a:pt x="140121" y="1114744"/>
                                <a:pt x="148058" y="1101700"/>
                                <a:pt x="159488" y="1095985"/>
                              </a:cubicBezTo>
                              <a:cubicBezTo>
                                <a:pt x="169513" y="1090973"/>
                                <a:pt x="181589" y="1090795"/>
                                <a:pt x="191386" y="1085352"/>
                              </a:cubicBezTo>
                              <a:cubicBezTo>
                                <a:pt x="213727" y="1072940"/>
                                <a:pt x="230935" y="1050904"/>
                                <a:pt x="255181" y="1042822"/>
                              </a:cubicBezTo>
                              <a:cubicBezTo>
                                <a:pt x="331303" y="1017447"/>
                                <a:pt x="276001" y="1033893"/>
                                <a:pt x="425302" y="1010924"/>
                              </a:cubicBezTo>
                              <a:cubicBezTo>
                                <a:pt x="432390" y="1000291"/>
                                <a:pt x="436750" y="987207"/>
                                <a:pt x="446567" y="979026"/>
                              </a:cubicBezTo>
                              <a:cubicBezTo>
                                <a:pt x="458743" y="968879"/>
                                <a:pt x="475335" y="965625"/>
                                <a:pt x="489097" y="957761"/>
                              </a:cubicBezTo>
                              <a:cubicBezTo>
                                <a:pt x="546808" y="924784"/>
                                <a:pt x="494412" y="945357"/>
                                <a:pt x="552893" y="925864"/>
                              </a:cubicBezTo>
                              <a:cubicBezTo>
                                <a:pt x="563525" y="918776"/>
                                <a:pt x="576807" y="914577"/>
                                <a:pt x="584790" y="904599"/>
                              </a:cubicBezTo>
                              <a:cubicBezTo>
                                <a:pt x="591791" y="895847"/>
                                <a:pt x="590411" y="882726"/>
                                <a:pt x="595423" y="872701"/>
                              </a:cubicBezTo>
                              <a:cubicBezTo>
                                <a:pt x="601138" y="861271"/>
                                <a:pt x="608273" y="850420"/>
                                <a:pt x="616688" y="840803"/>
                              </a:cubicBezTo>
                              <a:cubicBezTo>
                                <a:pt x="633191" y="821942"/>
                                <a:pt x="655950" y="808492"/>
                                <a:pt x="669851" y="787640"/>
                              </a:cubicBezTo>
                              <a:cubicBezTo>
                                <a:pt x="746054" y="673336"/>
                                <a:pt x="677824" y="757960"/>
                                <a:pt x="744279" y="702580"/>
                              </a:cubicBezTo>
                              <a:cubicBezTo>
                                <a:pt x="797376" y="658332"/>
                                <a:pt x="752016" y="678735"/>
                                <a:pt x="808074" y="660050"/>
                              </a:cubicBezTo>
                              <a:cubicBezTo>
                                <a:pt x="818707" y="649417"/>
                                <a:pt x="827461" y="636493"/>
                                <a:pt x="839972" y="628152"/>
                              </a:cubicBezTo>
                              <a:cubicBezTo>
                                <a:pt x="849297" y="621935"/>
                                <a:pt x="863944" y="625444"/>
                                <a:pt x="871869" y="617519"/>
                              </a:cubicBezTo>
                              <a:cubicBezTo>
                                <a:pt x="879794" y="609594"/>
                                <a:pt x="878958" y="596254"/>
                                <a:pt x="882502" y="585622"/>
                              </a:cubicBezTo>
                              <a:cubicBezTo>
                                <a:pt x="809381" y="536875"/>
                                <a:pt x="842952" y="551174"/>
                                <a:pt x="786809" y="532459"/>
                              </a:cubicBezTo>
                              <a:cubicBezTo>
                                <a:pt x="767650" y="513300"/>
                                <a:pt x="744748" y="494568"/>
                                <a:pt x="733646" y="468664"/>
                              </a:cubicBezTo>
                              <a:cubicBezTo>
                                <a:pt x="727889" y="455232"/>
                                <a:pt x="727028" y="440184"/>
                                <a:pt x="723013" y="426133"/>
                              </a:cubicBezTo>
                              <a:cubicBezTo>
                                <a:pt x="719934" y="415357"/>
                                <a:pt x="715460" y="405012"/>
                                <a:pt x="712381" y="394236"/>
                              </a:cubicBezTo>
                              <a:cubicBezTo>
                                <a:pt x="708366" y="380185"/>
                                <a:pt x="705947" y="365703"/>
                                <a:pt x="701748" y="351706"/>
                              </a:cubicBezTo>
                              <a:cubicBezTo>
                                <a:pt x="688942" y="309021"/>
                                <a:pt x="677392" y="286857"/>
                                <a:pt x="669851" y="245380"/>
                              </a:cubicBezTo>
                              <a:cubicBezTo>
                                <a:pt x="667288" y="231281"/>
                                <a:pt x="662825" y="162785"/>
                                <a:pt x="648586" y="139054"/>
                              </a:cubicBezTo>
                              <a:cubicBezTo>
                                <a:pt x="643428" y="130458"/>
                                <a:pt x="633582" y="125617"/>
                                <a:pt x="627320" y="117789"/>
                              </a:cubicBezTo>
                              <a:cubicBezTo>
                                <a:pt x="576687" y="54500"/>
                                <a:pt x="647070" y="113235"/>
                                <a:pt x="542260" y="43361"/>
                              </a:cubicBezTo>
                              <a:cubicBezTo>
                                <a:pt x="531627" y="36273"/>
                                <a:pt x="522893" y="24602"/>
                                <a:pt x="510362" y="22096"/>
                              </a:cubicBezTo>
                              <a:cubicBezTo>
                                <a:pt x="404954" y="1015"/>
                                <a:pt x="475232" y="12666"/>
                                <a:pt x="297711" y="831"/>
                              </a:cubicBezTo>
                              <a:cubicBezTo>
                                <a:pt x="226827" y="4375"/>
                                <a:pt x="153193" y="-8408"/>
                                <a:pt x="85060" y="11464"/>
                              </a:cubicBezTo>
                              <a:cubicBezTo>
                                <a:pt x="63557" y="17736"/>
                                <a:pt x="21265" y="117822"/>
                                <a:pt x="21265" y="139054"/>
                              </a:cubicBezTo>
                              <a:lnTo>
                                <a:pt x="21265" y="149687"/>
                              </a:lnTo>
                            </a:path>
                          </a:pathLst>
                        </a:custGeom>
                        <a:noFill/>
                        <a:ln w="38100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F24239" id="Freeform: Shape 36" o:spid="_x0000_s1026" style="position:absolute;margin-left:237.75pt;margin-top:217.6pt;width:69.5pt;height:159.1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882502,20210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" path="m202018,2021017v-8015,-1336,-90461,-13333,-106325,-21265c86727,1995269,83023,1983645,74427,1978487v-9610,-5766,-21265,-7089,-31897,-10633c38986,1957222,34976,1946733,31897,1935957v-36121,-126424,-7282,-139680,,-350875c26446,1388823,51584,1303113,10632,1159780,7553,1149003,3544,1138515,,1127882v42530,-3544,85741,-2262,127590,-10632c140121,1114744,148058,1101700,159488,1095985v10025,-5012,22101,-5190,31898,-10633c213727,1072940,230935,1050904,255181,1042822v76122,-25375,20820,-8929,170121,-31898c432390,1000291,436750,987207,446567,979026v12176,-10147,28768,-13401,42530,-21265c546808,924784,494412,945357,552893,925864v10632,-7088,23914,-11287,31897,-21265c591791,895847,590411,882726,595423,872701v5715,-11430,12850,-22281,21265,-31898c633191,821942,655950,808492,669851,787640v76203,-114304,7973,-29680,74428,-85060c797376,658332,752016,678735,808074,660050v10633,-10633,19387,-23557,31898,-31898c849297,621935,863944,625444,871869,617519v7925,-7925,7089,-21265,10633,-31897c809381,536875,842952,551174,786809,532459,767650,513300,744748,494568,733646,468664v-5757,-13432,-6618,-28480,-10633,-42531c719934,415357,715460,405012,712381,394236v-4015,-14051,-6434,-28533,-10633,-42530c688942,309021,677392,286857,669851,245380v-2563,-14099,-7026,-82595,-21265,-106326c643428,130458,633582,125617,627320,117789,576687,54500,647070,113235,542260,43361,531627,36273,522893,24602,510362,22096,404954,1015,475232,12666,297711,831,226827,4375,153193,-8408,85060,11464,63557,17736,21265,117822,21265,139054r,10633e" filled="f" strokecolor="#2f5496 [2404]" strokeweight="3pt">
                <v:stroke joinstyle="miter"/>
                <v:path arrowok="t" o:connecttype="custom" o:connectlocs="202018,2021017;95693,1999752;74427,1978487;42530,1967854;31897,1935957;31897,1585082;10632,1159780;0,1127882;127590,1117250;159488,1095985;191386,1085352;255181,1042822;425302,1010924;446567,979026;489097,957761;552893,925864;584790,904599;595423,872701;616688,840803;669851,787640;744279,702580;808074,660050;839972,628152;871869,617519;882502,585622;786809,532459;733646,468664;723013,426133;712381,394236;701748,351706;669851,245380;648586,139054;627320,117789;542260,43361;510362,22096;297711,831;85060,11464;21265,139054;21265,149687" o:connectangles="0,0,0,0,0,0,0,0,0,0,0,0,0,0,0,0,0,0,0,0,0,0,0,0,0,0,0,0,0,0,0,0,0,0,0,0,0,0,0"/>
              </v:shape>
            </w:pict>
          </mc:Fallback>
        </mc:AlternateContent>
      </w:r>
      <w:r w:rsidR="00A0331E" w:rsidRPr="00A0331E">
        <w:rPr>
          <w:noProof/>
        </w:rPr>
        <w:drawing>
          <wp:anchor distT="0" distB="0" distL="114300" distR="114300" simplePos="0" relativeHeight="251691008" behindDoc="0" locked="0" layoutInCell="1" allowOverlap="1" wp14:anchorId="3AE47A30" wp14:editId="51EBB231">
            <wp:simplePos x="0" y="0"/>
            <wp:positionH relativeFrom="column">
              <wp:posOffset>3103673</wp:posOffset>
            </wp:positionH>
            <wp:positionV relativeFrom="paragraph">
              <wp:posOffset>4539615</wp:posOffset>
            </wp:positionV>
            <wp:extent cx="308344" cy="308344"/>
            <wp:effectExtent l="0" t="0" r="0" b="0"/>
            <wp:wrapNone/>
            <wp:docPr id="34" name="Graphic 34" descr="Mar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marker.sv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344" cy="3083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331E" w:rsidRPr="00A0331E">
        <w:rPr>
          <w:noProof/>
        </w:rPr>
        <w:drawing>
          <wp:anchor distT="0" distB="0" distL="114300" distR="114300" simplePos="0" relativeHeight="251688960" behindDoc="0" locked="0" layoutInCell="1" allowOverlap="1" wp14:anchorId="3D4F258D" wp14:editId="5A1FEF92">
            <wp:simplePos x="0" y="0"/>
            <wp:positionH relativeFrom="column">
              <wp:posOffset>2870791</wp:posOffset>
            </wp:positionH>
            <wp:positionV relativeFrom="paragraph">
              <wp:posOffset>2615609</wp:posOffset>
            </wp:positionV>
            <wp:extent cx="307975" cy="307975"/>
            <wp:effectExtent l="0" t="0" r="0" b="0"/>
            <wp:wrapNone/>
            <wp:docPr id="33" name="Graphic 33" descr="Mar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marker.sv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975" cy="307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331E" w:rsidRPr="00A0331E">
        <w:rPr>
          <w:noProof/>
        </w:rPr>
        <w:drawing>
          <wp:anchor distT="0" distB="0" distL="114300" distR="114300" simplePos="0" relativeHeight="251685888" behindDoc="0" locked="0" layoutInCell="1" allowOverlap="1" wp14:anchorId="2BAED743" wp14:editId="5274C007">
            <wp:simplePos x="0" y="0"/>
            <wp:positionH relativeFrom="column">
              <wp:posOffset>4383538</wp:posOffset>
            </wp:positionH>
            <wp:positionV relativeFrom="paragraph">
              <wp:posOffset>106045</wp:posOffset>
            </wp:positionV>
            <wp:extent cx="308344" cy="308344"/>
            <wp:effectExtent l="0" t="0" r="0" b="0"/>
            <wp:wrapNone/>
            <wp:docPr id="31" name="Graphic 31" descr="Mar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marker.sv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344" cy="3083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331E" w:rsidRPr="00A0331E">
        <w:rPr>
          <w:noProof/>
        </w:rPr>
        <w:drawing>
          <wp:anchor distT="0" distB="0" distL="114300" distR="114300" simplePos="0" relativeHeight="251686912" behindDoc="0" locked="0" layoutInCell="1" allowOverlap="1" wp14:anchorId="1E44C72B" wp14:editId="63F7A149">
            <wp:simplePos x="0" y="0"/>
            <wp:positionH relativeFrom="column">
              <wp:posOffset>4363956</wp:posOffset>
            </wp:positionH>
            <wp:positionV relativeFrom="paragraph">
              <wp:posOffset>658687</wp:posOffset>
            </wp:positionV>
            <wp:extent cx="307975" cy="307975"/>
            <wp:effectExtent l="0" t="0" r="0" b="0"/>
            <wp:wrapNone/>
            <wp:docPr id="32" name="Graphic 32" descr="Mar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marker.sv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975" cy="307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7400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5EAA60A" wp14:editId="4253CE7B">
                <wp:simplePos x="0" y="0"/>
                <wp:positionH relativeFrom="column">
                  <wp:posOffset>1326865</wp:posOffset>
                </wp:positionH>
                <wp:positionV relativeFrom="paragraph">
                  <wp:posOffset>299544</wp:posOffset>
                </wp:positionV>
                <wp:extent cx="28575" cy="533400"/>
                <wp:effectExtent l="228600" t="19050" r="47625" b="57150"/>
                <wp:wrapNone/>
                <wp:docPr id="27" name="Connector: Curved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575" cy="533400"/>
                        </a:xfrm>
                        <a:prstGeom prst="curvedConnector3">
                          <a:avLst>
                            <a:gd name="adj1" fmla="val -716665"/>
                          </a:avLst>
                        </a:prstGeom>
                        <a:noFill/>
                        <a:ln w="28575" cap="flat" cmpd="sng" algn="ctr">
                          <a:solidFill>
                            <a:sysClr val="windowText" lastClr="000000">
                              <a:lumMod val="85000"/>
                              <a:lumOff val="15000"/>
                            </a:sysClr>
                          </a:solidFill>
                          <a:prstDash val="dash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11B8564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27" o:spid="_x0000_s1026" type="#_x0000_t38" style="position:absolute;margin-left:104.5pt;margin-top:23.6pt;width:2.25pt;height:42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" adj="-154800" strokecolor="#262626" strokeweight="2.25pt">
                <v:stroke dashstyle="dash" endarrow="block" joinstyle="miter"/>
              </v:shape>
            </w:pict>
          </mc:Fallback>
        </mc:AlternateContent>
      </w:r>
      <w:r w:rsidR="00E47400" w:rsidRPr="00E47400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7909CC3" wp14:editId="6569805F">
                <wp:simplePos x="0" y="0"/>
                <wp:positionH relativeFrom="column">
                  <wp:posOffset>1352550</wp:posOffset>
                </wp:positionH>
                <wp:positionV relativeFrom="paragraph">
                  <wp:posOffset>133350</wp:posOffset>
                </wp:positionV>
                <wp:extent cx="3000375" cy="295275"/>
                <wp:effectExtent l="0" t="0" r="28575" b="2857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0375" cy="2952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DEB56D7" w14:textId="4869BFCA" w:rsidR="00E47400" w:rsidRPr="00624BAC" w:rsidRDefault="00624BAC" w:rsidP="00E47400">
                            <w:pPr>
                              <w:jc w:val="center"/>
                            </w:pPr>
                            <w:r w:rsidRPr="00624BAC">
                              <w:t>Initial</w:t>
                            </w:r>
                            <w:r w:rsidR="00292EFD" w:rsidRPr="00624BAC">
                              <w:t xml:space="preserve"> lo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909CC3" id="Rectangle 22" o:spid="_x0000_s1044" style="position:absolute;left:0;text-align:left;margin-left:106.5pt;margin-top:10.5pt;width:236.25pt;height:23.2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" fillcolor="window" strokecolor="#2f528f" strokeweight="1pt">
                <v:textbox>
                  <w:txbxContent>
                    <w:p w14:paraId="4DEB56D7" w14:textId="4869BFCA" w:rsidR="00E47400" w:rsidRPr="00624BAC" w:rsidRDefault="00624BAC" w:rsidP="00E47400">
                      <w:pPr>
                        <w:jc w:val="center"/>
                      </w:pPr>
                      <w:r w:rsidRPr="00624BAC">
                        <w:t>Initial</w:t>
                      </w:r>
                      <w:r w:rsidR="00292EFD" w:rsidRPr="00624BAC">
                        <w:t xml:space="preserve"> location</w:t>
                      </w:r>
                    </w:p>
                  </w:txbxContent>
                </v:textbox>
              </v:rect>
            </w:pict>
          </mc:Fallback>
        </mc:AlternateContent>
      </w:r>
      <w:r w:rsidR="00E47400" w:rsidRPr="00E47400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CFAAB9A" wp14:editId="20E6D1F4">
                <wp:simplePos x="0" y="0"/>
                <wp:positionH relativeFrom="margin">
                  <wp:posOffset>1362075</wp:posOffset>
                </wp:positionH>
                <wp:positionV relativeFrom="paragraph">
                  <wp:posOffset>638175</wp:posOffset>
                </wp:positionV>
                <wp:extent cx="3000375" cy="295275"/>
                <wp:effectExtent l="0" t="0" r="28575" b="2857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0375" cy="2952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86F459A" w14:textId="31C37583" w:rsidR="00E47400" w:rsidRPr="00624BAC" w:rsidRDefault="00E47400" w:rsidP="00E47400">
                            <w:pPr>
                              <w:jc w:val="center"/>
                            </w:pPr>
                            <w:r w:rsidRPr="00624BAC">
                              <w:t>Destin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CFAAB9A" id="Rectangle 23" o:spid="_x0000_s1045" style="position:absolute;left:0;text-align:left;margin-left:107.25pt;margin-top:50.25pt;width:236.25pt;height:23.25pt;z-index:25167667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" fillcolor="window" strokecolor="#2f528f" strokeweight="1pt">
                <v:textbox>
                  <w:txbxContent>
                    <w:p w14:paraId="586F459A" w14:textId="31C37583" w:rsidR="00E47400" w:rsidRPr="00624BAC" w:rsidRDefault="00E47400" w:rsidP="00E47400">
                      <w:pPr>
                        <w:jc w:val="center"/>
                      </w:pPr>
                      <w:r w:rsidRPr="00624BAC">
                        <w:t>Destinatio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E47400">
        <w:rPr>
          <w:noProof/>
        </w:rPr>
        <w:drawing>
          <wp:inline distT="0" distB="0" distL="0" distR="0" wp14:anchorId="57754C36" wp14:editId="20C9BD1B">
            <wp:extent cx="4124325" cy="6999902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hatsApp Image 2021-04-23 at 4.12.22 PM.jpe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5310" cy="7001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8461A" w14:textId="51499BD0" w:rsidR="00916ADD" w:rsidRDefault="00916ADD" w:rsidP="00BC57B7">
      <w:pPr>
        <w:jc w:val="center"/>
      </w:pPr>
    </w:p>
    <w:p w14:paraId="0FEB6231" w14:textId="5422AD4B" w:rsidR="00916ADD" w:rsidRDefault="00916ADD" w:rsidP="00BC57B7">
      <w:pPr>
        <w:jc w:val="center"/>
      </w:pPr>
    </w:p>
    <w:p w14:paraId="515EF8A0" w14:textId="4374FEEC" w:rsidR="00916ADD" w:rsidRDefault="00916ADD" w:rsidP="00BC57B7">
      <w:pPr>
        <w:jc w:val="center"/>
      </w:pPr>
    </w:p>
    <w:p w14:paraId="082253CA" w14:textId="5E5DEC69" w:rsidR="005B38AB" w:rsidRDefault="005B38AB" w:rsidP="005B38AB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0A60C6">
        <w:rPr>
          <w:rFonts w:ascii="Times New Roman" w:hAnsi="Times New Roman" w:cs="Times New Roman"/>
          <w:b/>
          <w:sz w:val="28"/>
          <w:szCs w:val="28"/>
        </w:rPr>
        <w:lastRenderedPageBreak/>
        <w:t>Display:</w:t>
      </w:r>
    </w:p>
    <w:p w14:paraId="54436A69" w14:textId="79B8E002" w:rsidR="00F65234" w:rsidRPr="00F65234" w:rsidRDefault="00F65234" w:rsidP="005B38AB">
      <w:pPr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F65234">
        <w:rPr>
          <w:rFonts w:ascii="Times New Roman" w:hAnsi="Times New Roman" w:cs="Times New Roman"/>
          <w:sz w:val="28"/>
          <w:szCs w:val="28"/>
          <w:u w:val="single"/>
        </w:rPr>
        <w:t>On top:</w:t>
      </w:r>
    </w:p>
    <w:p w14:paraId="27F5301F" w14:textId="36D954D9" w:rsidR="005B38AB" w:rsidRDefault="005B38AB" w:rsidP="005B38AB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ox with blue background, </w:t>
      </w:r>
      <w:r w:rsidR="000C31DE">
        <w:rPr>
          <w:rFonts w:ascii="Times New Roman" w:hAnsi="Times New Roman" w:cs="Times New Roman"/>
          <w:sz w:val="28"/>
          <w:szCs w:val="28"/>
        </w:rPr>
        <w:t>location names/ coordinates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="000C31DE">
        <w:rPr>
          <w:rFonts w:ascii="Times New Roman" w:hAnsi="Times New Roman" w:cs="Times New Roman"/>
          <w:sz w:val="28"/>
          <w:szCs w:val="28"/>
        </w:rPr>
        <w:t>two pins</w:t>
      </w:r>
      <w:r>
        <w:rPr>
          <w:rFonts w:ascii="Times New Roman" w:hAnsi="Times New Roman" w:cs="Times New Roman"/>
          <w:sz w:val="28"/>
          <w:szCs w:val="28"/>
        </w:rPr>
        <w:t xml:space="preserve"> (not clickable), </w:t>
      </w:r>
      <w:r w:rsidR="002F1CCE">
        <w:rPr>
          <w:rFonts w:ascii="Times New Roman" w:hAnsi="Times New Roman" w:cs="Times New Roman"/>
          <w:sz w:val="28"/>
          <w:szCs w:val="28"/>
        </w:rPr>
        <w:t xml:space="preserve">an arrow from initial location to destination, </w:t>
      </w:r>
      <w:r>
        <w:rPr>
          <w:rFonts w:ascii="Times New Roman" w:hAnsi="Times New Roman" w:cs="Times New Roman"/>
          <w:sz w:val="28"/>
          <w:szCs w:val="28"/>
        </w:rPr>
        <w:t>two buttons.</w:t>
      </w:r>
    </w:p>
    <w:p w14:paraId="14655FC9" w14:textId="6D1D7127" w:rsidR="00F65234" w:rsidRPr="00F65234" w:rsidRDefault="00F65234" w:rsidP="005B38AB">
      <w:pPr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F65234">
        <w:rPr>
          <w:rFonts w:ascii="Times New Roman" w:hAnsi="Times New Roman" w:cs="Times New Roman"/>
          <w:sz w:val="28"/>
          <w:szCs w:val="28"/>
          <w:u w:val="single"/>
        </w:rPr>
        <w:t>On map:</w:t>
      </w:r>
    </w:p>
    <w:p w14:paraId="1D8AD4D0" w14:textId="3211DEE3" w:rsidR="00F65234" w:rsidRDefault="00F65234" w:rsidP="005B38AB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wo pins and follow road network on the map</w:t>
      </w:r>
      <w:r w:rsidR="008676B5">
        <w:rPr>
          <w:rFonts w:ascii="Times New Roman" w:hAnsi="Times New Roman" w:cs="Times New Roman"/>
          <w:sz w:val="28"/>
          <w:szCs w:val="28"/>
        </w:rPr>
        <w:t>, w</w:t>
      </w:r>
      <w:r>
        <w:rPr>
          <w:rFonts w:ascii="Times New Roman" w:hAnsi="Times New Roman" w:cs="Times New Roman"/>
          <w:sz w:val="28"/>
          <w:szCs w:val="28"/>
        </w:rPr>
        <w:t>ith avg time taken in mid of route</w:t>
      </w:r>
      <w:r w:rsidR="00EF5D3B">
        <w:rPr>
          <w:rFonts w:ascii="Times New Roman" w:hAnsi="Times New Roman" w:cs="Times New Roman"/>
          <w:sz w:val="28"/>
          <w:szCs w:val="28"/>
        </w:rPr>
        <w:t>, and our current location as maroon circle.</w:t>
      </w:r>
    </w:p>
    <w:p w14:paraId="0443D089" w14:textId="77777777" w:rsidR="005B38AB" w:rsidRPr="00C40551" w:rsidRDefault="005B38AB" w:rsidP="005B38AB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C40551">
        <w:rPr>
          <w:rFonts w:ascii="Times New Roman" w:hAnsi="Times New Roman" w:cs="Times New Roman"/>
          <w:b/>
          <w:sz w:val="28"/>
          <w:szCs w:val="28"/>
        </w:rPr>
        <w:t>Buttons:</w:t>
      </w:r>
    </w:p>
    <w:p w14:paraId="38A3BEE2" w14:textId="19ED1F21" w:rsidR="005B38AB" w:rsidRPr="00F9246C" w:rsidRDefault="005B38AB" w:rsidP="005B38AB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“Previous”</w:t>
      </w:r>
    </w:p>
    <w:p w14:paraId="6E88C63F" w14:textId="572BA9A9" w:rsidR="005B38AB" w:rsidRPr="005B38AB" w:rsidRDefault="005B38AB" w:rsidP="005B38AB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“S</w:t>
      </w:r>
      <w:r w:rsidRPr="000C7CB3">
        <w:rPr>
          <w:rFonts w:ascii="Times New Roman" w:hAnsi="Times New Roman" w:cs="Times New Roman"/>
          <w:sz w:val="28"/>
          <w:szCs w:val="28"/>
        </w:rPr>
        <w:t>elect</w:t>
      </w:r>
      <w:r>
        <w:rPr>
          <w:rFonts w:ascii="Times New Roman" w:hAnsi="Times New Roman" w:cs="Times New Roman"/>
          <w:sz w:val="28"/>
          <w:szCs w:val="28"/>
        </w:rPr>
        <w:t xml:space="preserve"> along route”: </w:t>
      </w:r>
    </w:p>
    <w:p w14:paraId="102A42C5" w14:textId="77777777" w:rsidR="005B38AB" w:rsidRDefault="005B38AB" w:rsidP="005B38AB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5970C9">
        <w:rPr>
          <w:rFonts w:ascii="Times New Roman" w:hAnsi="Times New Roman" w:cs="Times New Roman"/>
          <w:b/>
          <w:sz w:val="28"/>
          <w:szCs w:val="28"/>
        </w:rPr>
        <w:t>Functions:</w:t>
      </w:r>
    </w:p>
    <w:p w14:paraId="405037FD" w14:textId="77777777" w:rsidR="005B38AB" w:rsidRPr="005970C9" w:rsidRDefault="005B38AB" w:rsidP="005B38AB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6080B621" w14:textId="77777777" w:rsidR="005B38AB" w:rsidRDefault="005B38AB" w:rsidP="005B38AB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5970C9">
        <w:rPr>
          <w:rFonts w:ascii="Times New Roman" w:hAnsi="Times New Roman" w:cs="Times New Roman"/>
          <w:sz w:val="28"/>
          <w:szCs w:val="28"/>
          <w:u w:val="single"/>
        </w:rPr>
        <w:t xml:space="preserve">previous: </w:t>
      </w:r>
    </w:p>
    <w:p w14:paraId="44D80C4B" w14:textId="77777777" w:rsidR="005B38AB" w:rsidRDefault="005B38AB" w:rsidP="005B38AB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2F5C8033" w14:textId="77777777" w:rsidR="005B38AB" w:rsidRPr="005970C9" w:rsidRDefault="005B38AB" w:rsidP="005B38AB">
      <w:pPr>
        <w:pStyle w:val="ListParagraph"/>
        <w:jc w:val="both"/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>Go to previous step</w:t>
      </w:r>
    </w:p>
    <w:p w14:paraId="0AAEEE09" w14:textId="77777777" w:rsidR="005B38AB" w:rsidRDefault="005B38AB" w:rsidP="005B38AB">
      <w:pPr>
        <w:pStyle w:val="ListParagraph"/>
        <w:jc w:val="both"/>
        <w:rPr>
          <w:rFonts w:ascii="Times New Roman" w:hAnsi="Times New Roman" w:cs="Times New Roman"/>
          <w:sz w:val="28"/>
          <w:szCs w:val="28"/>
          <w:u w:val="single"/>
        </w:rPr>
      </w:pPr>
    </w:p>
    <w:p w14:paraId="73EE8A03" w14:textId="5FC005BD" w:rsidR="005B38AB" w:rsidRDefault="000A696F" w:rsidP="005B38AB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>searchAlongRoute</w:t>
      </w:r>
      <w:r w:rsidR="005B38AB">
        <w:rPr>
          <w:rFonts w:ascii="Times New Roman" w:hAnsi="Times New Roman" w:cs="Times New Roman"/>
          <w:sz w:val="28"/>
          <w:szCs w:val="28"/>
          <w:u w:val="single"/>
        </w:rPr>
        <w:t xml:space="preserve">: </w:t>
      </w:r>
    </w:p>
    <w:p w14:paraId="21317E84" w14:textId="77777777" w:rsidR="005B38AB" w:rsidRDefault="005B38AB" w:rsidP="005B38AB">
      <w:pPr>
        <w:pStyle w:val="ListParagraph"/>
        <w:jc w:val="both"/>
        <w:rPr>
          <w:rFonts w:ascii="Times New Roman" w:hAnsi="Times New Roman" w:cs="Times New Roman"/>
          <w:sz w:val="28"/>
          <w:szCs w:val="28"/>
          <w:u w:val="single"/>
        </w:rPr>
      </w:pPr>
    </w:p>
    <w:p w14:paraId="33470B99" w14:textId="349F249C" w:rsidR="007A3A01" w:rsidRPr="00AC7D2C" w:rsidRDefault="00291B50" w:rsidP="00AC7D2C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Go to Page 5</w:t>
      </w:r>
    </w:p>
    <w:p w14:paraId="2E511427" w14:textId="77777777" w:rsidR="007A3A01" w:rsidRDefault="007A3A01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7A6473AE" w14:textId="4794B0D7" w:rsidR="00916ADD" w:rsidRPr="0011759D" w:rsidRDefault="0011759D" w:rsidP="0011759D">
      <w:pPr>
        <w:jc w:val="center"/>
        <w:rPr>
          <w:b/>
          <w:sz w:val="28"/>
          <w:szCs w:val="28"/>
        </w:rPr>
      </w:pPr>
      <w:r w:rsidRPr="00EB44D4">
        <w:rPr>
          <w:b/>
          <w:sz w:val="28"/>
          <w:szCs w:val="28"/>
        </w:rPr>
        <w:lastRenderedPageBreak/>
        <w:t xml:space="preserve">Page - </w:t>
      </w:r>
      <w:r>
        <w:rPr>
          <w:b/>
          <w:sz w:val="28"/>
          <w:szCs w:val="28"/>
        </w:rPr>
        <w:t>5</w:t>
      </w:r>
    </w:p>
    <w:p w14:paraId="52CF12E0" w14:textId="06883D06" w:rsidR="00916ADD" w:rsidRDefault="00B4500A" w:rsidP="00BC57B7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3C1FC46" wp14:editId="303D7095">
                <wp:simplePos x="0" y="0"/>
                <wp:positionH relativeFrom="column">
                  <wp:posOffset>2923953</wp:posOffset>
                </wp:positionH>
                <wp:positionV relativeFrom="paragraph">
                  <wp:posOffset>1896922</wp:posOffset>
                </wp:positionV>
                <wp:extent cx="839470" cy="589280"/>
                <wp:effectExtent l="0" t="0" r="17780" b="420370"/>
                <wp:wrapNone/>
                <wp:docPr id="59" name="Speech Bubble: 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9470" cy="589280"/>
                        </a:xfrm>
                        <a:prstGeom prst="wedgeRectCallout">
                          <a:avLst>
                            <a:gd name="adj1" fmla="val -9691"/>
                            <a:gd name="adj2" fmla="val 113064"/>
                          </a:avLst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CDF6B3" w14:textId="58C2996E" w:rsidR="00B4500A" w:rsidRDefault="00B4500A" w:rsidP="00CD77FC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D0D0D" w:themeColor="text1" w:themeTint="F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D0D0D" w:themeColor="text1" w:themeTint="F2"/>
                                <w:sz w:val="18"/>
                                <w:szCs w:val="18"/>
                              </w:rPr>
                              <w:t>McDonald’s</w:t>
                            </w:r>
                          </w:p>
                          <w:p w14:paraId="162B6D26" w14:textId="4AA7C8C4" w:rsidR="00CD77FC" w:rsidRDefault="00CD77FC" w:rsidP="00CD77FC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D0D0D" w:themeColor="text1" w:themeTint="F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D0D0D" w:themeColor="text1" w:themeTint="F2"/>
                                <w:sz w:val="18"/>
                                <w:szCs w:val="18"/>
                              </w:rPr>
                              <w:t>3 min</w:t>
                            </w:r>
                          </w:p>
                          <w:p w14:paraId="1B070447" w14:textId="77777777" w:rsidR="00CD77FC" w:rsidRPr="00AD4F1A" w:rsidRDefault="00CD77FC" w:rsidP="00CD77FC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D0D0D" w:themeColor="text1" w:themeTint="F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D0D0D" w:themeColor="text1" w:themeTint="F2"/>
                                <w:sz w:val="18"/>
                                <w:szCs w:val="18"/>
                              </w:rPr>
                              <w:t>Close</w:t>
                            </w:r>
                          </w:p>
                          <w:p w14:paraId="139E1D91" w14:textId="70F23014" w:rsidR="00CD77FC" w:rsidRPr="00AD4F1A" w:rsidRDefault="00CD77FC" w:rsidP="00537FD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D0D0D" w:themeColor="text1" w:themeTint="F2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C1FC46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Speech Bubble: Rectangle 59" o:spid="_x0000_s1046" type="#_x0000_t61" style="position:absolute;left:0;text-align:left;margin-left:230.25pt;margin-top:149.35pt;width:66.1pt;height:46.4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" adj="8707,35222" fillcolor="#fff2cc [663]" strokecolor="#1f3763 [1604]" strokeweight="1pt">
                <v:textbox>
                  <w:txbxContent>
                    <w:p w14:paraId="21CDF6B3" w14:textId="58C2996E" w:rsidR="00B4500A" w:rsidRDefault="00B4500A" w:rsidP="00CD77FC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D0D0D" w:themeColor="text1" w:themeTint="F2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D0D0D" w:themeColor="text1" w:themeTint="F2"/>
                          <w:sz w:val="18"/>
                          <w:szCs w:val="18"/>
                        </w:rPr>
                        <w:t>McDonald’s</w:t>
                      </w:r>
                    </w:p>
                    <w:p w14:paraId="162B6D26" w14:textId="4AA7C8C4" w:rsidR="00CD77FC" w:rsidRDefault="00CD77FC" w:rsidP="00CD77FC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D0D0D" w:themeColor="text1" w:themeTint="F2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D0D0D" w:themeColor="text1" w:themeTint="F2"/>
                          <w:sz w:val="18"/>
                          <w:szCs w:val="18"/>
                        </w:rPr>
                        <w:t>3 min</w:t>
                      </w:r>
                    </w:p>
                    <w:p w14:paraId="1B070447" w14:textId="77777777" w:rsidR="00CD77FC" w:rsidRPr="00AD4F1A" w:rsidRDefault="00CD77FC" w:rsidP="00CD77FC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D0D0D" w:themeColor="text1" w:themeTint="F2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D0D0D" w:themeColor="text1" w:themeTint="F2"/>
                          <w:sz w:val="18"/>
                          <w:szCs w:val="18"/>
                        </w:rPr>
                        <w:t>Close</w:t>
                      </w:r>
                    </w:p>
                    <w:p w14:paraId="139E1D91" w14:textId="70F23014" w:rsidR="00CD77FC" w:rsidRPr="00AD4F1A" w:rsidRDefault="00CD77FC" w:rsidP="00537FD6">
                      <w:pPr>
                        <w:jc w:val="center"/>
                        <w:rPr>
                          <w:rFonts w:ascii="Times New Roman" w:hAnsi="Times New Roman" w:cs="Times New Roman"/>
                          <w:color w:val="0D0D0D" w:themeColor="text1" w:themeTint="F2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44DCA" w:rsidRPr="00B90726">
        <w:rPr>
          <w:noProof/>
        </w:rPr>
        <mc:AlternateContent>
          <mc:Choice Requires="wps">
            <w:drawing>
              <wp:anchor distT="0" distB="0" distL="114300" distR="114300" simplePos="0" relativeHeight="251897856" behindDoc="0" locked="0" layoutInCell="1" allowOverlap="1" wp14:anchorId="78E70E8D" wp14:editId="60841CF1">
                <wp:simplePos x="0" y="0"/>
                <wp:positionH relativeFrom="column">
                  <wp:posOffset>1307465</wp:posOffset>
                </wp:positionH>
                <wp:positionV relativeFrom="paragraph">
                  <wp:posOffset>1002665</wp:posOffset>
                </wp:positionV>
                <wp:extent cx="776177" cy="304800"/>
                <wp:effectExtent l="0" t="0" r="24130" b="19050"/>
                <wp:wrapNone/>
                <wp:docPr id="153" name="Rectangle: Rounded Corners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177" cy="3048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F7F7AC" w14:textId="4523C5A7" w:rsidR="00E44DCA" w:rsidRDefault="00E44DCA" w:rsidP="009810F8">
                            <w:pPr>
                              <w:jc w:val="center"/>
                            </w:pPr>
                            <w:r>
                              <w:rPr>
                                <w:color w:val="000000" w:themeColor="text1"/>
                              </w:rPr>
                              <w:t>Previo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8E70E8D" id="Rectangle: Rounded Corners 153" o:spid="_x0000_s1047" style="position:absolute;left:0;text-align:left;margin-left:102.95pt;margin-top:78.95pt;width:61.1pt;height:24pt;z-index:251897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" fillcolor="white [3212]" strokecolor="#1f3763 [1604]" strokeweight="1pt">
                <v:stroke joinstyle="miter"/>
                <v:textbox>
                  <w:txbxContent>
                    <w:p w14:paraId="7DF7F7AC" w14:textId="4523C5A7" w:rsidR="00E44DCA" w:rsidRDefault="00E44DCA" w:rsidP="009810F8">
                      <w:pPr>
                        <w:jc w:val="center"/>
                      </w:pPr>
                      <w:r>
                        <w:rPr>
                          <w:color w:val="000000" w:themeColor="text1"/>
                        </w:rPr>
                        <w:t>Previous</w:t>
                      </w:r>
                    </w:p>
                  </w:txbxContent>
                </v:textbox>
              </v:roundrect>
            </w:pict>
          </mc:Fallback>
        </mc:AlternateContent>
      </w:r>
      <w:r w:rsidR="00B54CFC">
        <w:rPr>
          <w:noProof/>
        </w:rPr>
        <mc:AlternateContent>
          <mc:Choice Requires="wps">
            <w:drawing>
              <wp:anchor distT="0" distB="0" distL="114300" distR="114300" simplePos="0" relativeHeight="251895808" behindDoc="0" locked="0" layoutInCell="1" allowOverlap="1" wp14:anchorId="53D4226F" wp14:editId="5BB6EA58">
                <wp:simplePos x="0" y="0"/>
                <wp:positionH relativeFrom="column">
                  <wp:posOffset>2977116</wp:posOffset>
                </wp:positionH>
                <wp:positionV relativeFrom="paragraph">
                  <wp:posOffset>4448219</wp:posOffset>
                </wp:positionV>
                <wp:extent cx="202018" cy="222280"/>
                <wp:effectExtent l="19050" t="19050" r="26670" b="44450"/>
                <wp:wrapNone/>
                <wp:docPr id="150" name="Star: 16 Points 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018" cy="222280"/>
                        </a:xfrm>
                        <a:prstGeom prst="star16">
                          <a:avLst/>
                        </a:prstGeom>
                        <a:solidFill>
                          <a:srgbClr val="C00000"/>
                        </a:solidFill>
                        <a:ln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758574" id="Star: 16 Points 150" o:spid="_x0000_s1026" type="#_x0000_t59" style="position:absolute;margin-left:234.4pt;margin-top:350.25pt;width:15.9pt;height:17.5pt;z-index:251895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" fillcolor="#c00000" strokecolor="#0d0d0d [3069]" strokeweight="1pt"/>
            </w:pict>
          </mc:Fallback>
        </mc:AlternateContent>
      </w:r>
      <w:r w:rsidR="001F291C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63990FE8" wp14:editId="23931820">
                <wp:simplePos x="0" y="0"/>
                <wp:positionH relativeFrom="column">
                  <wp:posOffset>3944679</wp:posOffset>
                </wp:positionH>
                <wp:positionV relativeFrom="paragraph">
                  <wp:posOffset>2170372</wp:posOffset>
                </wp:positionV>
                <wp:extent cx="967105" cy="579430"/>
                <wp:effectExtent l="0" t="0" r="23495" b="335280"/>
                <wp:wrapNone/>
                <wp:docPr id="56" name="Speech Bubble: 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7105" cy="579430"/>
                        </a:xfrm>
                        <a:prstGeom prst="wedgeRectCallout">
                          <a:avLst>
                            <a:gd name="adj1" fmla="val -38347"/>
                            <a:gd name="adj2" fmla="val 101433"/>
                          </a:avLst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B6C309" w14:textId="780BF64B" w:rsidR="00DB63D7" w:rsidRDefault="00DB63D7" w:rsidP="00CD77FC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D0D0D" w:themeColor="text1" w:themeTint="F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D0D0D" w:themeColor="text1" w:themeTint="F2"/>
                                <w:sz w:val="18"/>
                                <w:szCs w:val="18"/>
                              </w:rPr>
                              <w:t>McDonald’s</w:t>
                            </w:r>
                          </w:p>
                          <w:p w14:paraId="62D24439" w14:textId="7C6EBF88" w:rsidR="00CD77FC" w:rsidRDefault="00CD77FC" w:rsidP="00CD77FC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D0D0D" w:themeColor="text1" w:themeTint="F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D0D0D" w:themeColor="text1" w:themeTint="F2"/>
                                <w:sz w:val="18"/>
                                <w:szCs w:val="18"/>
                              </w:rPr>
                              <w:t>6 min</w:t>
                            </w:r>
                          </w:p>
                          <w:p w14:paraId="3790182C" w14:textId="61822287" w:rsidR="00CD77FC" w:rsidRPr="00AD4F1A" w:rsidRDefault="00CD77FC" w:rsidP="00CD77FC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D0D0D" w:themeColor="text1" w:themeTint="F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D0D0D" w:themeColor="text1" w:themeTint="F2"/>
                                <w:sz w:val="18"/>
                                <w:szCs w:val="18"/>
                              </w:rPr>
                              <w:t>Open</w:t>
                            </w:r>
                          </w:p>
                          <w:p w14:paraId="164BE19A" w14:textId="2BF14AE0" w:rsidR="00CD77FC" w:rsidRPr="00AD4F1A" w:rsidRDefault="00CD77FC" w:rsidP="00537FD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D0D0D" w:themeColor="text1" w:themeTint="F2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990FE8" id="Speech Bubble: Rectangle 56" o:spid="_x0000_s1048" type="#_x0000_t61" style="position:absolute;left:0;text-align:left;margin-left:310.6pt;margin-top:170.9pt;width:76.15pt;height:45.6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" adj="2517,32710" fillcolor="#fff2cc [663]" strokecolor="#1f3763 [1604]" strokeweight="1pt">
                <v:textbox>
                  <w:txbxContent>
                    <w:p w14:paraId="3FB6C309" w14:textId="780BF64B" w:rsidR="00DB63D7" w:rsidRDefault="00DB63D7" w:rsidP="00CD77FC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D0D0D" w:themeColor="text1" w:themeTint="F2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D0D0D" w:themeColor="text1" w:themeTint="F2"/>
                          <w:sz w:val="18"/>
                          <w:szCs w:val="18"/>
                        </w:rPr>
                        <w:t>McDonald’s</w:t>
                      </w:r>
                    </w:p>
                    <w:p w14:paraId="62D24439" w14:textId="7C6EBF88" w:rsidR="00CD77FC" w:rsidRDefault="00CD77FC" w:rsidP="00CD77FC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D0D0D" w:themeColor="text1" w:themeTint="F2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D0D0D" w:themeColor="text1" w:themeTint="F2"/>
                          <w:sz w:val="18"/>
                          <w:szCs w:val="18"/>
                        </w:rPr>
                        <w:t>6 min</w:t>
                      </w:r>
                    </w:p>
                    <w:p w14:paraId="3790182C" w14:textId="61822287" w:rsidR="00CD77FC" w:rsidRPr="00AD4F1A" w:rsidRDefault="00CD77FC" w:rsidP="00CD77FC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D0D0D" w:themeColor="text1" w:themeTint="F2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D0D0D" w:themeColor="text1" w:themeTint="F2"/>
                          <w:sz w:val="18"/>
                          <w:szCs w:val="18"/>
                        </w:rPr>
                        <w:t>Open</w:t>
                      </w:r>
                    </w:p>
                    <w:p w14:paraId="164BE19A" w14:textId="2BF14AE0" w:rsidR="00CD77FC" w:rsidRPr="00AD4F1A" w:rsidRDefault="00CD77FC" w:rsidP="00537FD6">
                      <w:pPr>
                        <w:jc w:val="center"/>
                        <w:rPr>
                          <w:rFonts w:ascii="Times New Roman" w:hAnsi="Times New Roman" w:cs="Times New Roman"/>
                          <w:color w:val="0D0D0D" w:themeColor="text1" w:themeTint="F2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F291C">
        <w:rPr>
          <w:noProof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2EA99B13" wp14:editId="44BA48FE">
                <wp:simplePos x="0" y="0"/>
                <wp:positionH relativeFrom="column">
                  <wp:posOffset>3880884</wp:posOffset>
                </wp:positionH>
                <wp:positionV relativeFrom="paragraph">
                  <wp:posOffset>2117208</wp:posOffset>
                </wp:positionV>
                <wp:extent cx="1073164" cy="658495"/>
                <wp:effectExtent l="19050" t="19050" r="12700" b="27305"/>
                <wp:wrapNone/>
                <wp:docPr id="144" name="Rectangle: Rounded Corners 1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3164" cy="658495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chemeClr val="accent2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F25B5A4" id="Rectangle: Rounded Corners 144" o:spid="_x0000_s1026" style="position:absolute;margin-left:305.6pt;margin-top:166.7pt;width:84.5pt;height:51.85pt;z-index:25188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" filled="f" strokecolor="#ed7d31 [3205]" strokeweight="2.25pt">
                <v:stroke dashstyle="dash" joinstyle="miter"/>
              </v:roundrect>
            </w:pict>
          </mc:Fallback>
        </mc:AlternateContent>
      </w:r>
      <w:r w:rsidR="005639B0" w:rsidRPr="00E47400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5EB3B7D" wp14:editId="0A467852">
                <wp:simplePos x="0" y="0"/>
                <wp:positionH relativeFrom="margin">
                  <wp:align>center</wp:align>
                </wp:positionH>
                <wp:positionV relativeFrom="paragraph">
                  <wp:posOffset>96520</wp:posOffset>
                </wp:positionV>
                <wp:extent cx="3000375" cy="295275"/>
                <wp:effectExtent l="0" t="0" r="28575" b="28575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0375" cy="2952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DF91029" w14:textId="79B5755F" w:rsidR="00916ADD" w:rsidRPr="00CE429F" w:rsidRDefault="009810F8" w:rsidP="00916ADD">
                            <w:pPr>
                              <w:jc w:val="center"/>
                              <w:rPr>
                                <w:color w:val="7F7F7F" w:themeColor="text1" w:themeTint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>Search landmark along rou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EB3B7D" id="Rectangle 48" o:spid="_x0000_s1049" style="position:absolute;left:0;text-align:left;margin-left:0;margin-top:7.6pt;width:236.25pt;height:23.25pt;z-index:25170432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" fillcolor="window" strokecolor="#2f528f" strokeweight="1pt">
                <v:textbox>
                  <w:txbxContent>
                    <w:p w14:paraId="0DF91029" w14:textId="79B5755F" w:rsidR="00916ADD" w:rsidRPr="00CE429F" w:rsidRDefault="009810F8" w:rsidP="00916ADD">
                      <w:pPr>
                        <w:jc w:val="center"/>
                        <w:rPr>
                          <w:color w:val="7F7F7F" w:themeColor="text1" w:themeTint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Search landmark along rout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5639B0" w:rsidRPr="00F91686">
        <w:rPr>
          <w:noProof/>
        </w:rPr>
        <w:drawing>
          <wp:anchor distT="0" distB="0" distL="114300" distR="114300" simplePos="0" relativeHeight="251889664" behindDoc="0" locked="0" layoutInCell="1" allowOverlap="1" wp14:anchorId="0A9CFF9C" wp14:editId="4C829065">
            <wp:simplePos x="0" y="0"/>
            <wp:positionH relativeFrom="column">
              <wp:posOffset>4456946</wp:posOffset>
            </wp:positionH>
            <wp:positionV relativeFrom="paragraph">
              <wp:posOffset>65065</wp:posOffset>
            </wp:positionV>
            <wp:extent cx="307975" cy="307975"/>
            <wp:effectExtent l="0" t="0" r="0" b="0"/>
            <wp:wrapNone/>
            <wp:docPr id="145" name="Graphic 145" descr="Mar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marker.sv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975" cy="307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2FBC" w:rsidRPr="00746586">
        <w:rPr>
          <w:noProof/>
        </w:rPr>
        <mc:AlternateContent>
          <mc:Choice Requires="wps">
            <w:drawing>
              <wp:anchor distT="0" distB="0" distL="114300" distR="114300" simplePos="0" relativeHeight="251882496" behindDoc="0" locked="0" layoutInCell="1" allowOverlap="1" wp14:anchorId="0C292AA2" wp14:editId="5F355984">
                <wp:simplePos x="0" y="0"/>
                <wp:positionH relativeFrom="margin">
                  <wp:posOffset>3423685</wp:posOffset>
                </wp:positionH>
                <wp:positionV relativeFrom="paragraph">
                  <wp:posOffset>979524</wp:posOffset>
                </wp:positionV>
                <wp:extent cx="1204890" cy="349561"/>
                <wp:effectExtent l="0" t="0" r="14605" b="12700"/>
                <wp:wrapNone/>
                <wp:docPr id="141" name="Rectangle: Rounded Corners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4890" cy="349561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814300C" w14:textId="5D29EA13" w:rsidR="00902FBC" w:rsidRPr="0006697B" w:rsidRDefault="00902FBC" w:rsidP="00902FB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Get </w:t>
                            </w:r>
                            <w:r w:rsidR="00B13DE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new </w:t>
                            </w:r>
                            <w:r w:rsidR="004E045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r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ou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C292AA2" id="Rectangle: Rounded Corners 141" o:spid="_x0000_s1050" style="position:absolute;left:0;text-align:left;margin-left:269.6pt;margin-top:77.15pt;width:94.85pt;height:27.5pt;z-index:251882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" fillcolor="window" strokecolor="#2f528f" strokeweight="1pt">
                <v:stroke joinstyle="miter"/>
                <v:textbox>
                  <w:txbxContent>
                    <w:p w14:paraId="6814300C" w14:textId="5D29EA13" w:rsidR="00902FBC" w:rsidRPr="0006697B" w:rsidRDefault="00902FBC" w:rsidP="00902FBC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Get </w:t>
                      </w:r>
                      <w:r w:rsidR="00B13DE7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 xml:space="preserve">new </w:t>
                      </w:r>
                      <w:r w:rsidR="004E0454"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r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oute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BF05A6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264256D" wp14:editId="3A02E8C0">
                <wp:simplePos x="0" y="0"/>
                <wp:positionH relativeFrom="column">
                  <wp:posOffset>2020186</wp:posOffset>
                </wp:positionH>
                <wp:positionV relativeFrom="paragraph">
                  <wp:posOffset>3456910</wp:posOffset>
                </wp:positionV>
                <wp:extent cx="926347" cy="723443"/>
                <wp:effectExtent l="0" t="0" r="140970" b="248285"/>
                <wp:wrapNone/>
                <wp:docPr id="55" name="Speech Bubble: 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6347" cy="723443"/>
                        </a:xfrm>
                        <a:prstGeom prst="wedgeRectCallout">
                          <a:avLst>
                            <a:gd name="adj1" fmla="val 57961"/>
                            <a:gd name="adj2" fmla="val 76375"/>
                          </a:avLst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4CEA87" w14:textId="5F7409CB" w:rsidR="00B4500A" w:rsidRDefault="00B4500A" w:rsidP="00BB67AF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D0D0D" w:themeColor="text1" w:themeTint="F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D0D0D" w:themeColor="text1" w:themeTint="F2"/>
                                <w:sz w:val="18"/>
                                <w:szCs w:val="18"/>
                              </w:rPr>
                              <w:t>McDonald’s</w:t>
                            </w:r>
                          </w:p>
                          <w:p w14:paraId="2B1C64F0" w14:textId="4014C817" w:rsidR="00537FD6" w:rsidRDefault="000202A2" w:rsidP="00BB67AF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D0D0D" w:themeColor="text1" w:themeTint="F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D0D0D" w:themeColor="text1" w:themeTint="F2"/>
                                <w:sz w:val="18"/>
                                <w:szCs w:val="18"/>
                              </w:rPr>
                              <w:t>2 min</w:t>
                            </w:r>
                          </w:p>
                          <w:p w14:paraId="16631A56" w14:textId="267DEBC3" w:rsidR="00CD77FC" w:rsidRPr="00AD4F1A" w:rsidRDefault="00CD77FC" w:rsidP="00BB67AF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D0D0D" w:themeColor="text1" w:themeTint="F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D0D0D" w:themeColor="text1" w:themeTint="F2"/>
                                <w:sz w:val="18"/>
                                <w:szCs w:val="18"/>
                              </w:rPr>
                              <w:t>Clo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64256D" id="Speech Bubble: Rectangle 55" o:spid="_x0000_s1051" type="#_x0000_t61" style="position:absolute;left:0;text-align:left;margin-left:159.05pt;margin-top:272.2pt;width:72.95pt;height:56.9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" adj="23320,27297" fillcolor="#fff2cc [663]" strokecolor="#1f3763 [1604]" strokeweight="1pt">
                <v:textbox>
                  <w:txbxContent>
                    <w:p w14:paraId="784CEA87" w14:textId="5F7409CB" w:rsidR="00B4500A" w:rsidRDefault="00B4500A" w:rsidP="00BB67AF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D0D0D" w:themeColor="text1" w:themeTint="F2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D0D0D" w:themeColor="text1" w:themeTint="F2"/>
                          <w:sz w:val="18"/>
                          <w:szCs w:val="18"/>
                        </w:rPr>
                        <w:t>McDonald’s</w:t>
                      </w:r>
                    </w:p>
                    <w:p w14:paraId="2B1C64F0" w14:textId="4014C817" w:rsidR="00537FD6" w:rsidRDefault="000202A2" w:rsidP="00BB67AF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D0D0D" w:themeColor="text1" w:themeTint="F2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D0D0D" w:themeColor="text1" w:themeTint="F2"/>
                          <w:sz w:val="18"/>
                          <w:szCs w:val="18"/>
                        </w:rPr>
                        <w:t>2 min</w:t>
                      </w:r>
                    </w:p>
                    <w:p w14:paraId="16631A56" w14:textId="267DEBC3" w:rsidR="00CD77FC" w:rsidRPr="00AD4F1A" w:rsidRDefault="00CD77FC" w:rsidP="00BB67AF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D0D0D" w:themeColor="text1" w:themeTint="F2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D0D0D" w:themeColor="text1" w:themeTint="F2"/>
                          <w:sz w:val="18"/>
                          <w:szCs w:val="18"/>
                        </w:rPr>
                        <w:t>Close</w:t>
                      </w:r>
                    </w:p>
                  </w:txbxContent>
                </v:textbox>
              </v:shape>
            </w:pict>
          </mc:Fallback>
        </mc:AlternateContent>
      </w:r>
      <w:r w:rsidR="00292C6E" w:rsidRPr="00281C00">
        <w:rPr>
          <w:noProof/>
        </w:rPr>
        <mc:AlternateContent>
          <mc:Choice Requires="wps">
            <w:drawing>
              <wp:anchor distT="0" distB="0" distL="114300" distR="114300" simplePos="0" relativeHeight="251880448" behindDoc="0" locked="0" layoutInCell="1" allowOverlap="1" wp14:anchorId="78C2FE09" wp14:editId="1CA7D83C">
                <wp:simplePos x="0" y="0"/>
                <wp:positionH relativeFrom="column">
                  <wp:posOffset>3996985</wp:posOffset>
                </wp:positionH>
                <wp:positionV relativeFrom="paragraph">
                  <wp:posOffset>489762</wp:posOffset>
                </wp:positionV>
                <wp:extent cx="574158" cy="307960"/>
                <wp:effectExtent l="0" t="0" r="16510" b="16510"/>
                <wp:wrapNone/>
                <wp:docPr id="138" name="Rectangle: Rounded Corners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158" cy="30796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93C65A7" w14:textId="77777777" w:rsidR="003129C8" w:rsidRPr="0006697B" w:rsidRDefault="003129C8" w:rsidP="003129C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w:t>En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8C2FE09" id="Rectangle: Rounded Corners 138" o:spid="_x0000_s1052" style="position:absolute;left:0;text-align:left;margin-left:314.7pt;margin-top:38.55pt;width:45.2pt;height:24.25pt;z-index:25188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" fillcolor="window" strokecolor="#2f528f" strokeweight="1pt">
                <v:stroke joinstyle="miter"/>
                <v:textbox>
                  <w:txbxContent>
                    <w:p w14:paraId="393C65A7" w14:textId="77777777" w:rsidR="003129C8" w:rsidRPr="0006697B" w:rsidRDefault="003129C8" w:rsidP="003129C8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  <w:t>Enter</w:t>
                      </w:r>
                    </w:p>
                  </w:txbxContent>
                </v:textbox>
              </v:roundrect>
            </w:pict>
          </mc:Fallback>
        </mc:AlternateContent>
      </w:r>
      <w:r w:rsidR="00916ADD" w:rsidRPr="00916ADD">
        <w:rPr>
          <w:noProof/>
        </w:rPr>
        <w:drawing>
          <wp:anchor distT="0" distB="0" distL="114300" distR="114300" simplePos="0" relativeHeight="251702272" behindDoc="0" locked="0" layoutInCell="1" allowOverlap="1" wp14:anchorId="52996B4E" wp14:editId="6E1F2F0A">
            <wp:simplePos x="0" y="0"/>
            <wp:positionH relativeFrom="column">
              <wp:posOffset>3100070</wp:posOffset>
            </wp:positionH>
            <wp:positionV relativeFrom="paragraph">
              <wp:posOffset>4539615</wp:posOffset>
            </wp:positionV>
            <wp:extent cx="307975" cy="307975"/>
            <wp:effectExtent l="0" t="0" r="0" b="0"/>
            <wp:wrapNone/>
            <wp:docPr id="44" name="Graphic 44" descr="Mar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marker.sv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975" cy="307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6ADD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5BE90E3" wp14:editId="3D5C8A25">
                <wp:simplePos x="0" y="0"/>
                <wp:positionH relativeFrom="column">
                  <wp:posOffset>3046095</wp:posOffset>
                </wp:positionH>
                <wp:positionV relativeFrom="paragraph">
                  <wp:posOffset>2790825</wp:posOffset>
                </wp:positionV>
                <wp:extent cx="882502" cy="2021017"/>
                <wp:effectExtent l="38100" t="19050" r="32385" b="17780"/>
                <wp:wrapNone/>
                <wp:docPr id="49" name="Freeform: Shap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2502" cy="2021017"/>
                        </a:xfrm>
                        <a:custGeom>
                          <a:avLst/>
                          <a:gdLst>
                            <a:gd name="connsiteX0" fmla="*/ 202018 w 882502"/>
                            <a:gd name="connsiteY0" fmla="*/ 2021017 h 2021017"/>
                            <a:gd name="connsiteX1" fmla="*/ 95693 w 882502"/>
                            <a:gd name="connsiteY1" fmla="*/ 1999752 h 2021017"/>
                            <a:gd name="connsiteX2" fmla="*/ 74427 w 882502"/>
                            <a:gd name="connsiteY2" fmla="*/ 1978487 h 2021017"/>
                            <a:gd name="connsiteX3" fmla="*/ 42530 w 882502"/>
                            <a:gd name="connsiteY3" fmla="*/ 1967854 h 2021017"/>
                            <a:gd name="connsiteX4" fmla="*/ 31897 w 882502"/>
                            <a:gd name="connsiteY4" fmla="*/ 1935957 h 2021017"/>
                            <a:gd name="connsiteX5" fmla="*/ 31897 w 882502"/>
                            <a:gd name="connsiteY5" fmla="*/ 1585082 h 2021017"/>
                            <a:gd name="connsiteX6" fmla="*/ 10632 w 882502"/>
                            <a:gd name="connsiteY6" fmla="*/ 1159780 h 2021017"/>
                            <a:gd name="connsiteX7" fmla="*/ 0 w 882502"/>
                            <a:gd name="connsiteY7" fmla="*/ 1127882 h 2021017"/>
                            <a:gd name="connsiteX8" fmla="*/ 127590 w 882502"/>
                            <a:gd name="connsiteY8" fmla="*/ 1117250 h 2021017"/>
                            <a:gd name="connsiteX9" fmla="*/ 159488 w 882502"/>
                            <a:gd name="connsiteY9" fmla="*/ 1095985 h 2021017"/>
                            <a:gd name="connsiteX10" fmla="*/ 191386 w 882502"/>
                            <a:gd name="connsiteY10" fmla="*/ 1085352 h 2021017"/>
                            <a:gd name="connsiteX11" fmla="*/ 255181 w 882502"/>
                            <a:gd name="connsiteY11" fmla="*/ 1042822 h 2021017"/>
                            <a:gd name="connsiteX12" fmla="*/ 425302 w 882502"/>
                            <a:gd name="connsiteY12" fmla="*/ 1010924 h 2021017"/>
                            <a:gd name="connsiteX13" fmla="*/ 446567 w 882502"/>
                            <a:gd name="connsiteY13" fmla="*/ 979026 h 2021017"/>
                            <a:gd name="connsiteX14" fmla="*/ 489097 w 882502"/>
                            <a:gd name="connsiteY14" fmla="*/ 957761 h 2021017"/>
                            <a:gd name="connsiteX15" fmla="*/ 552893 w 882502"/>
                            <a:gd name="connsiteY15" fmla="*/ 925864 h 2021017"/>
                            <a:gd name="connsiteX16" fmla="*/ 584790 w 882502"/>
                            <a:gd name="connsiteY16" fmla="*/ 904599 h 2021017"/>
                            <a:gd name="connsiteX17" fmla="*/ 595423 w 882502"/>
                            <a:gd name="connsiteY17" fmla="*/ 872701 h 2021017"/>
                            <a:gd name="connsiteX18" fmla="*/ 616688 w 882502"/>
                            <a:gd name="connsiteY18" fmla="*/ 840803 h 2021017"/>
                            <a:gd name="connsiteX19" fmla="*/ 669851 w 882502"/>
                            <a:gd name="connsiteY19" fmla="*/ 787640 h 2021017"/>
                            <a:gd name="connsiteX20" fmla="*/ 744279 w 882502"/>
                            <a:gd name="connsiteY20" fmla="*/ 702580 h 2021017"/>
                            <a:gd name="connsiteX21" fmla="*/ 808074 w 882502"/>
                            <a:gd name="connsiteY21" fmla="*/ 660050 h 2021017"/>
                            <a:gd name="connsiteX22" fmla="*/ 839972 w 882502"/>
                            <a:gd name="connsiteY22" fmla="*/ 628152 h 2021017"/>
                            <a:gd name="connsiteX23" fmla="*/ 871869 w 882502"/>
                            <a:gd name="connsiteY23" fmla="*/ 617519 h 2021017"/>
                            <a:gd name="connsiteX24" fmla="*/ 882502 w 882502"/>
                            <a:gd name="connsiteY24" fmla="*/ 585622 h 2021017"/>
                            <a:gd name="connsiteX25" fmla="*/ 786809 w 882502"/>
                            <a:gd name="connsiteY25" fmla="*/ 532459 h 2021017"/>
                            <a:gd name="connsiteX26" fmla="*/ 733646 w 882502"/>
                            <a:gd name="connsiteY26" fmla="*/ 468664 h 2021017"/>
                            <a:gd name="connsiteX27" fmla="*/ 723013 w 882502"/>
                            <a:gd name="connsiteY27" fmla="*/ 426133 h 2021017"/>
                            <a:gd name="connsiteX28" fmla="*/ 712381 w 882502"/>
                            <a:gd name="connsiteY28" fmla="*/ 394236 h 2021017"/>
                            <a:gd name="connsiteX29" fmla="*/ 701748 w 882502"/>
                            <a:gd name="connsiteY29" fmla="*/ 351706 h 2021017"/>
                            <a:gd name="connsiteX30" fmla="*/ 669851 w 882502"/>
                            <a:gd name="connsiteY30" fmla="*/ 245380 h 2021017"/>
                            <a:gd name="connsiteX31" fmla="*/ 648586 w 882502"/>
                            <a:gd name="connsiteY31" fmla="*/ 139054 h 2021017"/>
                            <a:gd name="connsiteX32" fmla="*/ 627320 w 882502"/>
                            <a:gd name="connsiteY32" fmla="*/ 117789 h 2021017"/>
                            <a:gd name="connsiteX33" fmla="*/ 542260 w 882502"/>
                            <a:gd name="connsiteY33" fmla="*/ 43361 h 2021017"/>
                            <a:gd name="connsiteX34" fmla="*/ 510362 w 882502"/>
                            <a:gd name="connsiteY34" fmla="*/ 22096 h 2021017"/>
                            <a:gd name="connsiteX35" fmla="*/ 297711 w 882502"/>
                            <a:gd name="connsiteY35" fmla="*/ 831 h 2021017"/>
                            <a:gd name="connsiteX36" fmla="*/ 85060 w 882502"/>
                            <a:gd name="connsiteY36" fmla="*/ 11464 h 2021017"/>
                            <a:gd name="connsiteX37" fmla="*/ 21265 w 882502"/>
                            <a:gd name="connsiteY37" fmla="*/ 139054 h 2021017"/>
                            <a:gd name="connsiteX38" fmla="*/ 21265 w 882502"/>
                            <a:gd name="connsiteY38" fmla="*/ 149687 h 202101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</a:cxnLst>
                          <a:rect l="l" t="t" r="r" b="b"/>
                          <a:pathLst>
                            <a:path w="882502" h="2021017">
                              <a:moveTo>
                                <a:pt x="202018" y="2021017"/>
                              </a:moveTo>
                              <a:cubicBezTo>
                                <a:pt x="194003" y="2019681"/>
                                <a:pt x="111557" y="2007684"/>
                                <a:pt x="95693" y="1999752"/>
                              </a:cubicBezTo>
                              <a:cubicBezTo>
                                <a:pt x="86727" y="1995269"/>
                                <a:pt x="83023" y="1983645"/>
                                <a:pt x="74427" y="1978487"/>
                              </a:cubicBezTo>
                              <a:cubicBezTo>
                                <a:pt x="64817" y="1972721"/>
                                <a:pt x="53162" y="1971398"/>
                                <a:pt x="42530" y="1967854"/>
                              </a:cubicBezTo>
                              <a:cubicBezTo>
                                <a:pt x="38986" y="1957222"/>
                                <a:pt x="34976" y="1946733"/>
                                <a:pt x="31897" y="1935957"/>
                              </a:cubicBezTo>
                              <a:cubicBezTo>
                                <a:pt x="-4224" y="1809533"/>
                                <a:pt x="24615" y="1796277"/>
                                <a:pt x="31897" y="1585082"/>
                              </a:cubicBezTo>
                              <a:cubicBezTo>
                                <a:pt x="26446" y="1388823"/>
                                <a:pt x="51584" y="1303113"/>
                                <a:pt x="10632" y="1159780"/>
                              </a:cubicBezTo>
                              <a:cubicBezTo>
                                <a:pt x="7553" y="1149003"/>
                                <a:pt x="3544" y="1138515"/>
                                <a:pt x="0" y="1127882"/>
                              </a:cubicBezTo>
                              <a:cubicBezTo>
                                <a:pt x="42530" y="1124338"/>
                                <a:pt x="85741" y="1125620"/>
                                <a:pt x="127590" y="1117250"/>
                              </a:cubicBezTo>
                              <a:cubicBezTo>
                                <a:pt x="140121" y="1114744"/>
                                <a:pt x="148058" y="1101700"/>
                                <a:pt x="159488" y="1095985"/>
                              </a:cubicBezTo>
                              <a:cubicBezTo>
                                <a:pt x="169513" y="1090973"/>
                                <a:pt x="181589" y="1090795"/>
                                <a:pt x="191386" y="1085352"/>
                              </a:cubicBezTo>
                              <a:cubicBezTo>
                                <a:pt x="213727" y="1072940"/>
                                <a:pt x="230935" y="1050904"/>
                                <a:pt x="255181" y="1042822"/>
                              </a:cubicBezTo>
                              <a:cubicBezTo>
                                <a:pt x="331303" y="1017447"/>
                                <a:pt x="276001" y="1033893"/>
                                <a:pt x="425302" y="1010924"/>
                              </a:cubicBezTo>
                              <a:cubicBezTo>
                                <a:pt x="432390" y="1000291"/>
                                <a:pt x="436750" y="987207"/>
                                <a:pt x="446567" y="979026"/>
                              </a:cubicBezTo>
                              <a:cubicBezTo>
                                <a:pt x="458743" y="968879"/>
                                <a:pt x="475335" y="965625"/>
                                <a:pt x="489097" y="957761"/>
                              </a:cubicBezTo>
                              <a:cubicBezTo>
                                <a:pt x="546808" y="924784"/>
                                <a:pt x="494412" y="945357"/>
                                <a:pt x="552893" y="925864"/>
                              </a:cubicBezTo>
                              <a:cubicBezTo>
                                <a:pt x="563525" y="918776"/>
                                <a:pt x="576807" y="914577"/>
                                <a:pt x="584790" y="904599"/>
                              </a:cubicBezTo>
                              <a:cubicBezTo>
                                <a:pt x="591791" y="895847"/>
                                <a:pt x="590411" y="882726"/>
                                <a:pt x="595423" y="872701"/>
                              </a:cubicBezTo>
                              <a:cubicBezTo>
                                <a:pt x="601138" y="861271"/>
                                <a:pt x="608273" y="850420"/>
                                <a:pt x="616688" y="840803"/>
                              </a:cubicBezTo>
                              <a:cubicBezTo>
                                <a:pt x="633191" y="821942"/>
                                <a:pt x="655950" y="808492"/>
                                <a:pt x="669851" y="787640"/>
                              </a:cubicBezTo>
                              <a:cubicBezTo>
                                <a:pt x="746054" y="673336"/>
                                <a:pt x="677824" y="757960"/>
                                <a:pt x="744279" y="702580"/>
                              </a:cubicBezTo>
                              <a:cubicBezTo>
                                <a:pt x="797376" y="658332"/>
                                <a:pt x="752016" y="678735"/>
                                <a:pt x="808074" y="660050"/>
                              </a:cubicBezTo>
                              <a:cubicBezTo>
                                <a:pt x="818707" y="649417"/>
                                <a:pt x="827461" y="636493"/>
                                <a:pt x="839972" y="628152"/>
                              </a:cubicBezTo>
                              <a:cubicBezTo>
                                <a:pt x="849297" y="621935"/>
                                <a:pt x="863944" y="625444"/>
                                <a:pt x="871869" y="617519"/>
                              </a:cubicBezTo>
                              <a:cubicBezTo>
                                <a:pt x="879794" y="609594"/>
                                <a:pt x="878958" y="596254"/>
                                <a:pt x="882502" y="585622"/>
                              </a:cubicBezTo>
                              <a:cubicBezTo>
                                <a:pt x="809381" y="536875"/>
                                <a:pt x="842952" y="551174"/>
                                <a:pt x="786809" y="532459"/>
                              </a:cubicBezTo>
                              <a:cubicBezTo>
                                <a:pt x="767650" y="513300"/>
                                <a:pt x="744748" y="494568"/>
                                <a:pt x="733646" y="468664"/>
                              </a:cubicBezTo>
                              <a:cubicBezTo>
                                <a:pt x="727889" y="455232"/>
                                <a:pt x="727028" y="440184"/>
                                <a:pt x="723013" y="426133"/>
                              </a:cubicBezTo>
                              <a:cubicBezTo>
                                <a:pt x="719934" y="415357"/>
                                <a:pt x="715460" y="405012"/>
                                <a:pt x="712381" y="394236"/>
                              </a:cubicBezTo>
                              <a:cubicBezTo>
                                <a:pt x="708366" y="380185"/>
                                <a:pt x="705947" y="365703"/>
                                <a:pt x="701748" y="351706"/>
                              </a:cubicBezTo>
                              <a:cubicBezTo>
                                <a:pt x="688942" y="309021"/>
                                <a:pt x="677392" y="286857"/>
                                <a:pt x="669851" y="245380"/>
                              </a:cubicBezTo>
                              <a:cubicBezTo>
                                <a:pt x="667288" y="231281"/>
                                <a:pt x="662825" y="162785"/>
                                <a:pt x="648586" y="139054"/>
                              </a:cubicBezTo>
                              <a:cubicBezTo>
                                <a:pt x="643428" y="130458"/>
                                <a:pt x="633582" y="125617"/>
                                <a:pt x="627320" y="117789"/>
                              </a:cubicBezTo>
                              <a:cubicBezTo>
                                <a:pt x="576687" y="54500"/>
                                <a:pt x="647070" y="113235"/>
                                <a:pt x="542260" y="43361"/>
                              </a:cubicBezTo>
                              <a:cubicBezTo>
                                <a:pt x="531627" y="36273"/>
                                <a:pt x="522893" y="24602"/>
                                <a:pt x="510362" y="22096"/>
                              </a:cubicBezTo>
                              <a:cubicBezTo>
                                <a:pt x="404954" y="1015"/>
                                <a:pt x="475232" y="12666"/>
                                <a:pt x="297711" y="831"/>
                              </a:cubicBezTo>
                              <a:cubicBezTo>
                                <a:pt x="226827" y="4375"/>
                                <a:pt x="153193" y="-8408"/>
                                <a:pt x="85060" y="11464"/>
                              </a:cubicBezTo>
                              <a:cubicBezTo>
                                <a:pt x="63557" y="17736"/>
                                <a:pt x="21265" y="117822"/>
                                <a:pt x="21265" y="139054"/>
                              </a:cubicBezTo>
                              <a:lnTo>
                                <a:pt x="21265" y="149687"/>
                              </a:lnTo>
                            </a:path>
                          </a:pathLst>
                        </a:custGeom>
                        <a:noFill/>
                        <a:ln w="381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A5914A" id="Freeform: Shape 49" o:spid="_x0000_s1026" style="position:absolute;margin-left:239.85pt;margin-top:219.75pt;width:69.5pt;height:159.1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882502,20210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" path="m202018,2021017v-8015,-1336,-90461,-13333,-106325,-21265c86727,1995269,83023,1983645,74427,1978487v-9610,-5766,-21265,-7089,-31897,-10633c38986,1957222,34976,1946733,31897,1935957v-36121,-126424,-7282,-139680,,-350875c26446,1388823,51584,1303113,10632,1159780,7553,1149003,3544,1138515,,1127882v42530,-3544,85741,-2262,127590,-10632c140121,1114744,148058,1101700,159488,1095985v10025,-5012,22101,-5190,31898,-10633c213727,1072940,230935,1050904,255181,1042822v76122,-25375,20820,-8929,170121,-31898c432390,1000291,436750,987207,446567,979026v12176,-10147,28768,-13401,42530,-21265c546808,924784,494412,945357,552893,925864v10632,-7088,23914,-11287,31897,-21265c591791,895847,590411,882726,595423,872701v5715,-11430,12850,-22281,21265,-31898c633191,821942,655950,808492,669851,787640v76203,-114304,7973,-29680,74428,-85060c797376,658332,752016,678735,808074,660050v10633,-10633,19387,-23557,31898,-31898c849297,621935,863944,625444,871869,617519v7925,-7925,7089,-21265,10633,-31897c809381,536875,842952,551174,786809,532459,767650,513300,744748,494568,733646,468664v-5757,-13432,-6618,-28480,-10633,-42531c719934,415357,715460,405012,712381,394236v-4015,-14051,-6434,-28533,-10633,-42530c688942,309021,677392,286857,669851,245380v-2563,-14099,-7026,-82595,-21265,-106326c643428,130458,633582,125617,627320,117789,576687,54500,647070,113235,542260,43361,531627,36273,522893,24602,510362,22096,404954,1015,475232,12666,297711,831,226827,4375,153193,-8408,85060,11464,63557,17736,21265,117822,21265,139054r,10633e" filled="f" strokecolor="#2f528f" strokeweight="3pt">
                <v:stroke joinstyle="miter"/>
                <v:path arrowok="t" o:connecttype="custom" o:connectlocs="202018,2021017;95693,1999752;74427,1978487;42530,1967854;31897,1935957;31897,1585082;10632,1159780;0,1127882;127590,1117250;159488,1095985;191386,1085352;255181,1042822;425302,1010924;446567,979026;489097,957761;552893,925864;584790,904599;595423,872701;616688,840803;669851,787640;744279,702580;808074,660050;839972,628152;871869,617519;882502,585622;786809,532459;733646,468664;723013,426133;712381,394236;701748,351706;669851,245380;648586,139054;627320,117789;542260,43361;510362,22096;297711,831;85060,11464;21265,139054;21265,149687" o:connectangles="0,0,0,0,0,0,0,0,0,0,0,0,0,0,0,0,0,0,0,0,0,0,0,0,0,0,0,0,0,0,0,0,0,0,0,0,0,0,0"/>
              </v:shape>
            </w:pict>
          </mc:Fallback>
        </mc:AlternateContent>
      </w:r>
      <w:r w:rsidR="00916ADD" w:rsidRPr="00916ADD">
        <w:rPr>
          <w:noProof/>
        </w:rPr>
        <w:drawing>
          <wp:anchor distT="0" distB="0" distL="114300" distR="114300" simplePos="0" relativeHeight="251701248" behindDoc="0" locked="0" layoutInCell="1" allowOverlap="1" wp14:anchorId="6D716EA6" wp14:editId="02C21BE9">
            <wp:simplePos x="0" y="0"/>
            <wp:positionH relativeFrom="column">
              <wp:posOffset>2892425</wp:posOffset>
            </wp:positionH>
            <wp:positionV relativeFrom="paragraph">
              <wp:posOffset>2615565</wp:posOffset>
            </wp:positionV>
            <wp:extent cx="307975" cy="307975"/>
            <wp:effectExtent l="0" t="0" r="0" b="0"/>
            <wp:wrapNone/>
            <wp:docPr id="43" name="Graphic 43" descr="Mar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marker.sv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975" cy="307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6ADD" w:rsidRPr="00916ADD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0EA65E5" wp14:editId="3E05512C">
                <wp:simplePos x="0" y="0"/>
                <wp:positionH relativeFrom="column">
                  <wp:posOffset>1117600</wp:posOffset>
                </wp:positionH>
                <wp:positionV relativeFrom="paragraph">
                  <wp:posOffset>0</wp:posOffset>
                </wp:positionV>
                <wp:extent cx="3676650" cy="1381125"/>
                <wp:effectExtent l="0" t="0" r="19050" b="28575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6650" cy="1381125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lumMod val="40000"/>
                            <a:lumOff val="60000"/>
                            <a:alpha val="92000"/>
                          </a:srgbClr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001B6D7" id="Rectangle 40" o:spid="_x0000_s1026" style="position:absolute;margin-left:88pt;margin-top:0;width:289.5pt;height:108.7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" fillcolor="#b4c7e7" strokecolor="#2f528f" strokeweight="1pt">
                <v:fill opacity="60395f"/>
              </v:rect>
            </w:pict>
          </mc:Fallback>
        </mc:AlternateContent>
      </w:r>
      <w:r w:rsidR="00916ADD">
        <w:rPr>
          <w:noProof/>
        </w:rPr>
        <w:drawing>
          <wp:inline distT="0" distB="0" distL="0" distR="0" wp14:anchorId="33CD098A" wp14:editId="365F00AB">
            <wp:extent cx="4124325" cy="6999902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hatsApp Image 2021-04-23 at 4.12.22 PM.jpe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5310" cy="7001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C83CA" w14:textId="6A66B6F8" w:rsidR="00AD4F1A" w:rsidRDefault="00AD4F1A" w:rsidP="00BC57B7">
      <w:pPr>
        <w:jc w:val="center"/>
      </w:pPr>
    </w:p>
    <w:p w14:paraId="018626F5" w14:textId="129136D6" w:rsidR="00AD4F1A" w:rsidRDefault="00AD4F1A" w:rsidP="00BC57B7">
      <w:pPr>
        <w:jc w:val="center"/>
      </w:pPr>
    </w:p>
    <w:p w14:paraId="67F15B33" w14:textId="3144A65B" w:rsidR="00AD4F1A" w:rsidRDefault="00AD4F1A" w:rsidP="00BC57B7">
      <w:pPr>
        <w:jc w:val="center"/>
      </w:pPr>
    </w:p>
    <w:p w14:paraId="3E842133" w14:textId="77777777" w:rsidR="009A394C" w:rsidRDefault="009A394C" w:rsidP="009A394C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0A60C6">
        <w:rPr>
          <w:rFonts w:ascii="Times New Roman" w:hAnsi="Times New Roman" w:cs="Times New Roman"/>
          <w:b/>
          <w:sz w:val="28"/>
          <w:szCs w:val="28"/>
        </w:rPr>
        <w:lastRenderedPageBreak/>
        <w:t>Display:</w:t>
      </w:r>
    </w:p>
    <w:p w14:paraId="6DFA65A2" w14:textId="77777777" w:rsidR="009A394C" w:rsidRPr="00F65234" w:rsidRDefault="009A394C" w:rsidP="009A394C">
      <w:pPr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F65234">
        <w:rPr>
          <w:rFonts w:ascii="Times New Roman" w:hAnsi="Times New Roman" w:cs="Times New Roman"/>
          <w:sz w:val="28"/>
          <w:szCs w:val="28"/>
          <w:u w:val="single"/>
        </w:rPr>
        <w:t>On top:</w:t>
      </w:r>
    </w:p>
    <w:p w14:paraId="3A19FC53" w14:textId="3C088C53" w:rsidR="009A394C" w:rsidRDefault="00C54080" w:rsidP="009A394C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</w:t>
      </w:r>
      <w:r w:rsidR="009A394C">
        <w:rPr>
          <w:rFonts w:ascii="Times New Roman" w:hAnsi="Times New Roman" w:cs="Times New Roman"/>
          <w:sz w:val="28"/>
          <w:szCs w:val="28"/>
        </w:rPr>
        <w:t xml:space="preserve">ox with blue background, </w:t>
      </w:r>
      <w:r>
        <w:rPr>
          <w:rFonts w:ascii="Times New Roman" w:hAnsi="Times New Roman" w:cs="Times New Roman"/>
          <w:sz w:val="28"/>
          <w:szCs w:val="28"/>
        </w:rPr>
        <w:t>search bar</w:t>
      </w:r>
      <w:r w:rsidR="009A394C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yellow</w:t>
      </w:r>
      <w:r w:rsidR="009A394C">
        <w:rPr>
          <w:rFonts w:ascii="Times New Roman" w:hAnsi="Times New Roman" w:cs="Times New Roman"/>
          <w:sz w:val="28"/>
          <w:szCs w:val="28"/>
        </w:rPr>
        <w:t xml:space="preserve"> pins (not clickable), </w:t>
      </w:r>
      <w:r w:rsidR="008771B9">
        <w:rPr>
          <w:rFonts w:ascii="Times New Roman" w:hAnsi="Times New Roman" w:cs="Times New Roman"/>
          <w:sz w:val="28"/>
          <w:szCs w:val="28"/>
        </w:rPr>
        <w:t xml:space="preserve">three </w:t>
      </w:r>
      <w:r w:rsidR="009A394C">
        <w:rPr>
          <w:rFonts w:ascii="Times New Roman" w:hAnsi="Times New Roman" w:cs="Times New Roman"/>
          <w:sz w:val="28"/>
          <w:szCs w:val="28"/>
        </w:rPr>
        <w:t>buttons.</w:t>
      </w:r>
    </w:p>
    <w:p w14:paraId="11F1DB64" w14:textId="77777777" w:rsidR="009A394C" w:rsidRPr="00F65234" w:rsidRDefault="009A394C" w:rsidP="009A394C">
      <w:pPr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F65234">
        <w:rPr>
          <w:rFonts w:ascii="Times New Roman" w:hAnsi="Times New Roman" w:cs="Times New Roman"/>
          <w:sz w:val="28"/>
          <w:szCs w:val="28"/>
          <w:u w:val="single"/>
        </w:rPr>
        <w:t>On map:</w:t>
      </w:r>
    </w:p>
    <w:p w14:paraId="067A39A3" w14:textId="44E8E305" w:rsidR="009A394C" w:rsidRDefault="009A394C" w:rsidP="009A394C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wo pins and follow road network on the map, with avg time taken in mid of route</w:t>
      </w:r>
      <w:r w:rsidR="0002645E">
        <w:rPr>
          <w:rFonts w:ascii="Times New Roman" w:hAnsi="Times New Roman" w:cs="Times New Roman"/>
          <w:sz w:val="28"/>
          <w:szCs w:val="28"/>
        </w:rPr>
        <w:t>, and our current location as marron circle.</w:t>
      </w:r>
    </w:p>
    <w:p w14:paraId="1A01DF6F" w14:textId="77777777" w:rsidR="009A394C" w:rsidRPr="00C40551" w:rsidRDefault="009A394C" w:rsidP="009A394C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C40551">
        <w:rPr>
          <w:rFonts w:ascii="Times New Roman" w:hAnsi="Times New Roman" w:cs="Times New Roman"/>
          <w:b/>
          <w:sz w:val="28"/>
          <w:szCs w:val="28"/>
        </w:rPr>
        <w:t>Buttons:</w:t>
      </w:r>
    </w:p>
    <w:p w14:paraId="54E56829" w14:textId="77777777" w:rsidR="009A394C" w:rsidRPr="00F9246C" w:rsidRDefault="009A394C" w:rsidP="00A24B91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“Previous”</w:t>
      </w:r>
    </w:p>
    <w:p w14:paraId="7FD9C7A1" w14:textId="74DBE30E" w:rsidR="009A394C" w:rsidRDefault="009A394C" w:rsidP="00A24B91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“</w:t>
      </w:r>
      <w:r w:rsidR="002B0C8E">
        <w:rPr>
          <w:rFonts w:ascii="Times New Roman" w:hAnsi="Times New Roman" w:cs="Times New Roman"/>
          <w:sz w:val="28"/>
          <w:szCs w:val="28"/>
        </w:rPr>
        <w:t>Get new route</w:t>
      </w:r>
      <w:r>
        <w:rPr>
          <w:rFonts w:ascii="Times New Roman" w:hAnsi="Times New Roman" w:cs="Times New Roman"/>
          <w:sz w:val="28"/>
          <w:szCs w:val="28"/>
        </w:rPr>
        <w:t xml:space="preserve">”: </w:t>
      </w:r>
    </w:p>
    <w:p w14:paraId="2D187052" w14:textId="6CC4AE03" w:rsidR="002B0C8E" w:rsidRDefault="002B0C8E" w:rsidP="008771B9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“Enter”:</w:t>
      </w:r>
    </w:p>
    <w:p w14:paraId="5054A3AC" w14:textId="77777777" w:rsidR="008771B9" w:rsidRPr="008771B9" w:rsidRDefault="008771B9" w:rsidP="008771B9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60CC6A6A" w14:textId="77777777" w:rsidR="009A394C" w:rsidRDefault="009A394C" w:rsidP="009A394C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5970C9">
        <w:rPr>
          <w:rFonts w:ascii="Times New Roman" w:hAnsi="Times New Roman" w:cs="Times New Roman"/>
          <w:b/>
          <w:sz w:val="28"/>
          <w:szCs w:val="28"/>
        </w:rPr>
        <w:t>Functions:</w:t>
      </w:r>
    </w:p>
    <w:p w14:paraId="1D1B5953" w14:textId="77777777" w:rsidR="009A394C" w:rsidRPr="005970C9" w:rsidRDefault="009A394C" w:rsidP="009A394C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3D3E7F72" w14:textId="77777777" w:rsidR="009A394C" w:rsidRDefault="009A394C" w:rsidP="00A24B91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5970C9">
        <w:rPr>
          <w:rFonts w:ascii="Times New Roman" w:hAnsi="Times New Roman" w:cs="Times New Roman"/>
          <w:sz w:val="28"/>
          <w:szCs w:val="28"/>
          <w:u w:val="single"/>
        </w:rPr>
        <w:t xml:space="preserve">previous: </w:t>
      </w:r>
    </w:p>
    <w:p w14:paraId="21AC1E65" w14:textId="77777777" w:rsidR="009A394C" w:rsidRDefault="009A394C" w:rsidP="009A394C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6316C455" w14:textId="5D2E01AA" w:rsidR="009A394C" w:rsidRDefault="009A394C" w:rsidP="009A394C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Go to previous step</w:t>
      </w:r>
      <w:r w:rsidR="0002645E">
        <w:rPr>
          <w:rFonts w:ascii="Times New Roman" w:hAnsi="Times New Roman" w:cs="Times New Roman"/>
          <w:sz w:val="28"/>
          <w:szCs w:val="28"/>
        </w:rPr>
        <w:t>/page</w:t>
      </w:r>
    </w:p>
    <w:p w14:paraId="4902ABE0" w14:textId="06889768" w:rsidR="003D2418" w:rsidRDefault="003D2418" w:rsidP="009A394C">
      <w:pPr>
        <w:pStyle w:val="ListParagraph"/>
        <w:jc w:val="both"/>
        <w:rPr>
          <w:rFonts w:ascii="Times New Roman" w:hAnsi="Times New Roman" w:cs="Times New Roman"/>
          <w:sz w:val="28"/>
          <w:szCs w:val="28"/>
          <w:u w:val="single"/>
        </w:rPr>
      </w:pPr>
    </w:p>
    <w:p w14:paraId="772CBBFC" w14:textId="77777777" w:rsidR="003D2418" w:rsidRDefault="003D2418" w:rsidP="003D2418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 xml:space="preserve">enter: </w:t>
      </w:r>
    </w:p>
    <w:p w14:paraId="0A349B6A" w14:textId="77777777" w:rsidR="003D2418" w:rsidRDefault="003D2418" w:rsidP="003D2418">
      <w:pPr>
        <w:pStyle w:val="ListParagraph"/>
        <w:jc w:val="both"/>
        <w:rPr>
          <w:rFonts w:ascii="Times New Roman" w:hAnsi="Times New Roman" w:cs="Times New Roman"/>
          <w:sz w:val="28"/>
          <w:szCs w:val="28"/>
          <w:u w:val="single"/>
        </w:rPr>
      </w:pPr>
    </w:p>
    <w:p w14:paraId="4358B47D" w14:textId="509EBDC2" w:rsidR="003D2418" w:rsidRPr="001A53B5" w:rsidRDefault="003D2418" w:rsidP="001A53B5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  <w:r w:rsidRPr="005970C9">
        <w:rPr>
          <w:rFonts w:ascii="Times New Roman" w:hAnsi="Times New Roman" w:cs="Times New Roman"/>
          <w:sz w:val="28"/>
          <w:szCs w:val="28"/>
        </w:rPr>
        <w:t>Search</w:t>
      </w:r>
      <w:r>
        <w:rPr>
          <w:rFonts w:ascii="Times New Roman" w:hAnsi="Times New Roman" w:cs="Times New Roman"/>
          <w:sz w:val="28"/>
          <w:szCs w:val="28"/>
        </w:rPr>
        <w:t xml:space="preserve"> the typed in text using API and display all the location’s available along route with pop up dialogue box</w:t>
      </w:r>
      <w:r w:rsidR="00EF30F1">
        <w:rPr>
          <w:rFonts w:ascii="Times New Roman" w:hAnsi="Times New Roman" w:cs="Times New Roman"/>
          <w:sz w:val="28"/>
          <w:szCs w:val="28"/>
        </w:rPr>
        <w:t xml:space="preserve"> (clickable)</w:t>
      </w:r>
      <w:r>
        <w:rPr>
          <w:rFonts w:ascii="Times New Roman" w:hAnsi="Times New Roman" w:cs="Times New Roman"/>
          <w:sz w:val="28"/>
          <w:szCs w:val="28"/>
        </w:rPr>
        <w:t>.</w:t>
      </w:r>
      <w:r w:rsidR="006B289D">
        <w:rPr>
          <w:rFonts w:ascii="Times New Roman" w:hAnsi="Times New Roman" w:cs="Times New Roman"/>
          <w:sz w:val="28"/>
          <w:szCs w:val="28"/>
        </w:rPr>
        <w:t xml:space="preserve"> Upon clicking one pop up that gets highlighted.</w:t>
      </w:r>
    </w:p>
    <w:p w14:paraId="7B76E131" w14:textId="77777777" w:rsidR="009A394C" w:rsidRDefault="009A394C" w:rsidP="009A394C">
      <w:pPr>
        <w:pStyle w:val="ListParagraph"/>
        <w:jc w:val="both"/>
        <w:rPr>
          <w:rFonts w:ascii="Times New Roman" w:hAnsi="Times New Roman" w:cs="Times New Roman"/>
          <w:sz w:val="28"/>
          <w:szCs w:val="28"/>
          <w:u w:val="single"/>
        </w:rPr>
      </w:pPr>
    </w:p>
    <w:p w14:paraId="1AAA1FB8" w14:textId="67136D3A" w:rsidR="009A394C" w:rsidRDefault="00E929BC" w:rsidP="00A24B91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>getN</w:t>
      </w:r>
      <w:r w:rsidR="00FD3E49">
        <w:rPr>
          <w:rFonts w:ascii="Times New Roman" w:hAnsi="Times New Roman" w:cs="Times New Roman"/>
          <w:sz w:val="28"/>
          <w:szCs w:val="28"/>
          <w:u w:val="single"/>
        </w:rPr>
        <w:t>ewRoute</w:t>
      </w:r>
      <w:r w:rsidR="009A394C">
        <w:rPr>
          <w:rFonts w:ascii="Times New Roman" w:hAnsi="Times New Roman" w:cs="Times New Roman"/>
          <w:sz w:val="28"/>
          <w:szCs w:val="28"/>
          <w:u w:val="single"/>
        </w:rPr>
        <w:t xml:space="preserve">: </w:t>
      </w:r>
    </w:p>
    <w:p w14:paraId="0B8FA6B2" w14:textId="77777777" w:rsidR="009A394C" w:rsidRDefault="009A394C" w:rsidP="009A394C">
      <w:pPr>
        <w:pStyle w:val="ListParagraph"/>
        <w:jc w:val="both"/>
        <w:rPr>
          <w:rFonts w:ascii="Times New Roman" w:hAnsi="Times New Roman" w:cs="Times New Roman"/>
          <w:sz w:val="28"/>
          <w:szCs w:val="28"/>
          <w:u w:val="single"/>
        </w:rPr>
      </w:pPr>
    </w:p>
    <w:p w14:paraId="20FAADC4" w14:textId="5CA08D12" w:rsidR="009A394C" w:rsidRPr="00AC7D2C" w:rsidRDefault="005F4862" w:rsidP="009A394C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et a new route from blue pin to </w:t>
      </w:r>
      <w:r w:rsidR="00B34B0E">
        <w:rPr>
          <w:rFonts w:ascii="Times New Roman" w:hAnsi="Times New Roman" w:cs="Times New Roman"/>
          <w:sz w:val="28"/>
          <w:szCs w:val="28"/>
        </w:rPr>
        <w:t xml:space="preserve">highlighted </w:t>
      </w:r>
      <w:r>
        <w:rPr>
          <w:rFonts w:ascii="Times New Roman" w:hAnsi="Times New Roman" w:cs="Times New Roman"/>
          <w:sz w:val="28"/>
          <w:szCs w:val="28"/>
        </w:rPr>
        <w:t>pop up box and from selected popup box to red pin.</w:t>
      </w:r>
      <w:r w:rsidR="00945973">
        <w:rPr>
          <w:rFonts w:ascii="Times New Roman" w:hAnsi="Times New Roman" w:cs="Times New Roman"/>
          <w:sz w:val="28"/>
          <w:szCs w:val="28"/>
        </w:rPr>
        <w:t xml:space="preserve"> And go to page 6</w:t>
      </w:r>
    </w:p>
    <w:p w14:paraId="27ABD1B4" w14:textId="77777777" w:rsidR="00EB522C" w:rsidRDefault="00EB522C" w:rsidP="0071489F">
      <w:pPr>
        <w:jc w:val="center"/>
        <w:rPr>
          <w:b/>
          <w:sz w:val="28"/>
          <w:szCs w:val="28"/>
        </w:rPr>
      </w:pPr>
    </w:p>
    <w:p w14:paraId="4CAC704A" w14:textId="77777777" w:rsidR="00EB522C" w:rsidRDefault="00EB522C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046667F7" w14:textId="2B6DA6FC" w:rsidR="0071489F" w:rsidRPr="0011759D" w:rsidRDefault="0071489F" w:rsidP="0071489F">
      <w:pPr>
        <w:jc w:val="center"/>
        <w:rPr>
          <w:b/>
          <w:sz w:val="28"/>
          <w:szCs w:val="28"/>
        </w:rPr>
      </w:pPr>
      <w:r w:rsidRPr="0071489F">
        <w:rPr>
          <w:b/>
          <w:sz w:val="28"/>
          <w:szCs w:val="28"/>
        </w:rPr>
        <w:lastRenderedPageBreak/>
        <w:t xml:space="preserve"> </w:t>
      </w:r>
      <w:r w:rsidRPr="00EB44D4">
        <w:rPr>
          <w:b/>
          <w:sz w:val="28"/>
          <w:szCs w:val="28"/>
        </w:rPr>
        <w:t xml:space="preserve">Page - </w:t>
      </w:r>
      <w:r w:rsidR="00845F71">
        <w:rPr>
          <w:b/>
          <w:sz w:val="28"/>
          <w:szCs w:val="28"/>
        </w:rPr>
        <w:t>6</w:t>
      </w:r>
    </w:p>
    <w:p w14:paraId="31AEC5BB" w14:textId="19A842AE" w:rsidR="00AD4F1A" w:rsidRDefault="006C0BF5" w:rsidP="00BC57B7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99904" behindDoc="0" locked="0" layoutInCell="1" allowOverlap="1" wp14:anchorId="4FB0886F" wp14:editId="117AE3FC">
                <wp:simplePos x="0" y="0"/>
                <wp:positionH relativeFrom="margin">
                  <wp:posOffset>2971165</wp:posOffset>
                </wp:positionH>
                <wp:positionV relativeFrom="paragraph">
                  <wp:posOffset>4468687</wp:posOffset>
                </wp:positionV>
                <wp:extent cx="202018" cy="222280"/>
                <wp:effectExtent l="19050" t="19050" r="26670" b="44450"/>
                <wp:wrapNone/>
                <wp:docPr id="154" name="Star: 16 Points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018" cy="222280"/>
                        </a:xfrm>
                        <a:prstGeom prst="star16">
                          <a:avLst/>
                        </a:prstGeom>
                        <a:solidFill>
                          <a:srgbClr val="C00000"/>
                        </a:solidFill>
                        <a:ln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289428" id="Star: 16 Points 154" o:spid="_x0000_s1026" type="#_x0000_t59" style="position:absolute;margin-left:233.95pt;margin-top:351.85pt;width:15.9pt;height:17.5pt;z-index:251899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" fillcolor="#c00000" strokecolor="#0d0d0d [3069]" strokeweight="1pt">
                <w10:wrap anchorx="margin"/>
              </v:shape>
            </w:pict>
          </mc:Fallback>
        </mc:AlternateContent>
      </w:r>
      <w:r w:rsidR="00B025CF" w:rsidRPr="00B90726">
        <w:rPr>
          <w:noProof/>
        </w:rPr>
        <mc:AlternateContent>
          <mc:Choice Requires="wps">
            <w:drawing>
              <wp:anchor distT="0" distB="0" distL="114300" distR="114300" simplePos="0" relativeHeight="251904000" behindDoc="0" locked="0" layoutInCell="1" allowOverlap="1" wp14:anchorId="1172D0E7" wp14:editId="433B2071">
                <wp:simplePos x="0" y="0"/>
                <wp:positionH relativeFrom="column">
                  <wp:posOffset>1264433</wp:posOffset>
                </wp:positionH>
                <wp:positionV relativeFrom="paragraph">
                  <wp:posOffset>1428588</wp:posOffset>
                </wp:positionV>
                <wp:extent cx="776177" cy="304800"/>
                <wp:effectExtent l="0" t="0" r="24130" b="19050"/>
                <wp:wrapNone/>
                <wp:docPr id="156" name="Rectangle: Rounded Corners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177" cy="30480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A4FBC1" w14:textId="77777777" w:rsidR="00B025CF" w:rsidRDefault="00B025CF" w:rsidP="00B025CF">
                            <w:pPr>
                              <w:jc w:val="center"/>
                            </w:pPr>
                            <w:r>
                              <w:rPr>
                                <w:color w:val="000000" w:themeColor="text1"/>
                              </w:rPr>
                              <w:t>Previo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172D0E7" id="Rectangle: Rounded Corners 156" o:spid="_x0000_s1053" style="position:absolute;left:0;text-align:left;margin-left:99.55pt;margin-top:112.5pt;width:61.1pt;height:24pt;z-index:251904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" fillcolor="white [3212]" strokecolor="#1f3763 [1604]" strokeweight="1pt">
                <v:stroke joinstyle="miter"/>
                <v:textbox>
                  <w:txbxContent>
                    <w:p w14:paraId="6CA4FBC1" w14:textId="77777777" w:rsidR="00B025CF" w:rsidRDefault="00B025CF" w:rsidP="00B025CF">
                      <w:pPr>
                        <w:jc w:val="center"/>
                      </w:pPr>
                      <w:r>
                        <w:rPr>
                          <w:color w:val="000000" w:themeColor="text1"/>
                        </w:rPr>
                        <w:t>Previous</w:t>
                      </w:r>
                    </w:p>
                  </w:txbxContent>
                </v:textbox>
              </v:roundrect>
            </w:pict>
          </mc:Fallback>
        </mc:AlternateContent>
      </w:r>
      <w:r w:rsidR="00B025CF" w:rsidRPr="00AD4F1A">
        <w:rPr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4BC5F7F5" wp14:editId="2F30526C">
                <wp:simplePos x="0" y="0"/>
                <wp:positionH relativeFrom="margin">
                  <wp:align>center</wp:align>
                </wp:positionH>
                <wp:positionV relativeFrom="paragraph">
                  <wp:posOffset>133823</wp:posOffset>
                </wp:positionV>
                <wp:extent cx="3676650" cy="1658679"/>
                <wp:effectExtent l="0" t="0" r="19050" b="17780"/>
                <wp:wrapNone/>
                <wp:docPr id="124" name="Rectangle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6650" cy="1658679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lumMod val="40000"/>
                            <a:lumOff val="60000"/>
                            <a:alpha val="92000"/>
                          </a:srgbClr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71A210" id="Rectangle 124" o:spid="_x0000_s1026" style="position:absolute;margin-left:0;margin-top:10.55pt;width:289.5pt;height:130.6pt;z-index:25179750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" fillcolor="#b4c7e7" strokecolor="#2f528f" strokeweight="1pt">
                <v:fill opacity="60395f"/>
                <w10:wrap anchorx="margin"/>
              </v:rect>
            </w:pict>
          </mc:Fallback>
        </mc:AlternateContent>
      </w:r>
      <w:r w:rsidR="00492F5C" w:rsidRPr="00F91686">
        <w:rPr>
          <w:noProof/>
        </w:rPr>
        <w:drawing>
          <wp:anchor distT="0" distB="0" distL="114300" distR="114300" simplePos="0" relativeHeight="251814912" behindDoc="0" locked="0" layoutInCell="1" allowOverlap="1" wp14:anchorId="0BCDD0A6" wp14:editId="75BA12E6">
            <wp:simplePos x="0" y="0"/>
            <wp:positionH relativeFrom="column">
              <wp:posOffset>4090640</wp:posOffset>
            </wp:positionH>
            <wp:positionV relativeFrom="paragraph">
              <wp:posOffset>2524760</wp:posOffset>
            </wp:positionV>
            <wp:extent cx="307975" cy="307975"/>
            <wp:effectExtent l="0" t="0" r="0" b="0"/>
            <wp:wrapNone/>
            <wp:docPr id="139" name="Graphic 139" descr="Mar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marker.sv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975" cy="307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2F5C" w:rsidRPr="00AD4F1A">
        <w:rPr>
          <w:noProof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64780135" wp14:editId="55A301CE">
                <wp:simplePos x="0" y="0"/>
                <wp:positionH relativeFrom="column">
                  <wp:posOffset>3068955</wp:posOffset>
                </wp:positionH>
                <wp:positionV relativeFrom="paragraph">
                  <wp:posOffset>2762885</wp:posOffset>
                </wp:positionV>
                <wp:extent cx="882015" cy="2020570"/>
                <wp:effectExtent l="38100" t="19050" r="32385" b="17780"/>
                <wp:wrapNone/>
                <wp:docPr id="125" name="Freeform: Shape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2015" cy="2020570"/>
                        </a:xfrm>
                        <a:custGeom>
                          <a:avLst/>
                          <a:gdLst>
                            <a:gd name="connsiteX0" fmla="*/ 202018 w 882502"/>
                            <a:gd name="connsiteY0" fmla="*/ 2021017 h 2021017"/>
                            <a:gd name="connsiteX1" fmla="*/ 95693 w 882502"/>
                            <a:gd name="connsiteY1" fmla="*/ 1999752 h 2021017"/>
                            <a:gd name="connsiteX2" fmla="*/ 74427 w 882502"/>
                            <a:gd name="connsiteY2" fmla="*/ 1978487 h 2021017"/>
                            <a:gd name="connsiteX3" fmla="*/ 42530 w 882502"/>
                            <a:gd name="connsiteY3" fmla="*/ 1967854 h 2021017"/>
                            <a:gd name="connsiteX4" fmla="*/ 31897 w 882502"/>
                            <a:gd name="connsiteY4" fmla="*/ 1935957 h 2021017"/>
                            <a:gd name="connsiteX5" fmla="*/ 31897 w 882502"/>
                            <a:gd name="connsiteY5" fmla="*/ 1585082 h 2021017"/>
                            <a:gd name="connsiteX6" fmla="*/ 10632 w 882502"/>
                            <a:gd name="connsiteY6" fmla="*/ 1159780 h 2021017"/>
                            <a:gd name="connsiteX7" fmla="*/ 0 w 882502"/>
                            <a:gd name="connsiteY7" fmla="*/ 1127882 h 2021017"/>
                            <a:gd name="connsiteX8" fmla="*/ 127590 w 882502"/>
                            <a:gd name="connsiteY8" fmla="*/ 1117250 h 2021017"/>
                            <a:gd name="connsiteX9" fmla="*/ 159488 w 882502"/>
                            <a:gd name="connsiteY9" fmla="*/ 1095985 h 2021017"/>
                            <a:gd name="connsiteX10" fmla="*/ 191386 w 882502"/>
                            <a:gd name="connsiteY10" fmla="*/ 1085352 h 2021017"/>
                            <a:gd name="connsiteX11" fmla="*/ 255181 w 882502"/>
                            <a:gd name="connsiteY11" fmla="*/ 1042822 h 2021017"/>
                            <a:gd name="connsiteX12" fmla="*/ 425302 w 882502"/>
                            <a:gd name="connsiteY12" fmla="*/ 1010924 h 2021017"/>
                            <a:gd name="connsiteX13" fmla="*/ 446567 w 882502"/>
                            <a:gd name="connsiteY13" fmla="*/ 979026 h 2021017"/>
                            <a:gd name="connsiteX14" fmla="*/ 489097 w 882502"/>
                            <a:gd name="connsiteY14" fmla="*/ 957761 h 2021017"/>
                            <a:gd name="connsiteX15" fmla="*/ 552893 w 882502"/>
                            <a:gd name="connsiteY15" fmla="*/ 925864 h 2021017"/>
                            <a:gd name="connsiteX16" fmla="*/ 584790 w 882502"/>
                            <a:gd name="connsiteY16" fmla="*/ 904599 h 2021017"/>
                            <a:gd name="connsiteX17" fmla="*/ 595423 w 882502"/>
                            <a:gd name="connsiteY17" fmla="*/ 872701 h 2021017"/>
                            <a:gd name="connsiteX18" fmla="*/ 616688 w 882502"/>
                            <a:gd name="connsiteY18" fmla="*/ 840803 h 2021017"/>
                            <a:gd name="connsiteX19" fmla="*/ 669851 w 882502"/>
                            <a:gd name="connsiteY19" fmla="*/ 787640 h 2021017"/>
                            <a:gd name="connsiteX20" fmla="*/ 744279 w 882502"/>
                            <a:gd name="connsiteY20" fmla="*/ 702580 h 2021017"/>
                            <a:gd name="connsiteX21" fmla="*/ 808074 w 882502"/>
                            <a:gd name="connsiteY21" fmla="*/ 660050 h 2021017"/>
                            <a:gd name="connsiteX22" fmla="*/ 839972 w 882502"/>
                            <a:gd name="connsiteY22" fmla="*/ 628152 h 2021017"/>
                            <a:gd name="connsiteX23" fmla="*/ 871869 w 882502"/>
                            <a:gd name="connsiteY23" fmla="*/ 617519 h 2021017"/>
                            <a:gd name="connsiteX24" fmla="*/ 882502 w 882502"/>
                            <a:gd name="connsiteY24" fmla="*/ 585622 h 2021017"/>
                            <a:gd name="connsiteX25" fmla="*/ 786809 w 882502"/>
                            <a:gd name="connsiteY25" fmla="*/ 532459 h 2021017"/>
                            <a:gd name="connsiteX26" fmla="*/ 733646 w 882502"/>
                            <a:gd name="connsiteY26" fmla="*/ 468664 h 2021017"/>
                            <a:gd name="connsiteX27" fmla="*/ 723013 w 882502"/>
                            <a:gd name="connsiteY27" fmla="*/ 426133 h 2021017"/>
                            <a:gd name="connsiteX28" fmla="*/ 712381 w 882502"/>
                            <a:gd name="connsiteY28" fmla="*/ 394236 h 2021017"/>
                            <a:gd name="connsiteX29" fmla="*/ 701748 w 882502"/>
                            <a:gd name="connsiteY29" fmla="*/ 351706 h 2021017"/>
                            <a:gd name="connsiteX30" fmla="*/ 669851 w 882502"/>
                            <a:gd name="connsiteY30" fmla="*/ 245380 h 2021017"/>
                            <a:gd name="connsiteX31" fmla="*/ 648586 w 882502"/>
                            <a:gd name="connsiteY31" fmla="*/ 139054 h 2021017"/>
                            <a:gd name="connsiteX32" fmla="*/ 627320 w 882502"/>
                            <a:gd name="connsiteY32" fmla="*/ 117789 h 2021017"/>
                            <a:gd name="connsiteX33" fmla="*/ 542260 w 882502"/>
                            <a:gd name="connsiteY33" fmla="*/ 43361 h 2021017"/>
                            <a:gd name="connsiteX34" fmla="*/ 510362 w 882502"/>
                            <a:gd name="connsiteY34" fmla="*/ 22096 h 2021017"/>
                            <a:gd name="connsiteX35" fmla="*/ 297711 w 882502"/>
                            <a:gd name="connsiteY35" fmla="*/ 831 h 2021017"/>
                            <a:gd name="connsiteX36" fmla="*/ 85060 w 882502"/>
                            <a:gd name="connsiteY36" fmla="*/ 11464 h 2021017"/>
                            <a:gd name="connsiteX37" fmla="*/ 21265 w 882502"/>
                            <a:gd name="connsiteY37" fmla="*/ 139054 h 2021017"/>
                            <a:gd name="connsiteX38" fmla="*/ 21265 w 882502"/>
                            <a:gd name="connsiteY38" fmla="*/ 149687 h 202101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</a:cxnLst>
                          <a:rect l="l" t="t" r="r" b="b"/>
                          <a:pathLst>
                            <a:path w="882502" h="2021017">
                              <a:moveTo>
                                <a:pt x="202018" y="2021017"/>
                              </a:moveTo>
                              <a:cubicBezTo>
                                <a:pt x="194003" y="2019681"/>
                                <a:pt x="111557" y="2007684"/>
                                <a:pt x="95693" y="1999752"/>
                              </a:cubicBezTo>
                              <a:cubicBezTo>
                                <a:pt x="86727" y="1995269"/>
                                <a:pt x="83023" y="1983645"/>
                                <a:pt x="74427" y="1978487"/>
                              </a:cubicBezTo>
                              <a:cubicBezTo>
                                <a:pt x="64817" y="1972721"/>
                                <a:pt x="53162" y="1971398"/>
                                <a:pt x="42530" y="1967854"/>
                              </a:cubicBezTo>
                              <a:cubicBezTo>
                                <a:pt x="38986" y="1957222"/>
                                <a:pt x="34976" y="1946733"/>
                                <a:pt x="31897" y="1935957"/>
                              </a:cubicBezTo>
                              <a:cubicBezTo>
                                <a:pt x="-4224" y="1809533"/>
                                <a:pt x="24615" y="1796277"/>
                                <a:pt x="31897" y="1585082"/>
                              </a:cubicBezTo>
                              <a:cubicBezTo>
                                <a:pt x="26446" y="1388823"/>
                                <a:pt x="51584" y="1303113"/>
                                <a:pt x="10632" y="1159780"/>
                              </a:cubicBezTo>
                              <a:cubicBezTo>
                                <a:pt x="7553" y="1149003"/>
                                <a:pt x="3544" y="1138515"/>
                                <a:pt x="0" y="1127882"/>
                              </a:cubicBezTo>
                              <a:cubicBezTo>
                                <a:pt x="42530" y="1124338"/>
                                <a:pt x="85741" y="1125620"/>
                                <a:pt x="127590" y="1117250"/>
                              </a:cubicBezTo>
                              <a:cubicBezTo>
                                <a:pt x="140121" y="1114744"/>
                                <a:pt x="148058" y="1101700"/>
                                <a:pt x="159488" y="1095985"/>
                              </a:cubicBezTo>
                              <a:cubicBezTo>
                                <a:pt x="169513" y="1090973"/>
                                <a:pt x="181589" y="1090795"/>
                                <a:pt x="191386" y="1085352"/>
                              </a:cubicBezTo>
                              <a:cubicBezTo>
                                <a:pt x="213727" y="1072940"/>
                                <a:pt x="230935" y="1050904"/>
                                <a:pt x="255181" y="1042822"/>
                              </a:cubicBezTo>
                              <a:cubicBezTo>
                                <a:pt x="331303" y="1017447"/>
                                <a:pt x="276001" y="1033893"/>
                                <a:pt x="425302" y="1010924"/>
                              </a:cubicBezTo>
                              <a:cubicBezTo>
                                <a:pt x="432390" y="1000291"/>
                                <a:pt x="436750" y="987207"/>
                                <a:pt x="446567" y="979026"/>
                              </a:cubicBezTo>
                              <a:cubicBezTo>
                                <a:pt x="458743" y="968879"/>
                                <a:pt x="475335" y="965625"/>
                                <a:pt x="489097" y="957761"/>
                              </a:cubicBezTo>
                              <a:cubicBezTo>
                                <a:pt x="546808" y="924784"/>
                                <a:pt x="494412" y="945357"/>
                                <a:pt x="552893" y="925864"/>
                              </a:cubicBezTo>
                              <a:cubicBezTo>
                                <a:pt x="563525" y="918776"/>
                                <a:pt x="576807" y="914577"/>
                                <a:pt x="584790" y="904599"/>
                              </a:cubicBezTo>
                              <a:cubicBezTo>
                                <a:pt x="591791" y="895847"/>
                                <a:pt x="590411" y="882726"/>
                                <a:pt x="595423" y="872701"/>
                              </a:cubicBezTo>
                              <a:cubicBezTo>
                                <a:pt x="601138" y="861271"/>
                                <a:pt x="608273" y="850420"/>
                                <a:pt x="616688" y="840803"/>
                              </a:cubicBezTo>
                              <a:cubicBezTo>
                                <a:pt x="633191" y="821942"/>
                                <a:pt x="655950" y="808492"/>
                                <a:pt x="669851" y="787640"/>
                              </a:cubicBezTo>
                              <a:cubicBezTo>
                                <a:pt x="746054" y="673336"/>
                                <a:pt x="677824" y="757960"/>
                                <a:pt x="744279" y="702580"/>
                              </a:cubicBezTo>
                              <a:cubicBezTo>
                                <a:pt x="797376" y="658332"/>
                                <a:pt x="752016" y="678735"/>
                                <a:pt x="808074" y="660050"/>
                              </a:cubicBezTo>
                              <a:cubicBezTo>
                                <a:pt x="818707" y="649417"/>
                                <a:pt x="827461" y="636493"/>
                                <a:pt x="839972" y="628152"/>
                              </a:cubicBezTo>
                              <a:cubicBezTo>
                                <a:pt x="849297" y="621935"/>
                                <a:pt x="863944" y="625444"/>
                                <a:pt x="871869" y="617519"/>
                              </a:cubicBezTo>
                              <a:cubicBezTo>
                                <a:pt x="879794" y="609594"/>
                                <a:pt x="878958" y="596254"/>
                                <a:pt x="882502" y="585622"/>
                              </a:cubicBezTo>
                              <a:cubicBezTo>
                                <a:pt x="809381" y="536875"/>
                                <a:pt x="842952" y="551174"/>
                                <a:pt x="786809" y="532459"/>
                              </a:cubicBezTo>
                              <a:cubicBezTo>
                                <a:pt x="767650" y="513300"/>
                                <a:pt x="744748" y="494568"/>
                                <a:pt x="733646" y="468664"/>
                              </a:cubicBezTo>
                              <a:cubicBezTo>
                                <a:pt x="727889" y="455232"/>
                                <a:pt x="727028" y="440184"/>
                                <a:pt x="723013" y="426133"/>
                              </a:cubicBezTo>
                              <a:cubicBezTo>
                                <a:pt x="719934" y="415357"/>
                                <a:pt x="715460" y="405012"/>
                                <a:pt x="712381" y="394236"/>
                              </a:cubicBezTo>
                              <a:cubicBezTo>
                                <a:pt x="708366" y="380185"/>
                                <a:pt x="705947" y="365703"/>
                                <a:pt x="701748" y="351706"/>
                              </a:cubicBezTo>
                              <a:cubicBezTo>
                                <a:pt x="688942" y="309021"/>
                                <a:pt x="677392" y="286857"/>
                                <a:pt x="669851" y="245380"/>
                              </a:cubicBezTo>
                              <a:cubicBezTo>
                                <a:pt x="667288" y="231281"/>
                                <a:pt x="662825" y="162785"/>
                                <a:pt x="648586" y="139054"/>
                              </a:cubicBezTo>
                              <a:cubicBezTo>
                                <a:pt x="643428" y="130458"/>
                                <a:pt x="633582" y="125617"/>
                                <a:pt x="627320" y="117789"/>
                              </a:cubicBezTo>
                              <a:cubicBezTo>
                                <a:pt x="576687" y="54500"/>
                                <a:pt x="647070" y="113235"/>
                                <a:pt x="542260" y="43361"/>
                              </a:cubicBezTo>
                              <a:cubicBezTo>
                                <a:pt x="531627" y="36273"/>
                                <a:pt x="522893" y="24602"/>
                                <a:pt x="510362" y="22096"/>
                              </a:cubicBezTo>
                              <a:cubicBezTo>
                                <a:pt x="404954" y="1015"/>
                                <a:pt x="475232" y="12666"/>
                                <a:pt x="297711" y="831"/>
                              </a:cubicBezTo>
                              <a:cubicBezTo>
                                <a:pt x="226827" y="4375"/>
                                <a:pt x="153193" y="-8408"/>
                                <a:pt x="85060" y="11464"/>
                              </a:cubicBezTo>
                              <a:cubicBezTo>
                                <a:pt x="63557" y="17736"/>
                                <a:pt x="21265" y="117822"/>
                                <a:pt x="21265" y="139054"/>
                              </a:cubicBezTo>
                              <a:lnTo>
                                <a:pt x="21265" y="149687"/>
                              </a:lnTo>
                            </a:path>
                          </a:pathLst>
                        </a:custGeom>
                        <a:noFill/>
                        <a:ln w="381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A2C2D7" id="Freeform: Shape 125" o:spid="_x0000_s1026" style="position:absolute;margin-left:241.65pt;margin-top:217.55pt;width:69.45pt;height:159.1pt;z-index:251801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882502,20210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" path="m202018,2021017v-8015,-1336,-90461,-13333,-106325,-21265c86727,1995269,83023,1983645,74427,1978487v-9610,-5766,-21265,-7089,-31897,-10633c38986,1957222,34976,1946733,31897,1935957v-36121,-126424,-7282,-139680,,-350875c26446,1388823,51584,1303113,10632,1159780,7553,1149003,3544,1138515,,1127882v42530,-3544,85741,-2262,127590,-10632c140121,1114744,148058,1101700,159488,1095985v10025,-5012,22101,-5190,31898,-10633c213727,1072940,230935,1050904,255181,1042822v76122,-25375,20820,-8929,170121,-31898c432390,1000291,436750,987207,446567,979026v12176,-10147,28768,-13401,42530,-21265c546808,924784,494412,945357,552893,925864v10632,-7088,23914,-11287,31897,-21265c591791,895847,590411,882726,595423,872701v5715,-11430,12850,-22281,21265,-31898c633191,821942,655950,808492,669851,787640v76203,-114304,7973,-29680,74428,-85060c797376,658332,752016,678735,808074,660050v10633,-10633,19387,-23557,31898,-31898c849297,621935,863944,625444,871869,617519v7925,-7925,7089,-21265,10633,-31897c809381,536875,842952,551174,786809,532459,767650,513300,744748,494568,733646,468664v-5757,-13432,-6618,-28480,-10633,-42531c719934,415357,715460,405012,712381,394236v-4015,-14051,-6434,-28533,-10633,-42530c688942,309021,677392,286857,669851,245380v-2563,-14099,-7026,-82595,-21265,-106326c643428,130458,633582,125617,627320,117789,576687,54500,647070,113235,542260,43361,531627,36273,522893,24602,510362,22096,404954,1015,475232,12666,297711,831,226827,4375,153193,-8408,85060,11464,63557,17736,21265,117822,21265,139054r,10633e" filled="f" strokecolor="#2f528f" strokeweight="3pt">
                <v:stroke joinstyle="miter"/>
                <v:path arrowok="t" o:connecttype="custom" o:connectlocs="201907,2020570;95640,1999310;74386,1978049;42507,1967419;31879,1935529;31879,1584731;10626,1159523;0,1127633;127520,1117003;159400,1095743;191280,1085112;255040,1042591;425067,1010700;446321,978809;488827,957549;552588,925659;584467,904399;595094,872508;616348,840617;669481,787466;743868,702425;807628,659904;839508,628013;871388,617382;882015,585492;786375,532341;733241,468560;722614,426039;711988,394149;701361,351628;669481,245326;648228,139023;626974,117763;541961,43351;510080,22091;297547,831;85013,11461;21253,139023;21253,149654" o:connectangles="0,0,0,0,0,0,0,0,0,0,0,0,0,0,0,0,0,0,0,0,0,0,0,0,0,0,0,0,0,0,0,0,0,0,0,0,0,0,0"/>
              </v:shape>
            </w:pict>
          </mc:Fallback>
        </mc:AlternateContent>
      </w:r>
      <w:r w:rsidR="00492F5C" w:rsidRPr="00AD4F1A">
        <w:rPr>
          <w:noProof/>
        </w:rPr>
        <w:drawing>
          <wp:anchor distT="0" distB="0" distL="114300" distR="114300" simplePos="0" relativeHeight="251799552" behindDoc="0" locked="0" layoutInCell="1" allowOverlap="1" wp14:anchorId="528A9B56" wp14:editId="0C5B8D0A">
            <wp:simplePos x="0" y="0"/>
            <wp:positionH relativeFrom="column">
              <wp:posOffset>2916319</wp:posOffset>
            </wp:positionH>
            <wp:positionV relativeFrom="paragraph">
              <wp:posOffset>2672641</wp:posOffset>
            </wp:positionV>
            <wp:extent cx="307975" cy="307975"/>
            <wp:effectExtent l="0" t="0" r="0" b="0"/>
            <wp:wrapNone/>
            <wp:docPr id="128" name="Graphic 128" descr="Mar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marker.sv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975" cy="307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2F5C">
        <w:rPr>
          <w:noProof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4CA9E3E6" wp14:editId="4AC4FB04">
                <wp:simplePos x="0" y="0"/>
                <wp:positionH relativeFrom="column">
                  <wp:posOffset>3776315</wp:posOffset>
                </wp:positionH>
                <wp:positionV relativeFrom="paragraph">
                  <wp:posOffset>2812326</wp:posOffset>
                </wp:positionV>
                <wp:extent cx="482444" cy="545593"/>
                <wp:effectExtent l="19050" t="19050" r="32385" b="26035"/>
                <wp:wrapNone/>
                <wp:docPr id="63" name="Freeform: Shap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2444" cy="545593"/>
                        </a:xfrm>
                        <a:custGeom>
                          <a:avLst/>
                          <a:gdLst>
                            <a:gd name="connsiteX0" fmla="*/ 72928 w 482444"/>
                            <a:gd name="connsiteY0" fmla="*/ 545593 h 545593"/>
                            <a:gd name="connsiteX1" fmla="*/ 117806 w 482444"/>
                            <a:gd name="connsiteY1" fmla="*/ 528764 h 545593"/>
                            <a:gd name="connsiteX2" fmla="*/ 151465 w 482444"/>
                            <a:gd name="connsiteY2" fmla="*/ 517544 h 545593"/>
                            <a:gd name="connsiteX3" fmla="*/ 168294 w 482444"/>
                            <a:gd name="connsiteY3" fmla="*/ 506324 h 545593"/>
                            <a:gd name="connsiteX4" fmla="*/ 185124 w 482444"/>
                            <a:gd name="connsiteY4" fmla="*/ 472666 h 545593"/>
                            <a:gd name="connsiteX5" fmla="*/ 218783 w 482444"/>
                            <a:gd name="connsiteY5" fmla="*/ 461446 h 545593"/>
                            <a:gd name="connsiteX6" fmla="*/ 252442 w 482444"/>
                            <a:gd name="connsiteY6" fmla="*/ 439007 h 545593"/>
                            <a:gd name="connsiteX7" fmla="*/ 280491 w 482444"/>
                            <a:gd name="connsiteY7" fmla="*/ 405348 h 545593"/>
                            <a:gd name="connsiteX8" fmla="*/ 291710 w 482444"/>
                            <a:gd name="connsiteY8" fmla="*/ 371689 h 545593"/>
                            <a:gd name="connsiteX9" fmla="*/ 302930 w 482444"/>
                            <a:gd name="connsiteY9" fmla="*/ 354859 h 545593"/>
                            <a:gd name="connsiteX10" fmla="*/ 314150 w 482444"/>
                            <a:gd name="connsiteY10" fmla="*/ 321201 h 545593"/>
                            <a:gd name="connsiteX11" fmla="*/ 325369 w 482444"/>
                            <a:gd name="connsiteY11" fmla="*/ 287542 h 545593"/>
                            <a:gd name="connsiteX12" fmla="*/ 330979 w 482444"/>
                            <a:gd name="connsiteY12" fmla="*/ 270712 h 545593"/>
                            <a:gd name="connsiteX13" fmla="*/ 353418 w 482444"/>
                            <a:gd name="connsiteY13" fmla="*/ 237053 h 545593"/>
                            <a:gd name="connsiteX14" fmla="*/ 359028 w 482444"/>
                            <a:gd name="connsiteY14" fmla="*/ 214614 h 545593"/>
                            <a:gd name="connsiteX15" fmla="*/ 375858 w 482444"/>
                            <a:gd name="connsiteY15" fmla="*/ 180955 h 545593"/>
                            <a:gd name="connsiteX16" fmla="*/ 392687 w 482444"/>
                            <a:gd name="connsiteY16" fmla="*/ 169736 h 545593"/>
                            <a:gd name="connsiteX17" fmla="*/ 403907 w 482444"/>
                            <a:gd name="connsiteY17" fmla="*/ 152906 h 545593"/>
                            <a:gd name="connsiteX18" fmla="*/ 420736 w 482444"/>
                            <a:gd name="connsiteY18" fmla="*/ 141686 h 545593"/>
                            <a:gd name="connsiteX19" fmla="*/ 426346 w 482444"/>
                            <a:gd name="connsiteY19" fmla="*/ 124857 h 545593"/>
                            <a:gd name="connsiteX20" fmla="*/ 437566 w 482444"/>
                            <a:gd name="connsiteY20" fmla="*/ 108028 h 545593"/>
                            <a:gd name="connsiteX21" fmla="*/ 448785 w 482444"/>
                            <a:gd name="connsiteY21" fmla="*/ 74369 h 545593"/>
                            <a:gd name="connsiteX22" fmla="*/ 465615 w 482444"/>
                            <a:gd name="connsiteY22" fmla="*/ 40710 h 545593"/>
                            <a:gd name="connsiteX23" fmla="*/ 482444 w 482444"/>
                            <a:gd name="connsiteY23" fmla="*/ 29490 h 545593"/>
                            <a:gd name="connsiteX24" fmla="*/ 426346 w 482444"/>
                            <a:gd name="connsiteY24" fmla="*/ 12661 h 545593"/>
                            <a:gd name="connsiteX25" fmla="*/ 420736 w 482444"/>
                            <a:gd name="connsiteY25" fmla="*/ 29490 h 545593"/>
                            <a:gd name="connsiteX26" fmla="*/ 403907 w 482444"/>
                            <a:gd name="connsiteY26" fmla="*/ 46320 h 545593"/>
                            <a:gd name="connsiteX27" fmla="*/ 392687 w 482444"/>
                            <a:gd name="connsiteY27" fmla="*/ 63149 h 545593"/>
                            <a:gd name="connsiteX28" fmla="*/ 370248 w 482444"/>
                            <a:gd name="connsiteY28" fmla="*/ 124857 h 545593"/>
                            <a:gd name="connsiteX29" fmla="*/ 353418 w 482444"/>
                            <a:gd name="connsiteY29" fmla="*/ 136077 h 545593"/>
                            <a:gd name="connsiteX30" fmla="*/ 342199 w 482444"/>
                            <a:gd name="connsiteY30" fmla="*/ 169736 h 545593"/>
                            <a:gd name="connsiteX31" fmla="*/ 319759 w 482444"/>
                            <a:gd name="connsiteY31" fmla="*/ 203394 h 545593"/>
                            <a:gd name="connsiteX32" fmla="*/ 297320 w 482444"/>
                            <a:gd name="connsiteY32" fmla="*/ 231443 h 545593"/>
                            <a:gd name="connsiteX33" fmla="*/ 286101 w 482444"/>
                            <a:gd name="connsiteY33" fmla="*/ 248273 h 545593"/>
                            <a:gd name="connsiteX34" fmla="*/ 252442 w 482444"/>
                            <a:gd name="connsiteY34" fmla="*/ 259493 h 545593"/>
                            <a:gd name="connsiteX35" fmla="*/ 241222 w 482444"/>
                            <a:gd name="connsiteY35" fmla="*/ 276322 h 545593"/>
                            <a:gd name="connsiteX36" fmla="*/ 224393 w 482444"/>
                            <a:gd name="connsiteY36" fmla="*/ 281932 h 545593"/>
                            <a:gd name="connsiteX37" fmla="*/ 201953 w 482444"/>
                            <a:gd name="connsiteY37" fmla="*/ 304371 h 545593"/>
                            <a:gd name="connsiteX38" fmla="*/ 196343 w 482444"/>
                            <a:gd name="connsiteY38" fmla="*/ 321201 h 545593"/>
                            <a:gd name="connsiteX39" fmla="*/ 185124 w 482444"/>
                            <a:gd name="connsiteY39" fmla="*/ 338030 h 545593"/>
                            <a:gd name="connsiteX40" fmla="*/ 173904 w 482444"/>
                            <a:gd name="connsiteY40" fmla="*/ 399738 h 545593"/>
                            <a:gd name="connsiteX41" fmla="*/ 162685 w 482444"/>
                            <a:gd name="connsiteY41" fmla="*/ 416567 h 545593"/>
                            <a:gd name="connsiteX42" fmla="*/ 145855 w 482444"/>
                            <a:gd name="connsiteY42" fmla="*/ 422177 h 545593"/>
                            <a:gd name="connsiteX43" fmla="*/ 129026 w 482444"/>
                            <a:gd name="connsiteY43" fmla="*/ 433397 h 545593"/>
                            <a:gd name="connsiteX44" fmla="*/ 50488 w 482444"/>
                            <a:gd name="connsiteY44" fmla="*/ 444616 h 545593"/>
                            <a:gd name="connsiteX45" fmla="*/ 5610 w 482444"/>
                            <a:gd name="connsiteY45" fmla="*/ 439007 h 545593"/>
                            <a:gd name="connsiteX46" fmla="*/ 0 w 482444"/>
                            <a:gd name="connsiteY46" fmla="*/ 422177 h 54559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</a:cxnLst>
                          <a:rect l="l" t="t" r="r" b="b"/>
                          <a:pathLst>
                            <a:path w="482444" h="545593">
                              <a:moveTo>
                                <a:pt x="72928" y="545593"/>
                              </a:moveTo>
                              <a:cubicBezTo>
                                <a:pt x="139424" y="532293"/>
                                <a:pt x="70533" y="549774"/>
                                <a:pt x="117806" y="528764"/>
                              </a:cubicBezTo>
                              <a:cubicBezTo>
                                <a:pt x="128613" y="523961"/>
                                <a:pt x="151465" y="517544"/>
                                <a:pt x="151465" y="517544"/>
                              </a:cubicBezTo>
                              <a:cubicBezTo>
                                <a:pt x="157075" y="513804"/>
                                <a:pt x="164082" y="511589"/>
                                <a:pt x="168294" y="506324"/>
                              </a:cubicBezTo>
                              <a:cubicBezTo>
                                <a:pt x="179909" y="491805"/>
                                <a:pt x="166208" y="484488"/>
                                <a:pt x="185124" y="472666"/>
                              </a:cubicBezTo>
                              <a:cubicBezTo>
                                <a:pt x="195153" y="466398"/>
                                <a:pt x="218783" y="461446"/>
                                <a:pt x="218783" y="461446"/>
                              </a:cubicBezTo>
                              <a:cubicBezTo>
                                <a:pt x="230003" y="453966"/>
                                <a:pt x="244963" y="450227"/>
                                <a:pt x="252442" y="439007"/>
                              </a:cubicBezTo>
                              <a:cubicBezTo>
                                <a:pt x="268061" y="415576"/>
                                <a:pt x="258893" y="426944"/>
                                <a:pt x="280491" y="405348"/>
                              </a:cubicBezTo>
                              <a:cubicBezTo>
                                <a:pt x="284231" y="394128"/>
                                <a:pt x="285150" y="381529"/>
                                <a:pt x="291710" y="371689"/>
                              </a:cubicBezTo>
                              <a:cubicBezTo>
                                <a:pt x="295450" y="366079"/>
                                <a:pt x="300192" y="361020"/>
                                <a:pt x="302930" y="354859"/>
                              </a:cubicBezTo>
                              <a:cubicBezTo>
                                <a:pt x="307733" y="344052"/>
                                <a:pt x="310410" y="332420"/>
                                <a:pt x="314150" y="321201"/>
                              </a:cubicBezTo>
                              <a:lnTo>
                                <a:pt x="325369" y="287542"/>
                              </a:lnTo>
                              <a:cubicBezTo>
                                <a:pt x="327239" y="281932"/>
                                <a:pt x="327699" y="275632"/>
                                <a:pt x="330979" y="270712"/>
                              </a:cubicBezTo>
                              <a:lnTo>
                                <a:pt x="353418" y="237053"/>
                              </a:lnTo>
                              <a:cubicBezTo>
                                <a:pt x="355288" y="229573"/>
                                <a:pt x="356910" y="222027"/>
                                <a:pt x="359028" y="214614"/>
                              </a:cubicBezTo>
                              <a:cubicBezTo>
                                <a:pt x="362678" y="201839"/>
                                <a:pt x="366024" y="190789"/>
                                <a:pt x="375858" y="180955"/>
                              </a:cubicBezTo>
                              <a:cubicBezTo>
                                <a:pt x="380625" y="176188"/>
                                <a:pt x="387077" y="173476"/>
                                <a:pt x="392687" y="169736"/>
                              </a:cubicBezTo>
                              <a:cubicBezTo>
                                <a:pt x="396427" y="164126"/>
                                <a:pt x="399140" y="157674"/>
                                <a:pt x="403907" y="152906"/>
                              </a:cubicBezTo>
                              <a:cubicBezTo>
                                <a:pt x="408674" y="148139"/>
                                <a:pt x="416524" y="146951"/>
                                <a:pt x="420736" y="141686"/>
                              </a:cubicBezTo>
                              <a:cubicBezTo>
                                <a:pt x="424430" y="137069"/>
                                <a:pt x="423701" y="130146"/>
                                <a:pt x="426346" y="124857"/>
                              </a:cubicBezTo>
                              <a:cubicBezTo>
                                <a:pt x="429361" y="118827"/>
                                <a:pt x="433826" y="113638"/>
                                <a:pt x="437566" y="108028"/>
                              </a:cubicBezTo>
                              <a:lnTo>
                                <a:pt x="448785" y="74369"/>
                              </a:lnTo>
                              <a:cubicBezTo>
                                <a:pt x="453348" y="60680"/>
                                <a:pt x="454739" y="51586"/>
                                <a:pt x="465615" y="40710"/>
                              </a:cubicBezTo>
                              <a:cubicBezTo>
                                <a:pt x="470382" y="35943"/>
                                <a:pt x="476834" y="33230"/>
                                <a:pt x="482444" y="29490"/>
                              </a:cubicBezTo>
                              <a:cubicBezTo>
                                <a:pt x="474465" y="-2423"/>
                                <a:pt x="480679" y="-9072"/>
                                <a:pt x="426346" y="12661"/>
                              </a:cubicBezTo>
                              <a:cubicBezTo>
                                <a:pt x="420856" y="14857"/>
                                <a:pt x="424016" y="24570"/>
                                <a:pt x="420736" y="29490"/>
                              </a:cubicBezTo>
                              <a:cubicBezTo>
                                <a:pt x="416335" y="36091"/>
                                <a:pt x="408986" y="40225"/>
                                <a:pt x="403907" y="46320"/>
                              </a:cubicBezTo>
                              <a:cubicBezTo>
                                <a:pt x="399591" y="51499"/>
                                <a:pt x="396427" y="57539"/>
                                <a:pt x="392687" y="63149"/>
                              </a:cubicBezTo>
                              <a:cubicBezTo>
                                <a:pt x="388536" y="83906"/>
                                <a:pt x="386310" y="108795"/>
                                <a:pt x="370248" y="124857"/>
                              </a:cubicBezTo>
                              <a:cubicBezTo>
                                <a:pt x="365480" y="129625"/>
                                <a:pt x="359028" y="132337"/>
                                <a:pt x="353418" y="136077"/>
                              </a:cubicBezTo>
                              <a:cubicBezTo>
                                <a:pt x="349678" y="147297"/>
                                <a:pt x="348759" y="159896"/>
                                <a:pt x="342199" y="169736"/>
                              </a:cubicBezTo>
                              <a:lnTo>
                                <a:pt x="319759" y="203394"/>
                              </a:lnTo>
                              <a:cubicBezTo>
                                <a:pt x="308839" y="236159"/>
                                <a:pt x="322695" y="206068"/>
                                <a:pt x="297320" y="231443"/>
                              </a:cubicBezTo>
                              <a:cubicBezTo>
                                <a:pt x="292553" y="236210"/>
                                <a:pt x="291818" y="244700"/>
                                <a:pt x="286101" y="248273"/>
                              </a:cubicBezTo>
                              <a:cubicBezTo>
                                <a:pt x="276072" y="254541"/>
                                <a:pt x="252442" y="259493"/>
                                <a:pt x="252442" y="259493"/>
                              </a:cubicBezTo>
                              <a:cubicBezTo>
                                <a:pt x="248702" y="265103"/>
                                <a:pt x="246487" y="272110"/>
                                <a:pt x="241222" y="276322"/>
                              </a:cubicBezTo>
                              <a:cubicBezTo>
                                <a:pt x="236605" y="280016"/>
                                <a:pt x="228574" y="277751"/>
                                <a:pt x="224393" y="281932"/>
                              </a:cubicBezTo>
                              <a:cubicBezTo>
                                <a:pt x="194475" y="311850"/>
                                <a:pt x="246832" y="289411"/>
                                <a:pt x="201953" y="304371"/>
                              </a:cubicBezTo>
                              <a:cubicBezTo>
                                <a:pt x="200083" y="309981"/>
                                <a:pt x="198988" y="315912"/>
                                <a:pt x="196343" y="321201"/>
                              </a:cubicBezTo>
                              <a:cubicBezTo>
                                <a:pt x="193328" y="327231"/>
                                <a:pt x="186898" y="331526"/>
                                <a:pt x="185124" y="338030"/>
                              </a:cubicBezTo>
                              <a:cubicBezTo>
                                <a:pt x="178161" y="363561"/>
                                <a:pt x="184525" y="378497"/>
                                <a:pt x="173904" y="399738"/>
                              </a:cubicBezTo>
                              <a:cubicBezTo>
                                <a:pt x="170889" y="405768"/>
                                <a:pt x="167950" y="412355"/>
                                <a:pt x="162685" y="416567"/>
                              </a:cubicBezTo>
                              <a:cubicBezTo>
                                <a:pt x="158067" y="420261"/>
                                <a:pt x="151465" y="420307"/>
                                <a:pt x="145855" y="422177"/>
                              </a:cubicBezTo>
                              <a:cubicBezTo>
                                <a:pt x="140245" y="425917"/>
                                <a:pt x="135223" y="430741"/>
                                <a:pt x="129026" y="433397"/>
                              </a:cubicBezTo>
                              <a:cubicBezTo>
                                <a:pt x="110458" y="441355"/>
                                <a:pt x="60383" y="443627"/>
                                <a:pt x="50488" y="444616"/>
                              </a:cubicBezTo>
                              <a:cubicBezTo>
                                <a:pt x="35529" y="442746"/>
                                <a:pt x="19386" y="445130"/>
                                <a:pt x="5610" y="439007"/>
                              </a:cubicBezTo>
                              <a:cubicBezTo>
                                <a:pt x="206" y="436605"/>
                                <a:pt x="0" y="422177"/>
                                <a:pt x="0" y="422177"/>
                              </a:cubicBezTo>
                            </a:path>
                          </a:pathLst>
                        </a:custGeom>
                        <a:noFill/>
                        <a:ln w="38100"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0947B8" id="Freeform: Shape 63" o:spid="_x0000_s1026" style="position:absolute;margin-left:297.35pt;margin-top:221.45pt;width:38pt;height:42.95pt;z-index:251829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82444,5455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" path="m72928,545593v66496,-13300,-2395,4181,44878,-16829c128613,523961,151465,517544,151465,517544v5610,-3740,12617,-5955,16829,-11220c179909,491805,166208,484488,185124,472666v10029,-6268,33659,-11220,33659,-11220c230003,453966,244963,450227,252442,439007v15619,-23431,6451,-12063,28049,-33659c284231,394128,285150,381529,291710,371689v3740,-5610,8482,-10669,11220,-16830c307733,344052,310410,332420,314150,321201r11219,-33659c327239,281932,327699,275632,330979,270712r22439,-33659c355288,229573,356910,222027,359028,214614v3650,-12775,6996,-23825,16830,-33659c380625,176188,387077,173476,392687,169736v3740,-5610,6453,-12062,11220,-16830c408674,148139,416524,146951,420736,141686v3694,-4617,2965,-11540,5610,-16829c429361,118827,433826,113638,437566,108028l448785,74369v4563,-13689,5954,-22783,16830,-33659c470382,35943,476834,33230,482444,29490,474465,-2423,480679,-9072,426346,12661v-5490,2196,-2330,11909,-5610,16829c416335,36091,408986,40225,403907,46320v-4316,5179,-7480,11219,-11220,16829c388536,83906,386310,108795,370248,124857v-4768,4768,-11220,7480,-16830,11220c349678,147297,348759,159896,342199,169736r-22440,33658c308839,236159,322695,206068,297320,231443v-4767,4767,-5502,13257,-11219,16830c276072,254541,252442,259493,252442,259493v-3740,5610,-5955,12617,-11220,16829c236605,280016,228574,277751,224393,281932v-29918,29918,22439,7479,-22440,22439c200083,309981,198988,315912,196343,321201v-3015,6030,-9445,10325,-11219,16829c178161,363561,184525,378497,173904,399738v-3015,6030,-5954,12617,-11219,16829c158067,420261,151465,420307,145855,422177v-5610,3740,-10632,8564,-16829,11220c110458,441355,60383,443627,50488,444616v-14959,-1870,-31102,514,-44878,-5609c206,436605,,422177,,422177e" filled="f" strokecolor="#7030a0" strokeweight="3pt">
                <v:stroke joinstyle="miter"/>
                <v:path arrowok="t" o:connecttype="custom" o:connectlocs="72928,545593;117806,528764;151465,517544;168294,506324;185124,472666;218783,461446;252442,439007;280491,405348;291710,371689;302930,354859;314150,321201;325369,287542;330979,270712;353418,237053;359028,214614;375858,180955;392687,169736;403907,152906;420736,141686;426346,124857;437566,108028;448785,74369;465615,40710;482444,29490;426346,12661;420736,29490;403907,46320;392687,63149;370248,124857;353418,136077;342199,169736;319759,203394;297320,231443;286101,248273;252442,259493;241222,276322;224393,281932;201953,304371;196343,321201;185124,338030;173904,399738;162685,416567;145855,422177;129026,433397;50488,444616;5610,439007;0,422177" o:connectangles="0,0,0,0,0,0,0,0,0,0,0,0,0,0,0,0,0,0,0,0,0,0,0,0,0,0,0,0,0,0,0,0,0,0,0,0,0,0,0,0,0,0,0,0,0,0,0"/>
              </v:shape>
            </w:pict>
          </mc:Fallback>
        </mc:AlternateContent>
      </w:r>
      <w:r w:rsidR="00492F5C" w:rsidRPr="00AD4F1A">
        <w:rPr>
          <w:noProof/>
        </w:rPr>
        <w:drawing>
          <wp:anchor distT="0" distB="0" distL="114300" distR="114300" simplePos="0" relativeHeight="251800576" behindDoc="0" locked="0" layoutInCell="1" allowOverlap="1" wp14:anchorId="0CE87CBF" wp14:editId="77280D70">
            <wp:simplePos x="0" y="0"/>
            <wp:positionH relativeFrom="column">
              <wp:posOffset>3145184</wp:posOffset>
            </wp:positionH>
            <wp:positionV relativeFrom="paragraph">
              <wp:posOffset>4533265</wp:posOffset>
            </wp:positionV>
            <wp:extent cx="307975" cy="307975"/>
            <wp:effectExtent l="0" t="0" r="0" b="0"/>
            <wp:wrapNone/>
            <wp:docPr id="129" name="Graphic 129" descr="Mar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marker.sv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975" cy="307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5CCA" w:rsidRPr="00F91686">
        <w:rPr>
          <w:noProof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1C217452" wp14:editId="4BB2B5E2">
                <wp:simplePos x="0" y="0"/>
                <wp:positionH relativeFrom="column">
                  <wp:posOffset>1383030</wp:posOffset>
                </wp:positionH>
                <wp:positionV relativeFrom="paragraph">
                  <wp:posOffset>342265</wp:posOffset>
                </wp:positionV>
                <wp:extent cx="45085" cy="390525"/>
                <wp:effectExtent l="171450" t="19050" r="50165" b="47625"/>
                <wp:wrapNone/>
                <wp:docPr id="133" name="Connector: Curved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085" cy="390525"/>
                        </a:xfrm>
                        <a:prstGeom prst="curvedConnector3">
                          <a:avLst>
                            <a:gd name="adj1" fmla="val -316666"/>
                          </a:avLst>
                        </a:prstGeom>
                        <a:noFill/>
                        <a:ln w="28575" cap="flat" cmpd="sng" algn="ctr">
                          <a:solidFill>
                            <a:sysClr val="windowText" lastClr="000000">
                              <a:lumMod val="85000"/>
                              <a:lumOff val="15000"/>
                            </a:sysClr>
                          </a:solidFill>
                          <a:prstDash val="dash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E24507" id="Connector: Curved 133" o:spid="_x0000_s1026" type="#_x0000_t38" style="position:absolute;margin-left:108.9pt;margin-top:26.95pt;width:3.55pt;height:30.75pt;z-index:25180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" adj="-68400" strokecolor="#262626" strokeweight="2.25pt">
                <v:stroke dashstyle="dash" endarrow="block" joinstyle="miter"/>
              </v:shape>
            </w:pict>
          </mc:Fallback>
        </mc:AlternateContent>
      </w:r>
      <w:r w:rsidR="00545CCA" w:rsidRPr="00F91686">
        <w:rPr>
          <w:noProof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0927FEA8" wp14:editId="30C59D40">
                <wp:simplePos x="0" y="0"/>
                <wp:positionH relativeFrom="column">
                  <wp:posOffset>1416685</wp:posOffset>
                </wp:positionH>
                <wp:positionV relativeFrom="paragraph">
                  <wp:posOffset>828040</wp:posOffset>
                </wp:positionV>
                <wp:extent cx="45085" cy="390525"/>
                <wp:effectExtent l="171450" t="19050" r="50165" b="47625"/>
                <wp:wrapNone/>
                <wp:docPr id="137" name="Connector: Curved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085" cy="390525"/>
                        </a:xfrm>
                        <a:prstGeom prst="curvedConnector3">
                          <a:avLst>
                            <a:gd name="adj1" fmla="val -316666"/>
                          </a:avLst>
                        </a:prstGeom>
                        <a:noFill/>
                        <a:ln w="28575" cap="flat" cmpd="sng" algn="ctr">
                          <a:solidFill>
                            <a:sysClr val="windowText" lastClr="000000">
                              <a:lumMod val="85000"/>
                              <a:lumOff val="15000"/>
                            </a:sysClr>
                          </a:solidFill>
                          <a:prstDash val="dash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5E4507" id="Connector: Curved 137" o:spid="_x0000_s1026" type="#_x0000_t38" style="position:absolute;margin-left:111.55pt;margin-top:65.2pt;width:3.55pt;height:30.75pt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" adj="-68400" strokecolor="#262626" strokeweight="2.25pt">
                <v:stroke dashstyle="dash" endarrow="block" joinstyle="miter"/>
              </v:shape>
            </w:pict>
          </mc:Fallback>
        </mc:AlternateContent>
      </w:r>
      <w:r w:rsidR="00545CCA" w:rsidRPr="00F91686">
        <w:rPr>
          <w:noProof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3ECAACC9" wp14:editId="0C0A2E9C">
                <wp:simplePos x="0" y="0"/>
                <wp:positionH relativeFrom="margin">
                  <wp:align>center</wp:align>
                </wp:positionH>
                <wp:positionV relativeFrom="paragraph">
                  <wp:posOffset>1041400</wp:posOffset>
                </wp:positionV>
                <wp:extent cx="3000375" cy="295275"/>
                <wp:effectExtent l="0" t="0" r="28575" b="28575"/>
                <wp:wrapNone/>
                <wp:docPr id="132" name="Rectangle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0375" cy="2952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EA628A6" w14:textId="77777777" w:rsidR="00F91686" w:rsidRPr="007F12CF" w:rsidRDefault="00F91686" w:rsidP="00F9168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Your </w:t>
                            </w:r>
                            <w:r w:rsidRPr="007F12CF">
                              <w:rPr>
                                <w:color w:val="000000" w:themeColor="text1"/>
                              </w:rPr>
                              <w:t>Destin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ECAACC9" id="Rectangle 132" o:spid="_x0000_s1054" style="position:absolute;left:0;text-align:left;margin-left:0;margin-top:82pt;width:236.25pt;height:23.25pt;z-index:25180569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" fillcolor="window" strokecolor="#2f528f" strokeweight="1pt">
                <v:textbox>
                  <w:txbxContent>
                    <w:p w14:paraId="4EA628A6" w14:textId="77777777" w:rsidR="00F91686" w:rsidRPr="007F12CF" w:rsidRDefault="00F91686" w:rsidP="00F91686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Your </w:t>
                      </w:r>
                      <w:r w:rsidRPr="007F12CF">
                        <w:rPr>
                          <w:color w:val="000000" w:themeColor="text1"/>
                        </w:rPr>
                        <w:t>Destinatio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1489F" w:rsidRPr="00F91686">
        <w:rPr>
          <w:noProof/>
        </w:rPr>
        <w:drawing>
          <wp:anchor distT="0" distB="0" distL="114300" distR="114300" simplePos="0" relativeHeight="251816960" behindDoc="0" locked="0" layoutInCell="1" allowOverlap="1" wp14:anchorId="734D61FA" wp14:editId="2846BDB1">
            <wp:simplePos x="0" y="0"/>
            <wp:positionH relativeFrom="column">
              <wp:posOffset>4512310</wp:posOffset>
            </wp:positionH>
            <wp:positionV relativeFrom="paragraph">
              <wp:posOffset>619760</wp:posOffset>
            </wp:positionV>
            <wp:extent cx="307975" cy="307975"/>
            <wp:effectExtent l="0" t="0" r="0" b="0"/>
            <wp:wrapNone/>
            <wp:docPr id="140" name="Graphic 140" descr="Mar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marker.sv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975" cy="307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489F" w:rsidRPr="00F91686">
        <w:rPr>
          <w:noProof/>
        </w:rPr>
        <w:drawing>
          <wp:anchor distT="0" distB="0" distL="114300" distR="114300" simplePos="0" relativeHeight="251807744" behindDoc="0" locked="0" layoutInCell="1" allowOverlap="1" wp14:anchorId="00EE27BE" wp14:editId="58ABEF0A">
            <wp:simplePos x="0" y="0"/>
            <wp:positionH relativeFrom="column">
              <wp:posOffset>4499654</wp:posOffset>
            </wp:positionH>
            <wp:positionV relativeFrom="paragraph">
              <wp:posOffset>249068</wp:posOffset>
            </wp:positionV>
            <wp:extent cx="307975" cy="307975"/>
            <wp:effectExtent l="0" t="0" r="0" b="0"/>
            <wp:wrapNone/>
            <wp:docPr id="134" name="Graphic 134" descr="Mar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marker.sv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975" cy="307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489F" w:rsidRPr="00F91686">
        <w:rPr>
          <w:noProof/>
        </w:rPr>
        <w:drawing>
          <wp:anchor distT="0" distB="0" distL="114300" distR="114300" simplePos="0" relativeHeight="251808768" behindDoc="0" locked="0" layoutInCell="1" allowOverlap="1" wp14:anchorId="3E02888D" wp14:editId="719F1B75">
            <wp:simplePos x="0" y="0"/>
            <wp:positionH relativeFrom="column">
              <wp:posOffset>4495800</wp:posOffset>
            </wp:positionH>
            <wp:positionV relativeFrom="paragraph">
              <wp:posOffset>996950</wp:posOffset>
            </wp:positionV>
            <wp:extent cx="307975" cy="307975"/>
            <wp:effectExtent l="0" t="0" r="0" b="0"/>
            <wp:wrapNone/>
            <wp:docPr id="135" name="Graphic 135" descr="Mar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marker.sv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975" cy="307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489F" w:rsidRPr="00F91686">
        <w:rPr>
          <w:noProof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4F38DE02" wp14:editId="13645DCD">
                <wp:simplePos x="0" y="0"/>
                <wp:positionH relativeFrom="margin">
                  <wp:align>center</wp:align>
                </wp:positionH>
                <wp:positionV relativeFrom="paragraph">
                  <wp:posOffset>630038</wp:posOffset>
                </wp:positionV>
                <wp:extent cx="3000375" cy="295275"/>
                <wp:effectExtent l="0" t="0" r="28575" b="28575"/>
                <wp:wrapNone/>
                <wp:docPr id="136" name="Rectangle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0375" cy="2952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BD1E15" w14:textId="15EAC9C0" w:rsidR="00F91686" w:rsidRPr="007F12CF" w:rsidRDefault="000B3711" w:rsidP="00F9168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="00E831B2">
                              <w:rPr>
                                <w:color w:val="000000" w:themeColor="text1"/>
                              </w:rPr>
                              <w:t>Mc Donald’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38DE02" id="Rectangle 136" o:spid="_x0000_s1055" style="position:absolute;left:0;text-align:left;margin-left:0;margin-top:49.6pt;width:236.25pt;height:23.25pt;z-index:25181081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" fillcolor="window" strokecolor="#2f528f" strokeweight="1pt">
                <v:textbox>
                  <w:txbxContent>
                    <w:p w14:paraId="4BBD1E15" w14:textId="15EAC9C0" w:rsidR="00F91686" w:rsidRPr="007F12CF" w:rsidRDefault="000B3711" w:rsidP="00F91686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="00E831B2">
                        <w:rPr>
                          <w:color w:val="000000" w:themeColor="text1"/>
                        </w:rPr>
                        <w:t>Mc Donald’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1489F" w:rsidRPr="00F91686"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2E77CBB3" wp14:editId="71C88CED">
                <wp:simplePos x="0" y="0"/>
                <wp:positionH relativeFrom="margin">
                  <wp:align>center</wp:align>
                </wp:positionH>
                <wp:positionV relativeFrom="paragraph">
                  <wp:posOffset>218381</wp:posOffset>
                </wp:positionV>
                <wp:extent cx="3000375" cy="295275"/>
                <wp:effectExtent l="0" t="0" r="28575" b="28575"/>
                <wp:wrapNone/>
                <wp:docPr id="131" name="Rectangle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0375" cy="2952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FE4672E" w14:textId="77777777" w:rsidR="00F91686" w:rsidRPr="007F12CF" w:rsidRDefault="00F91686" w:rsidP="00F9168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Your lo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77CBB3" id="Rectangle 131" o:spid="_x0000_s1056" style="position:absolute;left:0;text-align:left;margin-left:0;margin-top:17.2pt;width:236.25pt;height:23.25pt;z-index:25180467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" fillcolor="window" strokecolor="#2f528f" strokeweight="1pt">
                <v:textbox>
                  <w:txbxContent>
                    <w:p w14:paraId="0FE4672E" w14:textId="77777777" w:rsidR="00F91686" w:rsidRPr="007F12CF" w:rsidRDefault="00F91686" w:rsidP="00F91686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Your locatio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AD4F1A">
        <w:rPr>
          <w:noProof/>
        </w:rPr>
        <w:drawing>
          <wp:inline distT="0" distB="0" distL="0" distR="0" wp14:anchorId="0FABADCB" wp14:editId="4837045C">
            <wp:extent cx="4124325" cy="6999902"/>
            <wp:effectExtent l="0" t="0" r="0" b="0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hatsApp Image 2021-04-23 at 4.12.22 PM.jpe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5310" cy="7001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52751" w14:textId="7BE2130F" w:rsidR="00EB522C" w:rsidRDefault="00EB522C" w:rsidP="00BC57B7">
      <w:pPr>
        <w:jc w:val="center"/>
      </w:pPr>
    </w:p>
    <w:p w14:paraId="2B020EFA" w14:textId="09054F49" w:rsidR="00EB522C" w:rsidRDefault="00EB522C" w:rsidP="00BC57B7">
      <w:pPr>
        <w:jc w:val="center"/>
      </w:pPr>
    </w:p>
    <w:p w14:paraId="2BBF5B6B" w14:textId="6722DEAD" w:rsidR="00EB522C" w:rsidRDefault="00EB522C" w:rsidP="00BC57B7">
      <w:pPr>
        <w:jc w:val="center"/>
      </w:pPr>
    </w:p>
    <w:p w14:paraId="456E79AD" w14:textId="77777777" w:rsidR="0024649D" w:rsidRDefault="0024649D" w:rsidP="0024649D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0A60C6">
        <w:rPr>
          <w:rFonts w:ascii="Times New Roman" w:hAnsi="Times New Roman" w:cs="Times New Roman"/>
          <w:b/>
          <w:sz w:val="28"/>
          <w:szCs w:val="28"/>
        </w:rPr>
        <w:lastRenderedPageBreak/>
        <w:t>Display:</w:t>
      </w:r>
    </w:p>
    <w:p w14:paraId="3A3EC3EE" w14:textId="77777777" w:rsidR="0024649D" w:rsidRPr="00F65234" w:rsidRDefault="0024649D" w:rsidP="0024649D">
      <w:pPr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F65234">
        <w:rPr>
          <w:rFonts w:ascii="Times New Roman" w:hAnsi="Times New Roman" w:cs="Times New Roman"/>
          <w:sz w:val="28"/>
          <w:szCs w:val="28"/>
          <w:u w:val="single"/>
        </w:rPr>
        <w:t>On top:</w:t>
      </w:r>
    </w:p>
    <w:p w14:paraId="14EF5263" w14:textId="64E60345" w:rsidR="0024649D" w:rsidRDefault="0024649D" w:rsidP="0024649D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ox with blue background, three location names, three pins (not clickable), two arrows from initial location to intermediate stop to destination, </w:t>
      </w:r>
      <w:r w:rsidR="00C0382D">
        <w:rPr>
          <w:rFonts w:ascii="Times New Roman" w:hAnsi="Times New Roman" w:cs="Times New Roman"/>
          <w:sz w:val="28"/>
          <w:szCs w:val="28"/>
        </w:rPr>
        <w:t>one</w:t>
      </w:r>
      <w:r>
        <w:rPr>
          <w:rFonts w:ascii="Times New Roman" w:hAnsi="Times New Roman" w:cs="Times New Roman"/>
          <w:sz w:val="28"/>
          <w:szCs w:val="28"/>
        </w:rPr>
        <w:t xml:space="preserve"> button.</w:t>
      </w:r>
    </w:p>
    <w:p w14:paraId="2A71569C" w14:textId="77777777" w:rsidR="00C13E8B" w:rsidRPr="00F65234" w:rsidRDefault="00C13E8B" w:rsidP="00C13E8B">
      <w:pPr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F65234">
        <w:rPr>
          <w:rFonts w:ascii="Times New Roman" w:hAnsi="Times New Roman" w:cs="Times New Roman"/>
          <w:sz w:val="28"/>
          <w:szCs w:val="28"/>
          <w:u w:val="single"/>
        </w:rPr>
        <w:t>On map:</w:t>
      </w:r>
    </w:p>
    <w:p w14:paraId="59146148" w14:textId="2F574FBA" w:rsidR="00C13E8B" w:rsidRDefault="00C13E8B" w:rsidP="00C13E8B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</w:t>
      </w:r>
      <w:r w:rsidR="00531995">
        <w:rPr>
          <w:rFonts w:ascii="Times New Roman" w:hAnsi="Times New Roman" w:cs="Times New Roman"/>
          <w:sz w:val="28"/>
          <w:szCs w:val="28"/>
        </w:rPr>
        <w:t>hree</w:t>
      </w:r>
      <w:r>
        <w:rPr>
          <w:rFonts w:ascii="Times New Roman" w:hAnsi="Times New Roman" w:cs="Times New Roman"/>
          <w:sz w:val="28"/>
          <w:szCs w:val="28"/>
        </w:rPr>
        <w:t xml:space="preserve"> pins and follow road network on the map, with avg time taken in mid of route, and our current location as marron circle.</w:t>
      </w:r>
    </w:p>
    <w:p w14:paraId="67184DE6" w14:textId="77777777" w:rsidR="00C13E8B" w:rsidRDefault="00C13E8B" w:rsidP="0024649D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1C298E4" w14:textId="77777777" w:rsidR="00C42DA1" w:rsidRPr="00C40551" w:rsidRDefault="00C42DA1" w:rsidP="00C42DA1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C40551">
        <w:rPr>
          <w:rFonts w:ascii="Times New Roman" w:hAnsi="Times New Roman" w:cs="Times New Roman"/>
          <w:b/>
          <w:sz w:val="28"/>
          <w:szCs w:val="28"/>
        </w:rPr>
        <w:t>Buttons:</w:t>
      </w:r>
    </w:p>
    <w:p w14:paraId="59065BE3" w14:textId="44D18737" w:rsidR="00C42DA1" w:rsidRDefault="00C42DA1" w:rsidP="00C42DA1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“Previous”</w:t>
      </w:r>
    </w:p>
    <w:p w14:paraId="353D1C74" w14:textId="77777777" w:rsidR="00C42DA1" w:rsidRPr="00C42DA1" w:rsidRDefault="00C42DA1" w:rsidP="00C42DA1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66D14DD8" w14:textId="77777777" w:rsidR="00C42DA1" w:rsidRDefault="00C42DA1" w:rsidP="00C42DA1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5970C9">
        <w:rPr>
          <w:rFonts w:ascii="Times New Roman" w:hAnsi="Times New Roman" w:cs="Times New Roman"/>
          <w:b/>
          <w:sz w:val="28"/>
          <w:szCs w:val="28"/>
        </w:rPr>
        <w:t>Functions:</w:t>
      </w:r>
    </w:p>
    <w:p w14:paraId="06A43F53" w14:textId="77777777" w:rsidR="00C42DA1" w:rsidRPr="005970C9" w:rsidRDefault="00C42DA1" w:rsidP="00C42DA1">
      <w:pPr>
        <w:pStyle w:val="ListParagraph"/>
        <w:ind w:left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661DFD2F" w14:textId="77777777" w:rsidR="00C42DA1" w:rsidRDefault="00C42DA1" w:rsidP="00C42DA1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5970C9">
        <w:rPr>
          <w:rFonts w:ascii="Times New Roman" w:hAnsi="Times New Roman" w:cs="Times New Roman"/>
          <w:sz w:val="28"/>
          <w:szCs w:val="28"/>
          <w:u w:val="single"/>
        </w:rPr>
        <w:t xml:space="preserve">previous: </w:t>
      </w:r>
    </w:p>
    <w:p w14:paraId="2786F075" w14:textId="77777777" w:rsidR="00C42DA1" w:rsidRDefault="00C42DA1" w:rsidP="00C42DA1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7EC3800F" w14:textId="77777777" w:rsidR="00C42DA1" w:rsidRDefault="00C42DA1" w:rsidP="00C42DA1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Go to previous step/page</w:t>
      </w:r>
    </w:p>
    <w:p w14:paraId="3FC585A3" w14:textId="77777777" w:rsidR="00EB522C" w:rsidRDefault="00EB522C" w:rsidP="00BC57B7">
      <w:pPr>
        <w:jc w:val="center"/>
      </w:pPr>
    </w:p>
    <w:sectPr w:rsidR="00EB52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B89E8F" w14:textId="77777777" w:rsidR="00DB410E" w:rsidRDefault="00DB410E" w:rsidP="005D1224">
      <w:pPr>
        <w:spacing w:after="0" w:line="240" w:lineRule="auto"/>
      </w:pPr>
      <w:r>
        <w:separator/>
      </w:r>
    </w:p>
  </w:endnote>
  <w:endnote w:type="continuationSeparator" w:id="0">
    <w:p w14:paraId="5760B1EC" w14:textId="77777777" w:rsidR="00DB410E" w:rsidRDefault="00DB410E" w:rsidP="005D12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DF9A64" w14:textId="77777777" w:rsidR="00DB410E" w:rsidRDefault="00DB410E" w:rsidP="005D1224">
      <w:pPr>
        <w:spacing w:after="0" w:line="240" w:lineRule="auto"/>
      </w:pPr>
      <w:r>
        <w:separator/>
      </w:r>
    </w:p>
  </w:footnote>
  <w:footnote w:type="continuationSeparator" w:id="0">
    <w:p w14:paraId="59C216EA" w14:textId="77777777" w:rsidR="00DB410E" w:rsidRDefault="00DB410E" w:rsidP="005D12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33CD1"/>
    <w:multiLevelType w:val="hybridMultilevel"/>
    <w:tmpl w:val="D5D02C02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" w15:restartNumberingAfterBreak="0">
    <w:nsid w:val="07980326"/>
    <w:multiLevelType w:val="hybridMultilevel"/>
    <w:tmpl w:val="0D7CA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40B1E"/>
    <w:multiLevelType w:val="hybridMultilevel"/>
    <w:tmpl w:val="0ED688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F20591"/>
    <w:multiLevelType w:val="hybridMultilevel"/>
    <w:tmpl w:val="91AA9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7E2BF0"/>
    <w:multiLevelType w:val="hybridMultilevel"/>
    <w:tmpl w:val="C0181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441873"/>
    <w:multiLevelType w:val="hybridMultilevel"/>
    <w:tmpl w:val="0ED688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0C1683"/>
    <w:multiLevelType w:val="hybridMultilevel"/>
    <w:tmpl w:val="0ED688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140CF8"/>
    <w:multiLevelType w:val="hybridMultilevel"/>
    <w:tmpl w:val="246A59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BB66AE"/>
    <w:multiLevelType w:val="hybridMultilevel"/>
    <w:tmpl w:val="0FD6D3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113706"/>
    <w:multiLevelType w:val="hybridMultilevel"/>
    <w:tmpl w:val="42A65100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0" w15:restartNumberingAfterBreak="0">
    <w:nsid w:val="3DBC0D9C"/>
    <w:multiLevelType w:val="hybridMultilevel"/>
    <w:tmpl w:val="0ED688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B970BC"/>
    <w:multiLevelType w:val="hybridMultilevel"/>
    <w:tmpl w:val="246A59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0A7E70"/>
    <w:multiLevelType w:val="hybridMultilevel"/>
    <w:tmpl w:val="99364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20558E"/>
    <w:multiLevelType w:val="hybridMultilevel"/>
    <w:tmpl w:val="0FD6D3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B65050"/>
    <w:multiLevelType w:val="hybridMultilevel"/>
    <w:tmpl w:val="4C9C89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90084A"/>
    <w:multiLevelType w:val="hybridMultilevel"/>
    <w:tmpl w:val="0ED688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EE3257"/>
    <w:multiLevelType w:val="hybridMultilevel"/>
    <w:tmpl w:val="BF2EB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"/>
  </w:num>
  <w:num w:numId="3">
    <w:abstractNumId w:val="4"/>
  </w:num>
  <w:num w:numId="4">
    <w:abstractNumId w:val="1"/>
  </w:num>
  <w:num w:numId="5">
    <w:abstractNumId w:val="0"/>
  </w:num>
  <w:num w:numId="6">
    <w:abstractNumId w:val="9"/>
  </w:num>
  <w:num w:numId="7">
    <w:abstractNumId w:val="12"/>
  </w:num>
  <w:num w:numId="8">
    <w:abstractNumId w:val="5"/>
  </w:num>
  <w:num w:numId="9">
    <w:abstractNumId w:val="14"/>
  </w:num>
  <w:num w:numId="10">
    <w:abstractNumId w:val="15"/>
  </w:num>
  <w:num w:numId="11">
    <w:abstractNumId w:val="8"/>
  </w:num>
  <w:num w:numId="12">
    <w:abstractNumId w:val="6"/>
  </w:num>
  <w:num w:numId="13">
    <w:abstractNumId w:val="13"/>
  </w:num>
  <w:num w:numId="14">
    <w:abstractNumId w:val="10"/>
  </w:num>
  <w:num w:numId="15">
    <w:abstractNumId w:val="11"/>
  </w:num>
  <w:num w:numId="16">
    <w:abstractNumId w:val="2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szQyMzewtDQzNTBW0lEKTi0uzszPAykwrQUA3j5JeCwAAAA="/>
  </w:docVars>
  <w:rsids>
    <w:rsidRoot w:val="00971D5F"/>
    <w:rsid w:val="00010281"/>
    <w:rsid w:val="000202A2"/>
    <w:rsid w:val="00021C82"/>
    <w:rsid w:val="0002645E"/>
    <w:rsid w:val="00033200"/>
    <w:rsid w:val="00045880"/>
    <w:rsid w:val="00060458"/>
    <w:rsid w:val="0006697B"/>
    <w:rsid w:val="000757BF"/>
    <w:rsid w:val="00086E19"/>
    <w:rsid w:val="000920F0"/>
    <w:rsid w:val="000A18BE"/>
    <w:rsid w:val="000A60C6"/>
    <w:rsid w:val="000A696F"/>
    <w:rsid w:val="000B3711"/>
    <w:rsid w:val="000B486E"/>
    <w:rsid w:val="000C31DE"/>
    <w:rsid w:val="000C5968"/>
    <w:rsid w:val="000C7064"/>
    <w:rsid w:val="000C7CB3"/>
    <w:rsid w:val="000F3456"/>
    <w:rsid w:val="000F5D65"/>
    <w:rsid w:val="00104C07"/>
    <w:rsid w:val="0011759D"/>
    <w:rsid w:val="001213BC"/>
    <w:rsid w:val="00121C5F"/>
    <w:rsid w:val="00141984"/>
    <w:rsid w:val="0015671E"/>
    <w:rsid w:val="001623DF"/>
    <w:rsid w:val="00171CCB"/>
    <w:rsid w:val="00183435"/>
    <w:rsid w:val="00195762"/>
    <w:rsid w:val="001A1877"/>
    <w:rsid w:val="001A53B5"/>
    <w:rsid w:val="001D2288"/>
    <w:rsid w:val="001D49C2"/>
    <w:rsid w:val="001D613C"/>
    <w:rsid w:val="001F291C"/>
    <w:rsid w:val="001F7B05"/>
    <w:rsid w:val="0020523A"/>
    <w:rsid w:val="00211428"/>
    <w:rsid w:val="002150D3"/>
    <w:rsid w:val="0022616C"/>
    <w:rsid w:val="00242128"/>
    <w:rsid w:val="002443CC"/>
    <w:rsid w:val="0024649D"/>
    <w:rsid w:val="00260775"/>
    <w:rsid w:val="00281C00"/>
    <w:rsid w:val="00291B50"/>
    <w:rsid w:val="00292C6E"/>
    <w:rsid w:val="00292EFD"/>
    <w:rsid w:val="002A0FF2"/>
    <w:rsid w:val="002A48AE"/>
    <w:rsid w:val="002B0C8E"/>
    <w:rsid w:val="002B740A"/>
    <w:rsid w:val="002C7CD0"/>
    <w:rsid w:val="002D3AEF"/>
    <w:rsid w:val="002E74A5"/>
    <w:rsid w:val="002F1401"/>
    <w:rsid w:val="002F1A9D"/>
    <w:rsid w:val="002F1CCE"/>
    <w:rsid w:val="002F51AA"/>
    <w:rsid w:val="002F5A3B"/>
    <w:rsid w:val="00305B46"/>
    <w:rsid w:val="003129C8"/>
    <w:rsid w:val="00363156"/>
    <w:rsid w:val="0036796D"/>
    <w:rsid w:val="00373996"/>
    <w:rsid w:val="00381596"/>
    <w:rsid w:val="003A37D9"/>
    <w:rsid w:val="003B5298"/>
    <w:rsid w:val="003C079B"/>
    <w:rsid w:val="003C660E"/>
    <w:rsid w:val="003D0788"/>
    <w:rsid w:val="003D2418"/>
    <w:rsid w:val="003D3707"/>
    <w:rsid w:val="003F1B9A"/>
    <w:rsid w:val="004178D5"/>
    <w:rsid w:val="00451C35"/>
    <w:rsid w:val="0048550B"/>
    <w:rsid w:val="00492F5C"/>
    <w:rsid w:val="004B2424"/>
    <w:rsid w:val="004C4CCA"/>
    <w:rsid w:val="004C729C"/>
    <w:rsid w:val="004D7BF5"/>
    <w:rsid w:val="004E0454"/>
    <w:rsid w:val="004E391B"/>
    <w:rsid w:val="004E7DA6"/>
    <w:rsid w:val="00524643"/>
    <w:rsid w:val="005247B8"/>
    <w:rsid w:val="00531995"/>
    <w:rsid w:val="00536315"/>
    <w:rsid w:val="00537FD6"/>
    <w:rsid w:val="00545CCA"/>
    <w:rsid w:val="00546D27"/>
    <w:rsid w:val="00551D03"/>
    <w:rsid w:val="00554751"/>
    <w:rsid w:val="005554BE"/>
    <w:rsid w:val="005639B0"/>
    <w:rsid w:val="005904F0"/>
    <w:rsid w:val="005970C9"/>
    <w:rsid w:val="005B26AE"/>
    <w:rsid w:val="005B38AB"/>
    <w:rsid w:val="005B6CEE"/>
    <w:rsid w:val="005B779C"/>
    <w:rsid w:val="005D1224"/>
    <w:rsid w:val="005D2F97"/>
    <w:rsid w:val="005F1F4B"/>
    <w:rsid w:val="005F4862"/>
    <w:rsid w:val="00614F04"/>
    <w:rsid w:val="0062166C"/>
    <w:rsid w:val="00624BAC"/>
    <w:rsid w:val="00660E9A"/>
    <w:rsid w:val="0067462C"/>
    <w:rsid w:val="00684A8E"/>
    <w:rsid w:val="006B289D"/>
    <w:rsid w:val="006B6594"/>
    <w:rsid w:val="006C0BF5"/>
    <w:rsid w:val="006F176E"/>
    <w:rsid w:val="006F5CF0"/>
    <w:rsid w:val="00706046"/>
    <w:rsid w:val="0071489F"/>
    <w:rsid w:val="00727106"/>
    <w:rsid w:val="007401E2"/>
    <w:rsid w:val="007447C0"/>
    <w:rsid w:val="00746586"/>
    <w:rsid w:val="007547DC"/>
    <w:rsid w:val="00790CAB"/>
    <w:rsid w:val="007935A8"/>
    <w:rsid w:val="0079373F"/>
    <w:rsid w:val="007A3A01"/>
    <w:rsid w:val="007A3DF3"/>
    <w:rsid w:val="007A4868"/>
    <w:rsid w:val="007B21D6"/>
    <w:rsid w:val="007E7F4B"/>
    <w:rsid w:val="007F12CF"/>
    <w:rsid w:val="008319D0"/>
    <w:rsid w:val="00835361"/>
    <w:rsid w:val="00845F71"/>
    <w:rsid w:val="008533C3"/>
    <w:rsid w:val="008654B1"/>
    <w:rsid w:val="0086597F"/>
    <w:rsid w:val="008676B5"/>
    <w:rsid w:val="008771B9"/>
    <w:rsid w:val="00884B13"/>
    <w:rsid w:val="00885295"/>
    <w:rsid w:val="008C281D"/>
    <w:rsid w:val="008C6E02"/>
    <w:rsid w:val="008C796C"/>
    <w:rsid w:val="008D0E5E"/>
    <w:rsid w:val="008D0ED0"/>
    <w:rsid w:val="008E36E2"/>
    <w:rsid w:val="008E669F"/>
    <w:rsid w:val="00902FBC"/>
    <w:rsid w:val="00916ADD"/>
    <w:rsid w:val="00917096"/>
    <w:rsid w:val="009424A1"/>
    <w:rsid w:val="00945973"/>
    <w:rsid w:val="00965A17"/>
    <w:rsid w:val="00971D5F"/>
    <w:rsid w:val="00972D96"/>
    <w:rsid w:val="009810F8"/>
    <w:rsid w:val="0098557F"/>
    <w:rsid w:val="00995BBC"/>
    <w:rsid w:val="009A394C"/>
    <w:rsid w:val="009A51D8"/>
    <w:rsid w:val="009B1F2D"/>
    <w:rsid w:val="00A0331E"/>
    <w:rsid w:val="00A03794"/>
    <w:rsid w:val="00A04BE6"/>
    <w:rsid w:val="00A13DD6"/>
    <w:rsid w:val="00A24B91"/>
    <w:rsid w:val="00A25E50"/>
    <w:rsid w:val="00A35C61"/>
    <w:rsid w:val="00A40C43"/>
    <w:rsid w:val="00A45DA1"/>
    <w:rsid w:val="00A51DD1"/>
    <w:rsid w:val="00A552C5"/>
    <w:rsid w:val="00A62521"/>
    <w:rsid w:val="00A72016"/>
    <w:rsid w:val="00A90729"/>
    <w:rsid w:val="00AA3DCC"/>
    <w:rsid w:val="00AA7C9A"/>
    <w:rsid w:val="00AB64EE"/>
    <w:rsid w:val="00AC1E29"/>
    <w:rsid w:val="00AC7D2C"/>
    <w:rsid w:val="00AD18E8"/>
    <w:rsid w:val="00AD4F1A"/>
    <w:rsid w:val="00AE146E"/>
    <w:rsid w:val="00AF2218"/>
    <w:rsid w:val="00B025CF"/>
    <w:rsid w:val="00B13DE7"/>
    <w:rsid w:val="00B30EB2"/>
    <w:rsid w:val="00B3301B"/>
    <w:rsid w:val="00B34B0E"/>
    <w:rsid w:val="00B4500A"/>
    <w:rsid w:val="00B54CFC"/>
    <w:rsid w:val="00B54E2B"/>
    <w:rsid w:val="00B638C8"/>
    <w:rsid w:val="00B87151"/>
    <w:rsid w:val="00B90726"/>
    <w:rsid w:val="00BA24E5"/>
    <w:rsid w:val="00BB67AF"/>
    <w:rsid w:val="00BB7103"/>
    <w:rsid w:val="00BC200B"/>
    <w:rsid w:val="00BC5411"/>
    <w:rsid w:val="00BC57B7"/>
    <w:rsid w:val="00BF05A6"/>
    <w:rsid w:val="00C0382D"/>
    <w:rsid w:val="00C11D86"/>
    <w:rsid w:val="00C13E8B"/>
    <w:rsid w:val="00C15366"/>
    <w:rsid w:val="00C1549F"/>
    <w:rsid w:val="00C26834"/>
    <w:rsid w:val="00C27564"/>
    <w:rsid w:val="00C40551"/>
    <w:rsid w:val="00C42DA1"/>
    <w:rsid w:val="00C4366B"/>
    <w:rsid w:val="00C54080"/>
    <w:rsid w:val="00C621F8"/>
    <w:rsid w:val="00CB61D6"/>
    <w:rsid w:val="00CD260A"/>
    <w:rsid w:val="00CD3899"/>
    <w:rsid w:val="00CD77FC"/>
    <w:rsid w:val="00CD7906"/>
    <w:rsid w:val="00CE2296"/>
    <w:rsid w:val="00CE429F"/>
    <w:rsid w:val="00CF025C"/>
    <w:rsid w:val="00D063CA"/>
    <w:rsid w:val="00D7661B"/>
    <w:rsid w:val="00D81812"/>
    <w:rsid w:val="00DB410E"/>
    <w:rsid w:val="00DB63D7"/>
    <w:rsid w:val="00DC21F0"/>
    <w:rsid w:val="00DC40AC"/>
    <w:rsid w:val="00DE7BA5"/>
    <w:rsid w:val="00DF1E35"/>
    <w:rsid w:val="00E06723"/>
    <w:rsid w:val="00E24A81"/>
    <w:rsid w:val="00E3118A"/>
    <w:rsid w:val="00E44DCA"/>
    <w:rsid w:val="00E47400"/>
    <w:rsid w:val="00E57D16"/>
    <w:rsid w:val="00E57ED3"/>
    <w:rsid w:val="00E82211"/>
    <w:rsid w:val="00E831B2"/>
    <w:rsid w:val="00E8649A"/>
    <w:rsid w:val="00E87D66"/>
    <w:rsid w:val="00E929BC"/>
    <w:rsid w:val="00E97014"/>
    <w:rsid w:val="00EB2D68"/>
    <w:rsid w:val="00EB44D4"/>
    <w:rsid w:val="00EB522C"/>
    <w:rsid w:val="00EC526E"/>
    <w:rsid w:val="00EE016A"/>
    <w:rsid w:val="00EE096F"/>
    <w:rsid w:val="00EF30F1"/>
    <w:rsid w:val="00EF5D3B"/>
    <w:rsid w:val="00F22351"/>
    <w:rsid w:val="00F31446"/>
    <w:rsid w:val="00F325C2"/>
    <w:rsid w:val="00F47FC6"/>
    <w:rsid w:val="00F514DD"/>
    <w:rsid w:val="00F65234"/>
    <w:rsid w:val="00F71BDD"/>
    <w:rsid w:val="00F75CB4"/>
    <w:rsid w:val="00F7733C"/>
    <w:rsid w:val="00F91686"/>
    <w:rsid w:val="00F9246C"/>
    <w:rsid w:val="00FC29B3"/>
    <w:rsid w:val="00FD3E49"/>
    <w:rsid w:val="00FD6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46E4DE"/>
  <w15:chartTrackingRefBased/>
  <w15:docId w15:val="{8EB29F1F-CC74-43B2-9CEB-F9810B15F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51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D12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1224"/>
  </w:style>
  <w:style w:type="paragraph" w:styleId="Footer">
    <w:name w:val="footer"/>
    <w:basedOn w:val="Normal"/>
    <w:link w:val="FooterChar"/>
    <w:uiPriority w:val="99"/>
    <w:unhideWhenUsed/>
    <w:rsid w:val="005D12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12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sv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sv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8CA4B8-E0D6-4A0B-B6B2-CE717ADF9E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3</TotalTime>
  <Pages>12</Pages>
  <Words>507</Words>
  <Characters>289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at Buffalo</Company>
  <LinksUpToDate>false</LinksUpToDate>
  <CharactersWithSpaces>3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shw</dc:creator>
  <cp:keywords/>
  <dc:description/>
  <cp:lastModifiedBy>yeshw</cp:lastModifiedBy>
  <cp:revision>265</cp:revision>
  <dcterms:created xsi:type="dcterms:W3CDTF">2021-04-23T20:26:00Z</dcterms:created>
  <dcterms:modified xsi:type="dcterms:W3CDTF">2021-05-03T20:39:00Z</dcterms:modified>
</cp:coreProperties>
</file>